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B0DB59" w14:textId="77777777" w:rsidR="003E663C" w:rsidRPr="0018586E" w:rsidRDefault="003E663C" w:rsidP="00F74E5B">
      <w:pPr>
        <w:overflowPunct w:val="0"/>
        <w:snapToGrid w:val="0"/>
        <w:jc w:val="right"/>
        <w:rPr>
          <w:rFonts w:ascii="新細明體" w:hAnsi="新細明體"/>
          <w:b/>
          <w:i/>
          <w:spacing w:val="20"/>
          <w:szCs w:val="24"/>
          <w:lang w:eastAsia="zh-HK"/>
        </w:rPr>
      </w:pPr>
      <w:r w:rsidRPr="0018586E">
        <w:rPr>
          <w:rFonts w:ascii="新細明體" w:hAnsi="新細明體" w:hint="eastAsia"/>
          <w:b/>
          <w:i/>
          <w:spacing w:val="20"/>
          <w:szCs w:val="24"/>
        </w:rPr>
        <w:t>附錄三</w:t>
      </w:r>
    </w:p>
    <w:p w14:paraId="692298C7" w14:textId="77777777" w:rsidR="000B3AC8" w:rsidRPr="0018586E" w:rsidRDefault="000B3AC8" w:rsidP="000B3AC8">
      <w:pPr>
        <w:snapToGrid w:val="0"/>
        <w:spacing w:line="0" w:lineRule="atLeast"/>
        <w:jc w:val="center"/>
        <w:rPr>
          <w:rFonts w:ascii="微軟正黑體" w:eastAsia="微軟正黑體" w:hAnsi="微軟正黑體"/>
          <w:b/>
          <w:sz w:val="32"/>
          <w:szCs w:val="32"/>
        </w:rPr>
      </w:pPr>
      <w:r w:rsidRPr="0018586E">
        <w:rPr>
          <w:rFonts w:ascii="微軟正黑體" w:eastAsia="微軟正黑體" w:hAnsi="微軟正黑體" w:hint="eastAsia"/>
          <w:b/>
          <w:sz w:val="32"/>
          <w:szCs w:val="32"/>
        </w:rPr>
        <w:t>（</w:t>
      </w:r>
      <w:r w:rsidRPr="0018586E">
        <w:rPr>
          <w:rFonts w:ascii="微軟正黑體" w:eastAsia="微軟正黑體" w:hAnsi="微軟正黑體" w:hint="eastAsia"/>
          <w:b/>
          <w:spacing w:val="20"/>
          <w:sz w:val="32"/>
          <w:szCs w:val="32"/>
        </w:rPr>
        <w:t>學校名稱</w:t>
      </w:r>
      <w:r w:rsidRPr="0018586E">
        <w:rPr>
          <w:rFonts w:ascii="微軟正黑體" w:eastAsia="微軟正黑體" w:hAnsi="微軟正黑體" w:hint="eastAsia"/>
          <w:b/>
          <w:sz w:val="32"/>
          <w:szCs w:val="32"/>
        </w:rPr>
        <w:t>）</w:t>
      </w:r>
    </w:p>
    <w:p w14:paraId="6F4BF2E4" w14:textId="77777777" w:rsidR="000B3AC8" w:rsidRPr="0018586E" w:rsidRDefault="000B3AC8" w:rsidP="000B3AC8">
      <w:pPr>
        <w:snapToGrid w:val="0"/>
        <w:spacing w:line="0" w:lineRule="atLeast"/>
        <w:jc w:val="center"/>
        <w:rPr>
          <w:rFonts w:ascii="微軟正黑體" w:eastAsia="微軟正黑體" w:hAnsi="微軟正黑體"/>
          <w:b/>
          <w:spacing w:val="20"/>
          <w:sz w:val="32"/>
          <w:szCs w:val="32"/>
          <w:u w:val="single"/>
        </w:rPr>
      </w:pPr>
      <w:r w:rsidRPr="007569A2">
        <w:rPr>
          <w:rFonts w:ascii="微軟正黑體" w:eastAsia="微軟正黑體" w:hAnsi="微軟正黑體" w:hint="eastAsia"/>
          <w:b/>
          <w:spacing w:val="20"/>
          <w:sz w:val="32"/>
          <w:szCs w:val="32"/>
          <w:u w:val="single"/>
        </w:rPr>
        <w:t>利益衝突申報書</w:t>
      </w:r>
    </w:p>
    <w:p w14:paraId="4FB2048C" w14:textId="4D068BC4" w:rsidR="000B3AC8" w:rsidRPr="0018586E" w:rsidRDefault="000B3AC8" w:rsidP="000B3AC8">
      <w:pPr>
        <w:snapToGrid w:val="0"/>
        <w:spacing w:line="0" w:lineRule="atLeast"/>
        <w:rPr>
          <w:rFonts w:eastAsiaTheme="majorEastAsia"/>
          <w:spacing w:val="20"/>
          <w:szCs w:val="24"/>
          <w:u w:val="single"/>
        </w:rPr>
      </w:pPr>
      <w:r w:rsidRPr="0018586E">
        <w:rPr>
          <w:rFonts w:eastAsiaTheme="majorEastAsia"/>
          <w:spacing w:val="20"/>
          <w:szCs w:val="24"/>
          <w:u w:val="single"/>
        </w:rPr>
        <w:t>此範本可於</w:t>
      </w:r>
      <w:hyperlink r:id="rId8" w:history="1">
        <w:r w:rsidR="00CE4C75" w:rsidRPr="0007302C">
          <w:rPr>
            <w:rStyle w:val="a9"/>
            <w:spacing w:val="20"/>
            <w:szCs w:val="24"/>
          </w:rPr>
          <w:t>www.edb.gov.hk/textbook</w:t>
        </w:r>
      </w:hyperlink>
      <w:r w:rsidR="00B24A9F" w:rsidRPr="0018586E">
        <w:rPr>
          <w:u w:val="single"/>
        </w:rPr>
        <w:t>下載</w:t>
      </w:r>
    </w:p>
    <w:p w14:paraId="7B65421A" w14:textId="77777777" w:rsidR="000B3AC8" w:rsidRPr="0018586E" w:rsidRDefault="000B3AC8" w:rsidP="000B3AC8">
      <w:pPr>
        <w:snapToGrid w:val="0"/>
        <w:spacing w:line="0" w:lineRule="atLeast"/>
        <w:rPr>
          <w:rFonts w:eastAsiaTheme="majorEastAsia"/>
          <w:spacing w:val="20"/>
          <w:sz w:val="22"/>
          <w:szCs w:val="24"/>
        </w:rPr>
      </w:pPr>
      <w:r w:rsidRPr="0018586E">
        <w:rPr>
          <w:rFonts w:eastAsiaTheme="majorEastAsia"/>
          <w:spacing w:val="20"/>
          <w:sz w:val="22"/>
          <w:szCs w:val="24"/>
          <w:u w:val="single"/>
        </w:rPr>
        <w:t>(</w:t>
      </w:r>
      <w:r w:rsidRPr="0018586E">
        <w:rPr>
          <w:rFonts w:eastAsiaTheme="majorEastAsia"/>
          <w:spacing w:val="20"/>
          <w:sz w:val="22"/>
          <w:szCs w:val="24"/>
          <w:u w:val="single"/>
        </w:rPr>
        <w:t>路徑：</w:t>
      </w:r>
      <w:r w:rsidRPr="0018586E">
        <w:rPr>
          <w:rFonts w:eastAsiaTheme="majorEastAsia"/>
          <w:spacing w:val="20"/>
          <w:sz w:val="22"/>
          <w:szCs w:val="24"/>
          <w:u w:val="single"/>
        </w:rPr>
        <w:sym w:font="Wingdings" w:char="F0E8"/>
      </w:r>
      <w:r w:rsidRPr="0018586E">
        <w:rPr>
          <w:rFonts w:eastAsiaTheme="majorEastAsia"/>
          <w:spacing w:val="20"/>
          <w:sz w:val="22"/>
          <w:szCs w:val="24"/>
          <w:u w:val="single"/>
        </w:rPr>
        <w:t xml:space="preserve"> </w:t>
      </w:r>
      <w:r w:rsidRPr="0018586E">
        <w:rPr>
          <w:rFonts w:eastAsiaTheme="majorEastAsia"/>
          <w:spacing w:val="20"/>
          <w:sz w:val="22"/>
          <w:szCs w:val="24"/>
          <w:u w:val="single"/>
        </w:rPr>
        <w:t>學校及教師相關</w:t>
      </w:r>
      <w:r w:rsidRPr="0018586E">
        <w:rPr>
          <w:rFonts w:eastAsiaTheme="majorEastAsia"/>
          <w:spacing w:val="20"/>
          <w:sz w:val="22"/>
          <w:szCs w:val="24"/>
          <w:u w:val="single"/>
        </w:rPr>
        <w:t xml:space="preserve"> </w:t>
      </w:r>
      <w:r w:rsidRPr="0018586E">
        <w:rPr>
          <w:rFonts w:eastAsiaTheme="majorEastAsia"/>
          <w:spacing w:val="20"/>
          <w:sz w:val="22"/>
          <w:szCs w:val="24"/>
          <w:u w:val="single"/>
        </w:rPr>
        <w:sym w:font="Wingdings" w:char="F0E8"/>
      </w:r>
      <w:r w:rsidRPr="0018586E">
        <w:rPr>
          <w:rFonts w:eastAsiaTheme="majorEastAsia"/>
          <w:spacing w:val="20"/>
          <w:sz w:val="22"/>
          <w:szCs w:val="24"/>
          <w:u w:val="single"/>
        </w:rPr>
        <w:t>利益衝突申報書範本</w:t>
      </w:r>
      <w:r w:rsidRPr="0018586E">
        <w:rPr>
          <w:rFonts w:eastAsiaTheme="majorEastAsia"/>
          <w:spacing w:val="20"/>
          <w:sz w:val="22"/>
          <w:szCs w:val="24"/>
          <w:u w:val="single"/>
        </w:rPr>
        <w:t>)</w:t>
      </w:r>
    </w:p>
    <w:p w14:paraId="76A5D814" w14:textId="77777777" w:rsidR="000B3AC8" w:rsidRPr="002F2334" w:rsidRDefault="000B3AC8" w:rsidP="000B3AC8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240" w:after="120" w:line="240" w:lineRule="auto"/>
        <w:jc w:val="both"/>
        <w:rPr>
          <w:rFonts w:asciiTheme="minorEastAsia" w:eastAsiaTheme="minorEastAsia" w:hAnsiTheme="minorEastAsia"/>
          <w:spacing w:val="22"/>
          <w:szCs w:val="24"/>
          <w:lang w:eastAsia="zh-HK"/>
        </w:rPr>
      </w:pPr>
      <w:r w:rsidRPr="002F2334">
        <w:rPr>
          <w:rFonts w:asciiTheme="minorEastAsia" w:eastAsiaTheme="minorEastAsia" w:hAnsiTheme="minorEastAsia" w:hint="eastAsia"/>
          <w:b/>
          <w:spacing w:val="22"/>
          <w:szCs w:val="24"/>
        </w:rPr>
        <w:t>甲部</w:t>
      </w:r>
      <w:r w:rsidRPr="002F2334">
        <w:rPr>
          <w:rFonts w:asciiTheme="minorEastAsia" w:eastAsiaTheme="minorEastAsia" w:hAnsiTheme="minorEastAsia"/>
          <w:b/>
          <w:spacing w:val="22"/>
          <w:szCs w:val="24"/>
        </w:rPr>
        <w:t xml:space="preserve"> – </w:t>
      </w:r>
      <w:r w:rsidRPr="002F2334">
        <w:rPr>
          <w:rFonts w:asciiTheme="minorEastAsia" w:eastAsiaTheme="minorEastAsia" w:hAnsiTheme="minorEastAsia" w:hint="eastAsia"/>
          <w:b/>
          <w:spacing w:val="22"/>
          <w:szCs w:val="24"/>
        </w:rPr>
        <w:t>全體教師利益申報</w:t>
      </w:r>
      <w:r w:rsidRPr="002F2334">
        <w:rPr>
          <w:rFonts w:asciiTheme="minorEastAsia" w:eastAsiaTheme="minorEastAsia" w:hAnsiTheme="minorEastAsia" w:hint="eastAsia"/>
          <w:i/>
          <w:spacing w:val="22"/>
          <w:sz w:val="20"/>
        </w:rPr>
        <w:t>（由選書委員會成員填寫）</w:t>
      </w:r>
    </w:p>
    <w:p w14:paraId="535F620A" w14:textId="77777777" w:rsidR="000B3AC8" w:rsidRPr="002F2334" w:rsidRDefault="000B3AC8" w:rsidP="000B3AC8">
      <w:pPr>
        <w:snapToGrid w:val="0"/>
        <w:spacing w:before="240" w:after="240" w:line="240" w:lineRule="auto"/>
        <w:jc w:val="both"/>
        <w:rPr>
          <w:rFonts w:asciiTheme="minorEastAsia" w:eastAsiaTheme="minorEastAsia" w:hAnsiTheme="minorEastAsia"/>
          <w:spacing w:val="22"/>
          <w:szCs w:val="24"/>
          <w:u w:val="single"/>
        </w:rPr>
      </w:pPr>
      <w:r w:rsidRPr="002F2334">
        <w:rPr>
          <w:rFonts w:asciiTheme="minorEastAsia" w:eastAsiaTheme="minorEastAsia" w:hAnsiTheme="minorEastAsia" w:hint="eastAsia"/>
          <w:spacing w:val="22"/>
          <w:szCs w:val="24"/>
        </w:rPr>
        <w:t>致</w:t>
      </w:r>
      <w:r w:rsidRPr="002F2334">
        <w:rPr>
          <w:rFonts w:asciiTheme="minorEastAsia" w:eastAsiaTheme="minorEastAsia" w:hAnsiTheme="minorEastAsia"/>
          <w:spacing w:val="22"/>
          <w:szCs w:val="24"/>
        </w:rPr>
        <w:t xml:space="preserve"> :  </w:t>
      </w:r>
      <w:r w:rsidRPr="002F2334">
        <w:rPr>
          <w:rFonts w:asciiTheme="minorEastAsia" w:eastAsiaTheme="minorEastAsia" w:hAnsiTheme="minorEastAsia" w:hint="eastAsia"/>
          <w:spacing w:val="22"/>
          <w:szCs w:val="24"/>
        </w:rPr>
        <w:t>（批核人員）</w:t>
      </w:r>
    </w:p>
    <w:p w14:paraId="2ED7FBA8" w14:textId="77777777" w:rsidR="008F2492" w:rsidRPr="002F2334" w:rsidRDefault="008F2492" w:rsidP="008F2492">
      <w:pPr>
        <w:autoSpaceDE w:val="0"/>
        <w:autoSpaceDN w:val="0"/>
        <w:spacing w:afterLines="50" w:after="120"/>
        <w:rPr>
          <w:rFonts w:asciiTheme="minorEastAsia" w:eastAsiaTheme="minorEastAsia" w:hAnsiTheme="minorEastAsia"/>
          <w:b/>
          <w:spacing w:val="22"/>
          <w:sz w:val="32"/>
          <w:szCs w:val="32"/>
          <w:lang w:eastAsia="zh-HK"/>
        </w:rPr>
      </w:pPr>
      <w:r w:rsidRPr="002F2334">
        <w:rPr>
          <w:rFonts w:asciiTheme="minorEastAsia" w:eastAsiaTheme="minorEastAsia" w:hAnsiTheme="minorEastAsia" w:hint="eastAsia"/>
          <w:color w:val="000000"/>
          <w:spacing w:val="22"/>
          <w:szCs w:val="24"/>
        </w:rPr>
        <w:t>本人已細閱學校就利益衝突方面所制定的政策，並明白其內容。</w:t>
      </w:r>
      <w:r w:rsidRPr="002F2334">
        <w:rPr>
          <w:rFonts w:asciiTheme="minorEastAsia" w:eastAsiaTheme="minorEastAsia" w:hAnsiTheme="minorEastAsia" w:hint="eastAsia"/>
          <w:spacing w:val="22"/>
          <w:szCs w:val="24"/>
        </w:rPr>
        <w:t>本人確認本人在執行選用課本職務時</w:t>
      </w:r>
      <w:r w:rsidRPr="002F2334">
        <w:rPr>
          <w:rFonts w:asciiTheme="minorEastAsia" w:eastAsiaTheme="minorEastAsia" w:hAnsiTheme="minorEastAsia" w:hint="eastAsia"/>
          <w:i/>
          <w:spacing w:val="22"/>
          <w:szCs w:val="24"/>
          <w:u w:val="single"/>
        </w:rPr>
        <w:t>有／沒有</w:t>
      </w:r>
      <w:r w:rsidRPr="002F2334">
        <w:rPr>
          <w:rFonts w:asciiTheme="minorEastAsia" w:eastAsiaTheme="minorEastAsia" w:hAnsiTheme="minorEastAsia"/>
          <w:i/>
          <w:spacing w:val="22"/>
          <w:szCs w:val="24"/>
        </w:rPr>
        <w:t xml:space="preserve">* </w:t>
      </w:r>
      <w:r w:rsidRPr="002F2334">
        <w:rPr>
          <w:rFonts w:asciiTheme="minorEastAsia" w:eastAsiaTheme="minorEastAsia" w:hAnsiTheme="minorEastAsia" w:hint="eastAsia"/>
          <w:spacing w:val="22"/>
          <w:szCs w:val="24"/>
        </w:rPr>
        <w:t>利益</w:t>
      </w:r>
      <w:r w:rsidRPr="002F2334">
        <w:rPr>
          <w:rFonts w:asciiTheme="minorEastAsia" w:eastAsiaTheme="minorEastAsia" w:hAnsiTheme="minorEastAsia" w:hint="eastAsia"/>
          <w:spacing w:val="22"/>
          <w:szCs w:val="24"/>
          <w:lang w:eastAsia="zh-HK"/>
        </w:rPr>
        <w:t>衝</w:t>
      </w:r>
      <w:r w:rsidRPr="002F2334">
        <w:rPr>
          <w:rFonts w:asciiTheme="minorEastAsia" w:eastAsiaTheme="minorEastAsia" w:hAnsiTheme="minorEastAsia" w:hint="eastAsia"/>
          <w:spacing w:val="22"/>
          <w:szCs w:val="24"/>
        </w:rPr>
        <w:t>突</w:t>
      </w:r>
      <w:r w:rsidRPr="002F2334">
        <w:rPr>
          <w:rFonts w:asciiTheme="minorEastAsia" w:eastAsiaTheme="minorEastAsia" w:hAnsiTheme="minorEastAsia" w:hint="eastAsia"/>
          <w:spacing w:val="22"/>
          <w:szCs w:val="24"/>
          <w:lang w:eastAsia="zh-HK"/>
        </w:rPr>
        <w:t>情</w:t>
      </w:r>
      <w:r w:rsidRPr="002F2334">
        <w:rPr>
          <w:rFonts w:asciiTheme="minorEastAsia" w:eastAsiaTheme="minorEastAsia" w:hAnsiTheme="minorEastAsia" w:hint="eastAsia"/>
          <w:spacing w:val="22"/>
          <w:szCs w:val="24"/>
        </w:rPr>
        <w:t>況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1"/>
        <w:gridCol w:w="2342"/>
        <w:gridCol w:w="2581"/>
        <w:gridCol w:w="2381"/>
        <w:gridCol w:w="1496"/>
      </w:tblGrid>
      <w:tr w:rsidR="000B3AC8" w:rsidRPr="00E7429F" w14:paraId="59C6C9B2" w14:textId="77777777" w:rsidTr="007B3C88">
        <w:tc>
          <w:tcPr>
            <w:tcW w:w="601" w:type="dxa"/>
            <w:vMerge w:val="restart"/>
            <w:shd w:val="clear" w:color="auto" w:fill="auto"/>
          </w:tcPr>
          <w:p w14:paraId="0EDD853D" w14:textId="77777777" w:rsidR="000B3AC8" w:rsidRPr="002F2334" w:rsidRDefault="000B3AC8" w:rsidP="007B3C88">
            <w:pPr>
              <w:snapToGrid w:val="0"/>
              <w:spacing w:line="240" w:lineRule="auto"/>
              <w:rPr>
                <w:rFonts w:asciiTheme="minorEastAsia" w:eastAsiaTheme="minorEastAsia" w:hAnsiTheme="minorEastAsia"/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342" w:type="dxa"/>
            <w:vMerge w:val="restart"/>
            <w:shd w:val="clear" w:color="auto" w:fill="auto"/>
            <w:vAlign w:val="center"/>
          </w:tcPr>
          <w:p w14:paraId="634D20D7" w14:textId="77777777" w:rsidR="000B3AC8" w:rsidRPr="002F2334" w:rsidRDefault="000B3AC8" w:rsidP="007B3C88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spacing w:val="22"/>
                <w:szCs w:val="24"/>
                <w:lang w:eastAsia="zh-HK"/>
              </w:rPr>
            </w:pPr>
            <w:r w:rsidRPr="002F2334">
              <w:rPr>
                <w:rFonts w:asciiTheme="minorEastAsia" w:eastAsiaTheme="minorEastAsia" w:hAnsiTheme="minorEastAsia" w:hint="eastAsia"/>
                <w:b/>
                <w:spacing w:val="22"/>
                <w:szCs w:val="24"/>
              </w:rPr>
              <w:t>申報人姓名</w:t>
            </w:r>
          </w:p>
        </w:tc>
        <w:tc>
          <w:tcPr>
            <w:tcW w:w="4962" w:type="dxa"/>
            <w:gridSpan w:val="2"/>
            <w:shd w:val="clear" w:color="auto" w:fill="auto"/>
          </w:tcPr>
          <w:p w14:paraId="20F1D457" w14:textId="77777777" w:rsidR="000B3AC8" w:rsidRPr="002F2334" w:rsidRDefault="000B3AC8" w:rsidP="000B3AC8">
            <w:pPr>
              <w:snapToGrid w:val="0"/>
              <w:spacing w:beforeLines="50" w:before="120" w:afterLines="50" w:after="120" w:line="240" w:lineRule="auto"/>
              <w:jc w:val="center"/>
              <w:rPr>
                <w:rFonts w:asciiTheme="minorEastAsia" w:eastAsiaTheme="minorEastAsia" w:hAnsiTheme="minorEastAsia"/>
                <w:b/>
                <w:spacing w:val="22"/>
                <w:szCs w:val="24"/>
                <w:lang w:eastAsia="zh-HK"/>
              </w:rPr>
            </w:pPr>
            <w:r w:rsidRPr="002F2334">
              <w:rPr>
                <w:rFonts w:asciiTheme="minorEastAsia" w:eastAsiaTheme="minorEastAsia" w:hAnsiTheme="minorEastAsia" w:hint="eastAsia"/>
                <w:b/>
                <w:spacing w:val="22"/>
                <w:szCs w:val="24"/>
              </w:rPr>
              <w:t>簽署</w:t>
            </w:r>
          </w:p>
        </w:tc>
        <w:tc>
          <w:tcPr>
            <w:tcW w:w="1496" w:type="dxa"/>
            <w:vMerge w:val="restart"/>
            <w:vAlign w:val="center"/>
          </w:tcPr>
          <w:p w14:paraId="786BC739" w14:textId="77777777" w:rsidR="000B3AC8" w:rsidRPr="002F2334" w:rsidRDefault="000B3AC8" w:rsidP="007B3C88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spacing w:val="22"/>
                <w:szCs w:val="24"/>
              </w:rPr>
            </w:pPr>
            <w:r w:rsidRPr="002F2334">
              <w:rPr>
                <w:rFonts w:asciiTheme="minorEastAsia" w:eastAsiaTheme="minorEastAsia" w:hAnsiTheme="minorEastAsia" w:hint="eastAsia"/>
                <w:b/>
                <w:spacing w:val="22"/>
                <w:szCs w:val="24"/>
              </w:rPr>
              <w:t>日期</w:t>
            </w:r>
          </w:p>
        </w:tc>
      </w:tr>
      <w:tr w:rsidR="008F2492" w:rsidRPr="00E7429F" w14:paraId="3F09CDD3" w14:textId="77777777" w:rsidTr="002F2334">
        <w:tc>
          <w:tcPr>
            <w:tcW w:w="601" w:type="dxa"/>
            <w:vMerge/>
            <w:shd w:val="clear" w:color="auto" w:fill="auto"/>
          </w:tcPr>
          <w:p w14:paraId="3A349266" w14:textId="77777777" w:rsidR="008F2492" w:rsidRPr="002F2334" w:rsidRDefault="008F2492" w:rsidP="008F2492">
            <w:pPr>
              <w:snapToGrid w:val="0"/>
              <w:spacing w:line="240" w:lineRule="auto"/>
              <w:rPr>
                <w:rFonts w:asciiTheme="minorEastAsia" w:eastAsiaTheme="minorEastAsia" w:hAnsiTheme="minorEastAsia"/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342" w:type="dxa"/>
            <w:vMerge/>
            <w:shd w:val="clear" w:color="auto" w:fill="auto"/>
          </w:tcPr>
          <w:p w14:paraId="0DE119A4" w14:textId="77777777" w:rsidR="008F2492" w:rsidRPr="002F2334" w:rsidRDefault="008F2492" w:rsidP="008F2492">
            <w:pPr>
              <w:snapToGrid w:val="0"/>
              <w:spacing w:line="240" w:lineRule="auto"/>
              <w:rPr>
                <w:rFonts w:asciiTheme="minorEastAsia" w:eastAsiaTheme="minorEastAsia" w:hAnsiTheme="minorEastAsia"/>
                <w:b/>
                <w:spacing w:val="22"/>
                <w:szCs w:val="24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84315BE" w14:textId="77777777" w:rsidR="008F2492" w:rsidRPr="002F2334" w:rsidRDefault="008F2492" w:rsidP="008F2492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i/>
                <w:spacing w:val="22"/>
                <w:szCs w:val="24"/>
                <w:lang w:eastAsia="zh-HK"/>
              </w:rPr>
            </w:pPr>
            <w:r w:rsidRPr="002F2334">
              <w:rPr>
                <w:rFonts w:asciiTheme="minorEastAsia" w:eastAsiaTheme="minorEastAsia" w:hAnsiTheme="minorEastAsia" w:hint="eastAsia"/>
                <w:b/>
                <w:i/>
                <w:spacing w:val="22"/>
                <w:szCs w:val="24"/>
                <w:u w:val="single"/>
              </w:rPr>
              <w:t>沒有</w:t>
            </w:r>
          </w:p>
          <w:p w14:paraId="3CF08FC6" w14:textId="775C127F" w:rsidR="008F2492" w:rsidRPr="002F2334" w:rsidRDefault="008F2492" w:rsidP="008F2492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i/>
                <w:iCs/>
                <w:spacing w:val="22"/>
                <w:szCs w:val="24"/>
              </w:rPr>
            </w:pP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任何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利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益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衝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突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情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況</w:t>
            </w:r>
          </w:p>
        </w:tc>
        <w:tc>
          <w:tcPr>
            <w:tcW w:w="2381" w:type="dxa"/>
            <w:shd w:val="clear" w:color="auto" w:fill="auto"/>
          </w:tcPr>
          <w:p w14:paraId="016754A2" w14:textId="77777777" w:rsidR="008F2492" w:rsidRPr="002F2334" w:rsidRDefault="008F2492" w:rsidP="008F2492">
            <w:pPr>
              <w:snapToGrid w:val="0"/>
              <w:spacing w:beforeLines="50" w:before="120" w:line="240" w:lineRule="auto"/>
              <w:jc w:val="center"/>
              <w:rPr>
                <w:rFonts w:asciiTheme="minorEastAsia" w:eastAsiaTheme="minorEastAsia" w:hAnsiTheme="minorEastAsia"/>
                <w:b/>
                <w:i/>
                <w:spacing w:val="22"/>
                <w:szCs w:val="24"/>
                <w:lang w:eastAsia="zh-HK"/>
              </w:rPr>
            </w:pPr>
            <w:r w:rsidRPr="002F2334">
              <w:rPr>
                <w:rFonts w:asciiTheme="minorEastAsia" w:eastAsiaTheme="minorEastAsia" w:hAnsiTheme="minorEastAsia" w:hint="eastAsia"/>
                <w:b/>
                <w:i/>
                <w:spacing w:val="22"/>
                <w:szCs w:val="24"/>
                <w:u w:val="single"/>
              </w:rPr>
              <w:t>有</w:t>
            </w:r>
            <w:r w:rsidRPr="002F2334">
              <w:rPr>
                <w:rFonts w:asciiTheme="minorEastAsia" w:eastAsiaTheme="minorEastAsia" w:hAnsiTheme="minorEastAsia"/>
                <w:b/>
                <w:i/>
                <w:spacing w:val="22"/>
                <w:szCs w:val="24"/>
                <w:lang w:eastAsia="zh-HK"/>
              </w:rPr>
              <w:t xml:space="preserve"> </w:t>
            </w:r>
          </w:p>
          <w:p w14:paraId="74267F00" w14:textId="77777777" w:rsidR="008F2492" w:rsidRPr="002F2334" w:rsidRDefault="008F2492" w:rsidP="008F2492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spacing w:val="22"/>
                <w:szCs w:val="24"/>
              </w:rPr>
            </w:pP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利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益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衝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突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  <w:lang w:eastAsia="zh-HK"/>
              </w:rPr>
              <w:t>情</w:t>
            </w:r>
            <w:r w:rsidRPr="002F2334">
              <w:rPr>
                <w:rFonts w:asciiTheme="minorEastAsia" w:eastAsiaTheme="minorEastAsia" w:hAnsiTheme="minorEastAsia" w:hint="eastAsia"/>
                <w:iCs/>
                <w:spacing w:val="22"/>
                <w:szCs w:val="24"/>
              </w:rPr>
              <w:t>況</w:t>
            </w:r>
          </w:p>
          <w:p w14:paraId="0DC7860F" w14:textId="0B3CF5E5" w:rsidR="008F2492" w:rsidRPr="002F2334" w:rsidRDefault="008F2492" w:rsidP="008F2492">
            <w:pPr>
              <w:snapToGrid w:val="0"/>
              <w:spacing w:afterLines="50" w:after="120" w:line="240" w:lineRule="auto"/>
              <w:jc w:val="center"/>
              <w:rPr>
                <w:rFonts w:asciiTheme="minorEastAsia" w:eastAsiaTheme="minorEastAsia" w:hAnsiTheme="minorEastAsia"/>
                <w:i/>
                <w:iCs/>
                <w:spacing w:val="22"/>
                <w:szCs w:val="24"/>
              </w:rPr>
            </w:pPr>
            <w:r w:rsidRPr="002F2334">
              <w:rPr>
                <w:rFonts w:asciiTheme="minorEastAsia" w:eastAsiaTheme="minorEastAsia" w:hAnsiTheme="minorEastAsia"/>
                <w:i/>
                <w:iCs/>
                <w:spacing w:val="22"/>
                <w:szCs w:val="24"/>
              </w:rPr>
              <w:t>(請填寫申報書的乙部)</w:t>
            </w:r>
          </w:p>
        </w:tc>
        <w:tc>
          <w:tcPr>
            <w:tcW w:w="1496" w:type="dxa"/>
            <w:vMerge/>
          </w:tcPr>
          <w:p w14:paraId="3A6E92FD" w14:textId="77777777" w:rsidR="008F2492" w:rsidRPr="002F2334" w:rsidRDefault="008F2492" w:rsidP="008F2492">
            <w:pPr>
              <w:snapToGrid w:val="0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i/>
                <w:color w:val="000000"/>
                <w:spacing w:val="22"/>
                <w:szCs w:val="24"/>
                <w:u w:val="single"/>
              </w:rPr>
            </w:pPr>
          </w:p>
        </w:tc>
      </w:tr>
      <w:tr w:rsidR="000B3AC8" w:rsidRPr="0018586E" w14:paraId="2AC8E027" w14:textId="77777777" w:rsidTr="002F2334">
        <w:tc>
          <w:tcPr>
            <w:tcW w:w="601" w:type="dxa"/>
            <w:shd w:val="clear" w:color="auto" w:fill="auto"/>
            <w:vAlign w:val="center"/>
          </w:tcPr>
          <w:p w14:paraId="7629F04A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1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41F44284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2A8908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27BE5FD2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D6EB2A9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61221F7C" w14:textId="77777777" w:rsidTr="002F2334">
        <w:tc>
          <w:tcPr>
            <w:tcW w:w="601" w:type="dxa"/>
            <w:shd w:val="clear" w:color="auto" w:fill="auto"/>
            <w:vAlign w:val="center"/>
          </w:tcPr>
          <w:p w14:paraId="774BFB13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2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8EC0FF9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32D97E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7294798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5AC616B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723BC0A1" w14:textId="77777777" w:rsidTr="002F2334">
        <w:tc>
          <w:tcPr>
            <w:tcW w:w="601" w:type="dxa"/>
            <w:shd w:val="clear" w:color="auto" w:fill="auto"/>
            <w:vAlign w:val="center"/>
          </w:tcPr>
          <w:p w14:paraId="751EBB2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3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36FF931A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05BB198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5CFE62C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3BE2FC7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6489A5DB" w14:textId="77777777" w:rsidTr="002F2334">
        <w:tc>
          <w:tcPr>
            <w:tcW w:w="601" w:type="dxa"/>
            <w:shd w:val="clear" w:color="auto" w:fill="auto"/>
            <w:vAlign w:val="center"/>
          </w:tcPr>
          <w:p w14:paraId="7959CA6F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4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4B7FE63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1A6CB6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6D5BAB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0688381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2D40FF12" w14:textId="77777777" w:rsidTr="002F2334">
        <w:tc>
          <w:tcPr>
            <w:tcW w:w="601" w:type="dxa"/>
            <w:shd w:val="clear" w:color="auto" w:fill="auto"/>
            <w:vAlign w:val="center"/>
          </w:tcPr>
          <w:p w14:paraId="0FACB307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5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6F5CDFAB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8FD91F0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2D496E8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00ADF948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4B5E16E2" w14:textId="77777777" w:rsidTr="002F2334">
        <w:tc>
          <w:tcPr>
            <w:tcW w:w="601" w:type="dxa"/>
            <w:shd w:val="clear" w:color="auto" w:fill="auto"/>
            <w:vAlign w:val="center"/>
          </w:tcPr>
          <w:p w14:paraId="31862D0F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6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37B5D6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2EBBC693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4BDB86C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D590694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43722F26" w14:textId="77777777" w:rsidTr="002F2334">
        <w:tc>
          <w:tcPr>
            <w:tcW w:w="601" w:type="dxa"/>
            <w:shd w:val="clear" w:color="auto" w:fill="auto"/>
            <w:vAlign w:val="center"/>
          </w:tcPr>
          <w:p w14:paraId="73A0C200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7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793F7B6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136DEC92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7B1961E5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17CD8BA0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42FA0889" w14:textId="77777777" w:rsidTr="002F2334">
        <w:tc>
          <w:tcPr>
            <w:tcW w:w="601" w:type="dxa"/>
            <w:shd w:val="clear" w:color="auto" w:fill="auto"/>
            <w:vAlign w:val="center"/>
          </w:tcPr>
          <w:p w14:paraId="0E879D39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8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3A75413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45511181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521948F8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2F113A65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5838E72B" w14:textId="77777777" w:rsidTr="002F2334">
        <w:tc>
          <w:tcPr>
            <w:tcW w:w="601" w:type="dxa"/>
            <w:shd w:val="clear" w:color="auto" w:fill="auto"/>
            <w:vAlign w:val="center"/>
          </w:tcPr>
          <w:p w14:paraId="0D26536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9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125B4668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52A8B409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2D0F963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4A026065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34BC8755" w14:textId="77777777" w:rsidTr="002F2334">
        <w:tc>
          <w:tcPr>
            <w:tcW w:w="601" w:type="dxa"/>
            <w:shd w:val="clear" w:color="auto" w:fill="auto"/>
            <w:vAlign w:val="center"/>
          </w:tcPr>
          <w:p w14:paraId="1A094CB7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10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71D0D820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7400470C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49B28820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11D1BB3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489C588F" w14:textId="77777777" w:rsidTr="002F2334">
        <w:tc>
          <w:tcPr>
            <w:tcW w:w="601" w:type="dxa"/>
            <w:shd w:val="clear" w:color="auto" w:fill="auto"/>
            <w:vAlign w:val="center"/>
          </w:tcPr>
          <w:p w14:paraId="3FA09189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/>
                <w:szCs w:val="24"/>
                <w:lang w:eastAsia="zh-HK"/>
              </w:rPr>
              <w:t>11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DFBFD74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173705F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34EC786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ED3A636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  <w:tr w:rsidR="000B3AC8" w:rsidRPr="0018586E" w14:paraId="7A94BE69" w14:textId="77777777" w:rsidTr="002F2334">
        <w:tc>
          <w:tcPr>
            <w:tcW w:w="601" w:type="dxa"/>
            <w:shd w:val="clear" w:color="auto" w:fill="auto"/>
            <w:vAlign w:val="center"/>
          </w:tcPr>
          <w:p w14:paraId="30FE31DA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eastAsiaTheme="minorEastAsia"/>
                <w:szCs w:val="24"/>
                <w:lang w:eastAsia="zh-HK"/>
              </w:rPr>
            </w:pPr>
            <w:r w:rsidRPr="0018586E">
              <w:rPr>
                <w:rFonts w:eastAsiaTheme="minorEastAsia" w:hint="eastAsia"/>
                <w:szCs w:val="24"/>
                <w:lang w:eastAsia="zh-HK"/>
              </w:rPr>
              <w:t>..</w:t>
            </w:r>
            <w:r w:rsidRPr="0018586E">
              <w:rPr>
                <w:rFonts w:eastAsiaTheme="minorEastAsia"/>
                <w:szCs w:val="24"/>
                <w:lang w:eastAsia="zh-HK"/>
              </w:rPr>
              <w:t>.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22CB521D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sz w:val="32"/>
                <w:szCs w:val="32"/>
                <w:lang w:eastAsia="zh-HK"/>
              </w:rPr>
            </w:pPr>
          </w:p>
        </w:tc>
        <w:tc>
          <w:tcPr>
            <w:tcW w:w="2581" w:type="dxa"/>
            <w:shd w:val="clear" w:color="auto" w:fill="auto"/>
            <w:vAlign w:val="center"/>
          </w:tcPr>
          <w:p w14:paraId="6D19D4CF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14:paraId="130604D5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  <w:tc>
          <w:tcPr>
            <w:tcW w:w="1496" w:type="dxa"/>
          </w:tcPr>
          <w:p w14:paraId="68F42DFA" w14:textId="77777777" w:rsidR="000B3AC8" w:rsidRPr="0018586E" w:rsidRDefault="000B3AC8" w:rsidP="007B3C88">
            <w:pPr>
              <w:snapToGrid w:val="0"/>
              <w:spacing w:line="360" w:lineRule="auto"/>
              <w:jc w:val="both"/>
              <w:rPr>
                <w:rFonts w:asciiTheme="minorEastAsia" w:eastAsiaTheme="minorEastAsia" w:hAnsiTheme="minorEastAsia"/>
                <w:b/>
                <w:sz w:val="32"/>
                <w:szCs w:val="32"/>
                <w:lang w:eastAsia="zh-HK"/>
              </w:rPr>
            </w:pPr>
          </w:p>
        </w:tc>
      </w:tr>
    </w:tbl>
    <w:p w14:paraId="3759C63E" w14:textId="77777777" w:rsidR="000B3AC8" w:rsidRPr="0018586E" w:rsidRDefault="000B3AC8" w:rsidP="000B3AC8">
      <w:pPr>
        <w:snapToGrid w:val="0"/>
        <w:spacing w:line="240" w:lineRule="auto"/>
        <w:rPr>
          <w:b/>
          <w:sz w:val="32"/>
          <w:szCs w:val="32"/>
        </w:rPr>
      </w:pPr>
    </w:p>
    <w:p w14:paraId="42F488B2" w14:textId="77777777" w:rsidR="008F2492" w:rsidRDefault="008F2492" w:rsidP="008F2492">
      <w:pPr>
        <w:snapToGrid w:val="0"/>
        <w:spacing w:line="240" w:lineRule="auto"/>
        <w:rPr>
          <w:rFonts w:asciiTheme="minorEastAsia" w:eastAsiaTheme="minorEastAsia" w:hAnsiTheme="minorEastAsia"/>
          <w:i/>
        </w:rPr>
      </w:pPr>
      <w:r w:rsidRPr="0018586E">
        <w:rPr>
          <w:rFonts w:asciiTheme="minorEastAsia" w:eastAsiaTheme="minorEastAsia" w:hAnsiTheme="minorEastAsia" w:hint="eastAsia"/>
          <w:i/>
        </w:rPr>
        <w:t>（</w:t>
      </w:r>
      <w:r w:rsidRPr="0018586E">
        <w:rPr>
          <w:rFonts w:asciiTheme="minorEastAsia" w:eastAsiaTheme="minorEastAsia" w:hAnsiTheme="minorEastAsia"/>
          <w:i/>
        </w:rPr>
        <w:t xml:space="preserve">* </w:t>
      </w:r>
      <w:r w:rsidRPr="0018586E">
        <w:rPr>
          <w:rFonts w:asciiTheme="minorEastAsia" w:eastAsiaTheme="minorEastAsia" w:hAnsiTheme="minorEastAsia" w:hint="eastAsia"/>
          <w:i/>
        </w:rPr>
        <w:t>請刪去不適用者）</w:t>
      </w:r>
    </w:p>
    <w:p w14:paraId="7FE543C5" w14:textId="77777777" w:rsidR="000B3AC8" w:rsidRPr="0018586E" w:rsidRDefault="000B3AC8" w:rsidP="000B3AC8">
      <w:pPr>
        <w:snapToGrid w:val="0"/>
        <w:spacing w:line="0" w:lineRule="atLeast"/>
        <w:jc w:val="center"/>
        <w:rPr>
          <w:rFonts w:ascii="微軟正黑體" w:eastAsia="微軟正黑體" w:hAnsi="微軟正黑體"/>
          <w:b/>
          <w:sz w:val="32"/>
          <w:szCs w:val="32"/>
          <w:lang w:eastAsia="zh-HK"/>
        </w:rPr>
      </w:pPr>
      <w:r w:rsidRPr="0018586E">
        <w:rPr>
          <w:rFonts w:ascii="微軟正黑體" w:eastAsia="微軟正黑體" w:hAnsi="微軟正黑體" w:hint="eastAsia"/>
          <w:b/>
          <w:sz w:val="32"/>
          <w:szCs w:val="32"/>
        </w:rPr>
        <w:lastRenderedPageBreak/>
        <w:t>（</w:t>
      </w:r>
      <w:r w:rsidRPr="0018586E">
        <w:rPr>
          <w:rFonts w:ascii="微軟正黑體" w:eastAsia="微軟正黑體" w:hAnsi="微軟正黑體" w:hint="eastAsia"/>
          <w:b/>
          <w:spacing w:val="20"/>
          <w:sz w:val="32"/>
          <w:szCs w:val="32"/>
        </w:rPr>
        <w:t>學校名稱</w:t>
      </w:r>
      <w:r w:rsidRPr="0018586E">
        <w:rPr>
          <w:rFonts w:ascii="微軟正黑體" w:eastAsia="微軟正黑體" w:hAnsi="微軟正黑體" w:hint="eastAsia"/>
          <w:b/>
          <w:sz w:val="32"/>
          <w:szCs w:val="32"/>
        </w:rPr>
        <w:t>）</w:t>
      </w:r>
    </w:p>
    <w:p w14:paraId="1965D7C0" w14:textId="77777777" w:rsidR="000B3AC8" w:rsidRPr="0018586E" w:rsidRDefault="000B3AC8" w:rsidP="000B3AC8">
      <w:pPr>
        <w:pStyle w:val="4"/>
        <w:snapToGrid w:val="0"/>
        <w:spacing w:line="0" w:lineRule="atLeast"/>
        <w:jc w:val="center"/>
        <w:rPr>
          <w:rFonts w:ascii="微軟正黑體" w:eastAsia="微軟正黑體" w:hAnsi="微軟正黑體"/>
          <w:b/>
          <w:spacing w:val="20"/>
          <w:sz w:val="32"/>
          <w:szCs w:val="32"/>
          <w:u w:val="single"/>
        </w:rPr>
      </w:pPr>
      <w:r w:rsidRPr="007569A2">
        <w:rPr>
          <w:rFonts w:ascii="微軟正黑體" w:eastAsia="微軟正黑體" w:hAnsi="微軟正黑體" w:hint="eastAsia"/>
          <w:b/>
          <w:spacing w:val="20"/>
          <w:sz w:val="32"/>
          <w:szCs w:val="32"/>
          <w:u w:val="single"/>
        </w:rPr>
        <w:t>利益衝突申報書</w:t>
      </w:r>
    </w:p>
    <w:p w14:paraId="7312ABE6" w14:textId="77777777" w:rsidR="000B3AC8" w:rsidRPr="00357868" w:rsidRDefault="000B3AC8" w:rsidP="000B3AC8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before="240" w:after="120" w:line="240" w:lineRule="auto"/>
        <w:jc w:val="both"/>
        <w:rPr>
          <w:spacing w:val="22"/>
          <w:szCs w:val="24"/>
        </w:rPr>
      </w:pPr>
      <w:r w:rsidRPr="00357868">
        <w:rPr>
          <w:rFonts w:asciiTheme="minorEastAsia" w:eastAsiaTheme="minorEastAsia" w:hAnsiTheme="minorEastAsia" w:hint="eastAsia"/>
          <w:b/>
          <w:spacing w:val="22"/>
          <w:szCs w:val="24"/>
        </w:rPr>
        <w:t>乙部</w:t>
      </w:r>
      <w:r w:rsidRPr="00357868">
        <w:rPr>
          <w:rFonts w:asciiTheme="minorEastAsia" w:eastAsiaTheme="minorEastAsia" w:hAnsiTheme="minorEastAsia"/>
          <w:b/>
          <w:spacing w:val="22"/>
          <w:szCs w:val="24"/>
        </w:rPr>
        <w:t xml:space="preserve"> – </w:t>
      </w:r>
      <w:r w:rsidRPr="00357868">
        <w:rPr>
          <w:rFonts w:asciiTheme="minorEastAsia" w:eastAsiaTheme="minorEastAsia" w:hAnsiTheme="minorEastAsia" w:hint="eastAsia"/>
          <w:b/>
          <w:spacing w:val="22"/>
          <w:szCs w:val="24"/>
        </w:rPr>
        <w:t>個別教師利益申報</w:t>
      </w:r>
      <w:r w:rsidRPr="00357868">
        <w:rPr>
          <w:rFonts w:asciiTheme="minorEastAsia" w:eastAsiaTheme="minorEastAsia" w:hAnsiTheme="minorEastAsia" w:hint="eastAsia"/>
          <w:i/>
          <w:spacing w:val="22"/>
          <w:sz w:val="20"/>
        </w:rPr>
        <w:t>（由申報人填寫）</w:t>
      </w:r>
    </w:p>
    <w:p w14:paraId="2E599DE0" w14:textId="28B17F41" w:rsidR="000B3AC8" w:rsidRDefault="000B3AC8" w:rsidP="000B3AC8">
      <w:pPr>
        <w:snapToGrid w:val="0"/>
        <w:spacing w:before="240" w:after="240" w:line="240" w:lineRule="auto"/>
        <w:jc w:val="both"/>
        <w:rPr>
          <w:rFonts w:asciiTheme="minorEastAsia" w:eastAsiaTheme="minorEastAsia" w:hAnsiTheme="minorEastAsia"/>
          <w:spacing w:val="22"/>
          <w:szCs w:val="24"/>
        </w:rPr>
      </w:pPr>
      <w:r w:rsidRPr="00357868">
        <w:rPr>
          <w:rFonts w:asciiTheme="minorEastAsia" w:eastAsiaTheme="minorEastAsia" w:hAnsiTheme="minorEastAsia" w:hint="eastAsia"/>
          <w:spacing w:val="22"/>
          <w:szCs w:val="24"/>
        </w:rPr>
        <w:t>致</w:t>
      </w:r>
      <w:r w:rsidRPr="00357868">
        <w:rPr>
          <w:rFonts w:asciiTheme="minorEastAsia" w:eastAsiaTheme="minorEastAsia" w:hAnsiTheme="minorEastAsia"/>
          <w:spacing w:val="22"/>
          <w:szCs w:val="24"/>
        </w:rPr>
        <w:t xml:space="preserve"> :  </w:t>
      </w:r>
      <w:r w:rsidRPr="00357868">
        <w:rPr>
          <w:rFonts w:asciiTheme="minorEastAsia" w:eastAsiaTheme="minorEastAsia" w:hAnsiTheme="minorEastAsia" w:hint="eastAsia"/>
          <w:spacing w:val="22"/>
          <w:szCs w:val="24"/>
        </w:rPr>
        <w:t>（批核人員）</w:t>
      </w:r>
    </w:p>
    <w:p w14:paraId="1B30A478" w14:textId="3FA8AF5C" w:rsidR="00E11BEF" w:rsidRDefault="00E11BEF" w:rsidP="00F14A70">
      <w:pPr>
        <w:tabs>
          <w:tab w:val="center" w:pos="6840"/>
        </w:tabs>
        <w:snapToGrid w:val="0"/>
        <w:spacing w:line="240" w:lineRule="auto"/>
        <w:rPr>
          <w:rFonts w:asciiTheme="minorEastAsia" w:eastAsiaTheme="minorEastAsia" w:hAnsiTheme="minorEastAsia"/>
          <w:spacing w:val="22"/>
          <w:szCs w:val="24"/>
          <w:lang w:eastAsia="zh-HK"/>
        </w:rPr>
      </w:pPr>
      <w:r w:rsidRPr="00E11BEF">
        <w:rPr>
          <w:rFonts w:asciiTheme="minorEastAsia" w:eastAsiaTheme="minorEastAsia" w:hAnsiTheme="minorEastAsia" w:hint="eastAsia"/>
          <w:spacing w:val="22"/>
          <w:szCs w:val="24"/>
          <w:lang w:eastAsia="zh-HK"/>
        </w:rPr>
        <w:t>本人在執行選用課本職務時遇到現有／潛在* 利益衝突情況，現申報如下：</w:t>
      </w:r>
    </w:p>
    <w:p w14:paraId="455C43BF" w14:textId="77777777" w:rsidR="00F14A70" w:rsidRDefault="00F14A70" w:rsidP="00F14A70">
      <w:pPr>
        <w:tabs>
          <w:tab w:val="center" w:pos="6840"/>
        </w:tabs>
        <w:snapToGrid w:val="0"/>
        <w:spacing w:line="240" w:lineRule="auto"/>
        <w:rPr>
          <w:rFonts w:asciiTheme="minorEastAsia" w:eastAsiaTheme="minorEastAsia" w:hAnsiTheme="minorEastAsia"/>
          <w:spacing w:val="22"/>
          <w:szCs w:val="24"/>
          <w:lang w:eastAsia="zh-HK"/>
        </w:rPr>
      </w:pPr>
    </w:p>
    <w:tbl>
      <w:tblPr>
        <w:tblStyle w:val="afa"/>
        <w:tblW w:w="9639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5"/>
        <w:gridCol w:w="930"/>
        <w:gridCol w:w="332"/>
        <w:gridCol w:w="1947"/>
        <w:gridCol w:w="2873"/>
        <w:gridCol w:w="3526"/>
        <w:gridCol w:w="16"/>
      </w:tblGrid>
      <w:tr w:rsidR="00E11BEF" w:rsidRPr="00BC2189" w14:paraId="54F0DF06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9608" w:type="dxa"/>
            <w:gridSpan w:val="5"/>
          </w:tcPr>
          <w:p w14:paraId="6762D0CB" w14:textId="5A19BBA6" w:rsidR="00E11BEF" w:rsidRPr="00BC2189" w:rsidRDefault="00E11BEF" w:rsidP="00E11BEF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BC2189">
              <w:rPr>
                <w:rFonts w:ascii="新細明體" w:hAnsi="新細明體" w:hint="eastAsia"/>
                <w:b/>
                <w:spacing w:val="22"/>
                <w:szCs w:val="24"/>
              </w:rPr>
              <w:t>詳細資料</w:t>
            </w:r>
            <w:r w:rsidRPr="00BC2189">
              <w:rPr>
                <w:rFonts w:ascii="新細明體" w:hAnsi="新細明體" w:hint="eastAsia"/>
                <w:i/>
                <w:spacing w:val="22"/>
                <w:sz w:val="20"/>
              </w:rPr>
              <w:t>（請在合適空格</w:t>
            </w:r>
            <w:r w:rsidRPr="00BC2189">
              <w:rPr>
                <w:rFonts w:ascii="新細明體" w:hAnsi="新細明體"/>
                <w:i/>
                <w:spacing w:val="22"/>
                <w:sz w:val="20"/>
              </w:rPr>
              <w:sym w:font="Wingdings" w:char="F071"/>
            </w:r>
            <w:r w:rsidRPr="00BC2189">
              <w:rPr>
                <w:rFonts w:ascii="新細明體" w:hAnsi="新細明體" w:hint="eastAsia"/>
                <w:i/>
                <w:spacing w:val="22"/>
                <w:sz w:val="20"/>
              </w:rPr>
              <w:t>內劃"</w:t>
            </w:r>
            <w:r w:rsidRPr="00BC2189">
              <w:rPr>
                <w:rFonts w:ascii="新細明體" w:hAnsi="新細明體" w:hint="eastAsia"/>
                <w:i/>
                <w:spacing w:val="22"/>
                <w:sz w:val="20"/>
              </w:rPr>
              <w:sym w:font="Wingdings" w:char="F0FC"/>
            </w:r>
            <w:r w:rsidRPr="00BC2189">
              <w:rPr>
                <w:rFonts w:ascii="新細明體" w:hAnsi="新細明體" w:hint="eastAsia"/>
                <w:i/>
                <w:spacing w:val="22"/>
                <w:sz w:val="20"/>
              </w:rPr>
              <w:t>"號）</w:t>
            </w:r>
          </w:p>
        </w:tc>
      </w:tr>
      <w:tr w:rsidR="00BC2189" w:rsidRPr="00BC2189" w14:paraId="57F01114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Align w:val="center"/>
          </w:tcPr>
          <w:p w14:paraId="37A8DCDF" w14:textId="1F18D86B" w:rsidR="00BC2189" w:rsidRPr="00BC2189" w:rsidRDefault="00BC2189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cs="新細明體" w:hint="eastAsia"/>
                <w:spacing w:val="-8"/>
                <w:szCs w:val="24"/>
              </w:rPr>
              <w:t>相關</w:t>
            </w:r>
            <w:r w:rsidRPr="00E11BEF">
              <w:rPr>
                <w:rFonts w:ascii="新細明體" w:hAnsi="新細明體" w:cs="新細明體" w:hint="eastAsia"/>
                <w:spacing w:val="-8"/>
                <w:szCs w:val="24"/>
                <w:lang w:eastAsia="zh-HK"/>
              </w:rPr>
              <w:t>人</w:t>
            </w:r>
            <w:r w:rsidRPr="00E11BEF">
              <w:rPr>
                <w:rFonts w:ascii="新細明體" w:hAnsi="新細明體" w:cs="新細明體" w:hint="eastAsia"/>
                <w:spacing w:val="-8"/>
                <w:szCs w:val="24"/>
              </w:rPr>
              <w:t>士</w:t>
            </w:r>
            <w:r w:rsidRPr="00E11BEF">
              <w:rPr>
                <w:rFonts w:ascii="新細明體" w:hAnsi="新細明體" w:hint="eastAsia"/>
                <w:spacing w:val="-8"/>
                <w:szCs w:val="24"/>
              </w:rPr>
              <w:t>／</w:t>
            </w:r>
            <w:r w:rsidRPr="00E11BEF">
              <w:rPr>
                <w:rFonts w:ascii="新細明體" w:hAnsi="新細明體" w:cs="新細明體" w:hint="eastAsia"/>
                <w:spacing w:val="-8"/>
                <w:szCs w:val="24"/>
                <w:lang w:eastAsia="zh-HK"/>
              </w:rPr>
              <w:t>公</w:t>
            </w:r>
            <w:r w:rsidRPr="00E11BEF">
              <w:rPr>
                <w:rFonts w:ascii="新細明體" w:hAnsi="新細明體" w:cs="新細明體" w:hint="eastAsia"/>
                <w:spacing w:val="-8"/>
                <w:szCs w:val="24"/>
              </w:rPr>
              <w:t>司</w:t>
            </w:r>
          </w:p>
        </w:tc>
        <w:tc>
          <w:tcPr>
            <w:tcW w:w="8346" w:type="dxa"/>
            <w:gridSpan w:val="3"/>
            <w:vAlign w:val="center"/>
          </w:tcPr>
          <w:p w14:paraId="642E1BDE" w14:textId="22C527FF" w:rsidR="00BC2189" w:rsidRPr="00BC2189" w:rsidRDefault="00BC2189" w:rsidP="00BC2189">
            <w:pPr>
              <w:snapToGrid w:val="0"/>
              <w:spacing w:line="0" w:lineRule="atLeast"/>
              <w:jc w:val="center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（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HK"/>
              </w:rPr>
              <w:t>例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</w:rPr>
              <w:t>如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HK"/>
              </w:rPr>
              <w:t>：</w:t>
            </w:r>
            <w:r w:rsidRPr="00E11BEF">
              <w:rPr>
                <w:rFonts w:ascii="新細明體" w:hAnsi="新細明體" w:cs="新細明體" w:hint="eastAsia"/>
                <w:color w:val="0D0D0D" w:themeColor="text1" w:themeTint="F2"/>
                <w:spacing w:val="22"/>
                <w:szCs w:val="24"/>
              </w:rPr>
              <w:t>出版社名稱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）</w:t>
            </w:r>
          </w:p>
        </w:tc>
      </w:tr>
      <w:tr w:rsidR="00F14A70" w:rsidRPr="00BC2189" w14:paraId="6596CAD6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 w:val="restart"/>
            <w:vAlign w:val="center"/>
          </w:tcPr>
          <w:p w14:paraId="4AF66140" w14:textId="009C2E5E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hint="eastAsia"/>
                <w:spacing w:val="-4"/>
                <w:szCs w:val="24"/>
              </w:rPr>
              <w:t>利益衝突詳情</w:t>
            </w:r>
          </w:p>
        </w:tc>
        <w:tc>
          <w:tcPr>
            <w:tcW w:w="8346" w:type="dxa"/>
            <w:gridSpan w:val="3"/>
            <w:vAlign w:val="center"/>
          </w:tcPr>
          <w:p w14:paraId="68FDA459" w14:textId="084BEECD" w:rsidR="00F14A70" w:rsidRPr="00BC2189" w:rsidRDefault="00F14A70" w:rsidP="00BC2189">
            <w:pPr>
              <w:snapToGrid w:val="0"/>
              <w:spacing w:line="240" w:lineRule="auto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/>
                <w:spacing w:val="22"/>
                <w:sz w:val="32"/>
                <w:szCs w:val="24"/>
              </w:rPr>
              <w:sym w:font="Wingdings" w:char="F071"/>
            </w:r>
            <w:r w:rsidRPr="00E11BEF">
              <w:rPr>
                <w:rFonts w:ascii="新細明體" w:hAnsi="新細明體"/>
                <w:spacing w:val="22"/>
                <w:szCs w:val="24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本人</w:t>
            </w:r>
            <w:r w:rsidRPr="00E11BEF">
              <w:rPr>
                <w:rFonts w:ascii="新細明體" w:hAnsi="新細明體" w:hint="eastAsia"/>
                <w:i/>
                <w:spacing w:val="22"/>
                <w:szCs w:val="24"/>
                <w:u w:val="single"/>
              </w:rPr>
              <w:t>曾／現</w:t>
            </w:r>
            <w:r w:rsidRPr="00E11BEF">
              <w:rPr>
                <w:rFonts w:ascii="新細明體" w:hAnsi="新細明體"/>
                <w:spacing w:val="22"/>
                <w:szCs w:val="24"/>
              </w:rPr>
              <w:t>*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HK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擔任上述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HK"/>
              </w:rPr>
              <w:t>公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司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</w:rPr>
              <w:t>的教科書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</w:rPr>
              <w:t>作者／顧問</w:t>
            </w:r>
            <w:r w:rsidRPr="00E11BEF">
              <w:rPr>
                <w:rFonts w:ascii="新細明體" w:hAnsi="新細明體"/>
                <w:spacing w:val="22"/>
                <w:szCs w:val="24"/>
              </w:rPr>
              <w:t>*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。</w:t>
            </w:r>
          </w:p>
        </w:tc>
      </w:tr>
      <w:tr w:rsidR="00F14A70" w:rsidRPr="00BC2189" w14:paraId="39B7B639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0206C6F9" w14:textId="77777777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11D4DEE2" w14:textId="77777777" w:rsidR="00F14A70" w:rsidRPr="00E11BEF" w:rsidRDefault="00F14A70" w:rsidP="00BC2189">
            <w:pPr>
              <w:pStyle w:val="af8"/>
              <w:snapToGrid w:val="0"/>
              <w:spacing w:after="0" w:line="0" w:lineRule="atLeast"/>
              <w:jc w:val="both"/>
              <w:rPr>
                <w:rFonts w:ascii="新細明體" w:hAnsi="新細明體"/>
                <w:spacing w:val="22"/>
                <w:lang w:eastAsia="zh-TW"/>
              </w:rPr>
            </w:pPr>
            <w:r w:rsidRPr="00E11BEF">
              <w:rPr>
                <w:rFonts w:ascii="新細明體" w:hAnsi="新細明體"/>
                <w:spacing w:val="22"/>
                <w:sz w:val="32"/>
                <w:szCs w:val="24"/>
              </w:rPr>
              <w:sym w:font="Wingdings" w:char="F071"/>
            </w:r>
            <w:r w:rsidRPr="00E11BEF">
              <w:rPr>
                <w:rFonts w:ascii="新細明體" w:hAnsi="新細明體"/>
                <w:spacing w:val="22"/>
                <w:szCs w:val="24"/>
              </w:rPr>
              <w:t xml:space="preserve"> 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  <w:szCs w:val="24"/>
                <w:lang w:eastAsia="zh-TW"/>
              </w:rPr>
              <w:t>本人</w:t>
            </w:r>
            <w:r w:rsidRPr="00E11BEF">
              <w:rPr>
                <w:rFonts w:ascii="新細明體" w:hAnsi="新細明體" w:cs="新細明體" w:hint="eastAsia"/>
                <w:color w:val="000000" w:themeColor="text1"/>
                <w:spacing w:val="22"/>
                <w:szCs w:val="24"/>
                <w:lang w:eastAsia="zh-TW"/>
              </w:rPr>
              <w:t>涉及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  <w:szCs w:val="24"/>
                <w:lang w:eastAsia="zh-TW"/>
              </w:rPr>
              <w:t>上述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HK"/>
              </w:rPr>
              <w:t>人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TW"/>
              </w:rPr>
              <w:t>士</w:t>
            </w:r>
            <w:r w:rsidRPr="00E11BEF">
              <w:rPr>
                <w:rFonts w:ascii="新細明體" w:hAnsi="新細明體" w:hint="eastAsia"/>
                <w:i/>
                <w:spacing w:val="22"/>
                <w:szCs w:val="24"/>
                <w:u w:val="single"/>
                <w:lang w:eastAsia="zh-TW"/>
              </w:rPr>
              <w:t>／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HK"/>
              </w:rPr>
              <w:t>公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TW"/>
              </w:rPr>
              <w:t>司</w:t>
            </w:r>
            <w:r w:rsidRPr="00E11BEF">
              <w:rPr>
                <w:rFonts w:ascii="新細明體" w:hAnsi="新細明體" w:cs="新細明體"/>
                <w:spacing w:val="22"/>
                <w:szCs w:val="24"/>
                <w:lang w:eastAsia="zh-TW"/>
              </w:rPr>
              <w:t>*</w:t>
            </w:r>
            <w:r w:rsidRPr="00E11BEF">
              <w:rPr>
                <w:rFonts w:ascii="新細明體" w:hAnsi="新細明體" w:cs="新細明體" w:hint="eastAsia"/>
                <w:color w:val="000000" w:themeColor="text1"/>
                <w:spacing w:val="22"/>
                <w:szCs w:val="24"/>
                <w:lang w:eastAsia="zh-TW"/>
              </w:rPr>
              <w:t>的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HK"/>
              </w:rPr>
              <w:t>私人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</w:rPr>
              <w:t>利益</w:t>
            </w:r>
            <w:r w:rsidRPr="00E11BEF">
              <w:rPr>
                <w:rFonts w:ascii="新細明體" w:hAnsi="新細明體"/>
                <w:color w:val="000000" w:themeColor="text1"/>
                <w:spacing w:val="22"/>
                <w:vertAlign w:val="superscript"/>
              </w:rPr>
              <w:t>#</w:t>
            </w:r>
            <w:r w:rsidRPr="00E11BEF">
              <w:rPr>
                <w:rFonts w:ascii="新細明體" w:hAnsi="新細明體" w:hint="eastAsia"/>
                <w:spacing w:val="22"/>
                <w:lang w:eastAsia="zh-TW"/>
              </w:rPr>
              <w:t xml:space="preserve">。 </w:t>
            </w:r>
          </w:p>
          <w:p w14:paraId="590BEE09" w14:textId="34029C3B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（</w:t>
            </w:r>
            <w:r w:rsidRPr="00E11BEF">
              <w:rPr>
                <w:rFonts w:ascii="新細明體" w:hAnsi="新細明體" w:hint="eastAsia"/>
                <w:spacing w:val="22"/>
              </w:rPr>
              <w:t>請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註</w:t>
            </w:r>
            <w:r w:rsidRPr="00E11BEF">
              <w:rPr>
                <w:rFonts w:ascii="新細明體" w:hAnsi="新細明體" w:hint="eastAsia"/>
                <w:spacing w:val="22"/>
              </w:rPr>
              <w:t>明：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                                    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）</w:t>
            </w:r>
          </w:p>
        </w:tc>
      </w:tr>
      <w:tr w:rsidR="00F14A70" w:rsidRPr="00BC2189" w14:paraId="385799DD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58B7FDFA" w14:textId="77777777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5BF2308D" w14:textId="77777777" w:rsidR="00F14A70" w:rsidRPr="00E11BEF" w:rsidRDefault="00F14A70" w:rsidP="00BC2189">
            <w:pPr>
              <w:pStyle w:val="af8"/>
              <w:snapToGrid w:val="0"/>
              <w:spacing w:after="0" w:line="0" w:lineRule="atLeast"/>
              <w:rPr>
                <w:rFonts w:ascii="新細明體" w:hAnsi="新細明體"/>
                <w:spacing w:val="22"/>
                <w:szCs w:val="24"/>
                <w:lang w:eastAsia="zh-TW"/>
              </w:rPr>
            </w:pPr>
            <w:r w:rsidRPr="00E11BEF">
              <w:rPr>
                <w:rFonts w:ascii="新細明體" w:hAnsi="新細明體"/>
                <w:spacing w:val="22"/>
                <w:sz w:val="32"/>
                <w:szCs w:val="24"/>
              </w:rPr>
              <w:sym w:font="Wingdings" w:char="F071"/>
            </w:r>
            <w:r w:rsidRPr="00E11BEF">
              <w:rPr>
                <w:rFonts w:ascii="新細明體" w:hAnsi="新細明體"/>
                <w:spacing w:val="22"/>
                <w:szCs w:val="24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TW"/>
              </w:rPr>
              <w:t>本人的</w:t>
            </w:r>
            <w:r w:rsidRPr="00E11BEF">
              <w:rPr>
                <w:rFonts w:ascii="新細明體" w:hAnsi="新細明體" w:hint="eastAsia"/>
                <w:spacing w:val="22"/>
                <w:szCs w:val="24"/>
                <w:u w:val="single"/>
                <w:lang w:eastAsia="zh-TW"/>
              </w:rPr>
              <w:t>__________________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  <w:lang w:eastAsia="zh-TW"/>
              </w:rPr>
              <w:t>（</w:t>
            </w:r>
            <w:r w:rsidRPr="00E11BEF">
              <w:rPr>
                <w:rFonts w:ascii="新細明體" w:hAnsi="新細明體" w:hint="eastAsia"/>
                <w:spacing w:val="22"/>
                <w:lang w:eastAsia="zh-TW"/>
              </w:rPr>
              <w:t>請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註</w:t>
            </w:r>
            <w:r w:rsidRPr="00E11BEF">
              <w:rPr>
                <w:rFonts w:ascii="新細明體" w:hAnsi="新細明體" w:hint="eastAsia"/>
                <w:spacing w:val="22"/>
                <w:lang w:eastAsia="zh-TW"/>
              </w:rPr>
              <w:t>明關係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  <w:lang w:eastAsia="zh-TW"/>
              </w:rPr>
              <w:t>）</w:t>
            </w:r>
            <w:r w:rsidRPr="00E11BEF">
              <w:rPr>
                <w:rFonts w:ascii="新細明體" w:hAnsi="新細明體" w:hint="eastAsia"/>
                <w:i/>
                <w:spacing w:val="22"/>
                <w:szCs w:val="24"/>
                <w:u w:val="single"/>
                <w:lang w:eastAsia="zh-TW"/>
              </w:rPr>
              <w:t>曾／現</w:t>
            </w:r>
            <w:r w:rsidRPr="00E11BEF">
              <w:rPr>
                <w:rFonts w:ascii="新細明體" w:hAnsi="新細明體"/>
                <w:spacing w:val="22"/>
                <w:szCs w:val="24"/>
              </w:rPr>
              <w:t>*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HK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TW"/>
              </w:rPr>
              <w:t>擔任上述</w:t>
            </w:r>
          </w:p>
          <w:p w14:paraId="753D6E48" w14:textId="77777777" w:rsidR="00F14A70" w:rsidRPr="00E11BEF" w:rsidRDefault="00F14A70" w:rsidP="00BC2189">
            <w:pPr>
              <w:pStyle w:val="af8"/>
              <w:snapToGrid w:val="0"/>
              <w:spacing w:after="0" w:line="0" w:lineRule="atLeast"/>
              <w:rPr>
                <w:rFonts w:ascii="新細明體" w:hAnsi="新細明體"/>
                <w:color w:val="000000" w:themeColor="text1"/>
                <w:spacing w:val="22"/>
                <w:lang w:eastAsia="zh-TW"/>
              </w:rPr>
            </w:pPr>
            <w:r w:rsidRPr="00E11BEF">
              <w:rPr>
                <w:rFonts w:ascii="新細明體" w:hAnsi="新細明體" w:hint="eastAsia"/>
                <w:spacing w:val="22"/>
                <w:szCs w:val="24"/>
                <w:lang w:eastAsia="zh-HK"/>
              </w:rPr>
              <w:t>公</w:t>
            </w:r>
            <w:r w:rsidRPr="00E11BEF">
              <w:rPr>
                <w:rFonts w:ascii="新細明體" w:hAnsi="新細明體" w:hint="eastAsia"/>
                <w:spacing w:val="22"/>
                <w:szCs w:val="24"/>
                <w:lang w:eastAsia="zh-TW"/>
              </w:rPr>
              <w:t>司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TW"/>
              </w:rPr>
              <w:t>的教科書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TW"/>
              </w:rPr>
              <w:t>作者／顧問</w:t>
            </w:r>
            <w:r w:rsidRPr="00E11BEF">
              <w:rPr>
                <w:rFonts w:ascii="新細明體" w:hAnsi="新細明體"/>
                <w:spacing w:val="22"/>
                <w:szCs w:val="24"/>
                <w:u w:val="single"/>
              </w:rPr>
              <w:t>*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lang w:eastAsia="zh-TW"/>
              </w:rPr>
              <w:t>／</w:t>
            </w:r>
            <w:r w:rsidRPr="00E11BEF">
              <w:rPr>
                <w:rFonts w:ascii="新細明體" w:hAnsi="新細明體" w:cs="新細明體" w:hint="eastAsia"/>
                <w:color w:val="000000" w:themeColor="text1"/>
                <w:spacing w:val="22"/>
                <w:szCs w:val="24"/>
                <w:lang w:eastAsia="zh-TW"/>
              </w:rPr>
              <w:t>涉及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  <w:szCs w:val="24"/>
                <w:lang w:eastAsia="zh-TW"/>
              </w:rPr>
              <w:t>上述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HK"/>
              </w:rPr>
              <w:t>人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TW"/>
              </w:rPr>
              <w:t>士</w:t>
            </w:r>
            <w:r w:rsidRPr="00E11BEF">
              <w:rPr>
                <w:rFonts w:ascii="新細明體" w:hAnsi="新細明體" w:hint="eastAsia"/>
                <w:i/>
                <w:spacing w:val="22"/>
                <w:szCs w:val="24"/>
                <w:u w:val="single"/>
                <w:lang w:eastAsia="zh-TW"/>
              </w:rPr>
              <w:t>／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HK"/>
              </w:rPr>
              <w:t>公</w:t>
            </w:r>
            <w:r w:rsidRPr="00E11BEF">
              <w:rPr>
                <w:rFonts w:ascii="新細明體" w:hAnsi="新細明體" w:cs="新細明體" w:hint="eastAsia"/>
                <w:i/>
                <w:spacing w:val="22"/>
                <w:szCs w:val="24"/>
                <w:u w:val="single"/>
                <w:lang w:eastAsia="zh-TW"/>
              </w:rPr>
              <w:t>司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TW"/>
              </w:rPr>
              <w:t>*</w:t>
            </w:r>
            <w:r w:rsidRPr="00E11BEF">
              <w:rPr>
                <w:rFonts w:ascii="新細明體" w:hAnsi="新細明體" w:cs="新細明體" w:hint="eastAsia"/>
                <w:color w:val="000000" w:themeColor="text1"/>
                <w:spacing w:val="22"/>
                <w:szCs w:val="24"/>
                <w:lang w:eastAsia="zh-TW"/>
              </w:rPr>
              <w:t>的</w:t>
            </w:r>
            <w:r w:rsidRPr="00E11BEF">
              <w:rPr>
                <w:rFonts w:ascii="新細明體" w:hAnsi="新細明體" w:cs="新細明體" w:hint="eastAsia"/>
                <w:spacing w:val="22"/>
                <w:szCs w:val="24"/>
                <w:lang w:eastAsia="zh-HK"/>
              </w:rPr>
              <w:t>私人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</w:rPr>
              <w:t>利益</w:t>
            </w:r>
            <w:r w:rsidRPr="00E11BEF">
              <w:rPr>
                <w:rFonts w:ascii="新細明體" w:hAnsi="新細明體"/>
                <w:color w:val="000000" w:themeColor="text1"/>
                <w:spacing w:val="22"/>
                <w:vertAlign w:val="superscript"/>
              </w:rPr>
              <w:t>#</w:t>
            </w:r>
            <w:r w:rsidRPr="00E11BEF">
              <w:rPr>
                <w:rFonts w:ascii="新細明體" w:hAnsi="新細明體" w:hint="eastAsia"/>
                <w:color w:val="000000" w:themeColor="text1"/>
                <w:spacing w:val="22"/>
                <w:lang w:eastAsia="zh-TW"/>
              </w:rPr>
              <w:t xml:space="preserve"> </w:t>
            </w:r>
          </w:p>
          <w:p w14:paraId="25974C52" w14:textId="3784716C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（</w:t>
            </w:r>
            <w:r w:rsidRPr="00E11BEF">
              <w:rPr>
                <w:rFonts w:ascii="新細明體" w:hAnsi="新細明體" w:hint="eastAsia"/>
                <w:spacing w:val="22"/>
              </w:rPr>
              <w:t>請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註</w:t>
            </w:r>
            <w:r w:rsidRPr="00E11BEF">
              <w:rPr>
                <w:rFonts w:ascii="新細明體" w:hAnsi="新細明體" w:hint="eastAsia"/>
                <w:spacing w:val="22"/>
              </w:rPr>
              <w:t>明：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                                    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）</w:t>
            </w:r>
            <w:r w:rsidRPr="00E11BEF">
              <w:rPr>
                <w:rFonts w:ascii="新細明體" w:hAnsi="新細明體" w:hint="eastAsia"/>
                <w:spacing w:val="22"/>
              </w:rPr>
              <w:t xml:space="preserve">                                   </w:t>
            </w:r>
          </w:p>
        </w:tc>
      </w:tr>
      <w:tr w:rsidR="00F14A70" w:rsidRPr="00BC2189" w14:paraId="3806575B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1262" w:type="dxa"/>
            <w:gridSpan w:val="2"/>
            <w:vMerge/>
            <w:vAlign w:val="center"/>
          </w:tcPr>
          <w:p w14:paraId="2FCC08A7" w14:textId="77777777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</w:p>
        </w:tc>
        <w:tc>
          <w:tcPr>
            <w:tcW w:w="8346" w:type="dxa"/>
            <w:gridSpan w:val="3"/>
            <w:vAlign w:val="center"/>
          </w:tcPr>
          <w:p w14:paraId="4174C715" w14:textId="04722903" w:rsidR="00F14A70" w:rsidRPr="00BC2189" w:rsidRDefault="00F14A70" w:rsidP="00BC2189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/>
                <w:spacing w:val="22"/>
                <w:sz w:val="32"/>
                <w:szCs w:val="24"/>
              </w:rPr>
              <w:sym w:font="Wingdings" w:char="F071"/>
            </w:r>
            <w:r w:rsidRPr="00E11BEF">
              <w:rPr>
                <w:rFonts w:ascii="新細明體" w:hAnsi="新細明體"/>
                <w:spacing w:val="22"/>
                <w:szCs w:val="24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其他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（</w:t>
            </w:r>
            <w:r w:rsidRPr="00E11BEF">
              <w:rPr>
                <w:rFonts w:ascii="新細明體" w:hAnsi="新細明體" w:hint="eastAsia"/>
                <w:spacing w:val="22"/>
              </w:rPr>
              <w:t>請</w:t>
            </w:r>
            <w:r w:rsidRPr="00E11BEF">
              <w:rPr>
                <w:rFonts w:ascii="新細明體" w:hAnsi="新細明體" w:hint="eastAsia"/>
                <w:spacing w:val="22"/>
                <w:szCs w:val="24"/>
              </w:rPr>
              <w:t>註</w:t>
            </w:r>
            <w:r w:rsidRPr="00E11BEF">
              <w:rPr>
                <w:rFonts w:ascii="新細明體" w:hAnsi="新細明體" w:hint="eastAsia"/>
                <w:spacing w:val="22"/>
              </w:rPr>
              <w:t>明</w:t>
            </w:r>
            <w:r w:rsidRPr="00E11BEF">
              <w:rPr>
                <w:rFonts w:ascii="新細明體" w:hAnsi="新細明體" w:hint="eastAsia"/>
                <w:spacing w:val="22"/>
                <w:lang w:eastAsia="zh-HK"/>
              </w:rPr>
              <w:t>：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 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              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</w:t>
            </w:r>
            <w:r w:rsidRPr="00E11BEF">
              <w:rPr>
                <w:rFonts w:ascii="新細明體" w:hAnsi="新細明體" w:hint="eastAsia"/>
                <w:color w:val="0D0D0D" w:themeColor="text1" w:themeTint="F2"/>
                <w:spacing w:val="22"/>
                <w:szCs w:val="24"/>
              </w:rPr>
              <w:t>）</w:t>
            </w:r>
          </w:p>
        </w:tc>
      </w:tr>
      <w:tr w:rsidR="00BC2189" w:rsidRPr="00BC2189" w14:paraId="10A852D3" w14:textId="77777777" w:rsidTr="00F14A70">
        <w:trPr>
          <w:gridBefore w:val="1"/>
          <w:gridAfter w:val="1"/>
          <w:wBefore w:w="15" w:type="dxa"/>
          <w:wAfter w:w="16" w:type="dxa"/>
        </w:trPr>
        <w:tc>
          <w:tcPr>
            <w:tcW w:w="9608" w:type="dxa"/>
            <w:gridSpan w:val="5"/>
          </w:tcPr>
          <w:p w14:paraId="3F035896" w14:textId="77777777" w:rsidR="00BC2189" w:rsidRDefault="00BC2189" w:rsidP="00E11BEF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BC2189">
              <w:rPr>
                <w:rFonts w:ascii="新細明體" w:hAnsi="新細明體" w:hint="eastAsia"/>
                <w:spacing w:val="22"/>
                <w:szCs w:val="24"/>
              </w:rPr>
              <w:t>補充資料（如有需要）：</w:t>
            </w:r>
          </w:p>
          <w:p w14:paraId="7696C249" w14:textId="58F84A99" w:rsidR="00BC2189" w:rsidRPr="00BC2189" w:rsidRDefault="00BC2189" w:rsidP="00E11BEF">
            <w:pPr>
              <w:snapToGrid w:val="0"/>
              <w:spacing w:line="0" w:lineRule="atLeast"/>
              <w:jc w:val="both"/>
              <w:rPr>
                <w:rFonts w:ascii="新細明體" w:hAnsi="新細明體"/>
                <w:spacing w:val="22"/>
                <w:szCs w:val="24"/>
              </w:rPr>
            </w:pP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 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              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 </w:t>
            </w:r>
            <w:r w:rsidRPr="00E11BEF">
              <w:rPr>
                <w:rFonts w:ascii="新細明體" w:hAnsi="新細明體" w:hint="eastAsia"/>
                <w:spacing w:val="22"/>
                <w:u w:val="single"/>
              </w:rPr>
              <w:t xml:space="preserve">                        </w:t>
            </w:r>
            <w:r w:rsidRPr="00E11BEF">
              <w:rPr>
                <w:rFonts w:ascii="新細明體" w:hAnsi="新細明體"/>
                <w:spacing w:val="22"/>
                <w:u w:val="single"/>
              </w:rPr>
              <w:t xml:space="preserve"> </w:t>
            </w:r>
          </w:p>
        </w:tc>
      </w:tr>
      <w:tr w:rsidR="008F2492" w:rsidRPr="00E7429F" w14:paraId="4BF3F890" w14:textId="77777777" w:rsidTr="00BC218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2"/>
        </w:trPr>
        <w:tc>
          <w:tcPr>
            <w:tcW w:w="9639" w:type="dxa"/>
            <w:gridSpan w:val="7"/>
          </w:tcPr>
          <w:p w14:paraId="2C64AED4" w14:textId="77777777" w:rsidR="00F14A70" w:rsidRPr="00F14A70" w:rsidRDefault="00F14A70" w:rsidP="00F14A70">
            <w:pPr>
              <w:tabs>
                <w:tab w:val="center" w:pos="6840"/>
              </w:tabs>
              <w:snapToGrid w:val="0"/>
              <w:spacing w:line="240" w:lineRule="auto"/>
              <w:rPr>
                <w:rFonts w:asciiTheme="minorEastAsia" w:eastAsiaTheme="minorEastAsia" w:hAnsiTheme="minorEastAsia"/>
                <w:i/>
                <w:spacing w:val="22"/>
                <w:sz w:val="20"/>
                <w:lang w:eastAsia="zh-HK"/>
              </w:rPr>
            </w:pPr>
            <w:r w:rsidRPr="00F14A70">
              <w:rPr>
                <w:rFonts w:asciiTheme="minorEastAsia" w:eastAsiaTheme="minorEastAsia" w:hAnsiTheme="minorEastAsia" w:hint="eastAsia"/>
                <w:i/>
                <w:spacing w:val="22"/>
                <w:sz w:val="20"/>
                <w:lang w:eastAsia="zh-HK"/>
              </w:rPr>
              <w:t>#「私人利益」包括教師個人、家人、親屬或私交友好、所屬會社和協會的經濟和其他利益，以及該員曾受恩惠或欠下人情的任何人的經濟和其他利益。</w:t>
            </w:r>
          </w:p>
          <w:p w14:paraId="38396550" w14:textId="540E0FED" w:rsidR="00BC2189" w:rsidRPr="00F14A70" w:rsidRDefault="00F14A70" w:rsidP="00F14A70">
            <w:pPr>
              <w:tabs>
                <w:tab w:val="center" w:pos="6840"/>
              </w:tabs>
              <w:snapToGrid w:val="0"/>
              <w:spacing w:afterLines="50" w:after="120" w:line="240" w:lineRule="auto"/>
              <w:rPr>
                <w:i/>
                <w:spacing w:val="22"/>
                <w:sz w:val="20"/>
              </w:rPr>
            </w:pPr>
            <w:r w:rsidRPr="00F14A70">
              <w:rPr>
                <w:rFonts w:asciiTheme="minorEastAsia" w:eastAsiaTheme="minorEastAsia" w:hAnsiTheme="minorEastAsia" w:hint="eastAsia"/>
                <w:i/>
                <w:spacing w:val="22"/>
                <w:sz w:val="20"/>
                <w:lang w:eastAsia="zh-HK"/>
              </w:rPr>
              <w:t>（* 請刪去不適用者）</w:t>
            </w:r>
          </w:p>
          <w:p w14:paraId="1347FE50" w14:textId="0EBACC73" w:rsidR="00BC2189" w:rsidRPr="002F2334" w:rsidRDefault="00BC2189" w:rsidP="00F14A70">
            <w:pPr>
              <w:pStyle w:val="af8"/>
              <w:snapToGrid w:val="0"/>
              <w:spacing w:after="0" w:line="240" w:lineRule="exact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</w:p>
        </w:tc>
      </w:tr>
      <w:tr w:rsidR="000B3AC8" w:rsidRPr="00E7429F" w14:paraId="08437DC2" w14:textId="77777777" w:rsidTr="00F14A7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77" w:type="dxa"/>
            <w:gridSpan w:val="3"/>
          </w:tcPr>
          <w:p w14:paraId="03E8D254" w14:textId="1FE48AA6" w:rsidR="000B3AC8" w:rsidRPr="002507D3" w:rsidRDefault="000B3AC8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  <w:r w:rsidRPr="002507D3">
              <w:rPr>
                <w:rFonts w:asciiTheme="minorEastAsia" w:eastAsiaTheme="minorEastAsia" w:hAnsiTheme="minorEastAsia" w:hint="eastAsia"/>
                <w:spacing w:val="22"/>
                <w:szCs w:val="24"/>
              </w:rPr>
              <w:t>日期：</w:t>
            </w:r>
          </w:p>
        </w:tc>
        <w:tc>
          <w:tcPr>
            <w:tcW w:w="1947" w:type="dxa"/>
            <w:tcBorders>
              <w:bottom w:val="single" w:sz="4" w:space="0" w:color="auto"/>
            </w:tcBorders>
          </w:tcPr>
          <w:p w14:paraId="15D9993D" w14:textId="77777777" w:rsidR="000B3AC8" w:rsidRPr="002507D3" w:rsidRDefault="000B3AC8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</w:p>
        </w:tc>
        <w:tc>
          <w:tcPr>
            <w:tcW w:w="2873" w:type="dxa"/>
          </w:tcPr>
          <w:p w14:paraId="57D87FE4" w14:textId="77777777" w:rsidR="000B3AC8" w:rsidRPr="002507D3" w:rsidRDefault="000B3AC8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</w:p>
        </w:tc>
        <w:tc>
          <w:tcPr>
            <w:tcW w:w="3542" w:type="dxa"/>
            <w:gridSpan w:val="2"/>
            <w:tcBorders>
              <w:bottom w:val="single" w:sz="4" w:space="0" w:color="auto"/>
            </w:tcBorders>
          </w:tcPr>
          <w:p w14:paraId="27AF39A7" w14:textId="5E58BC62" w:rsidR="000B3AC8" w:rsidRPr="002507D3" w:rsidRDefault="000B3AC8" w:rsidP="007B3C88">
            <w:pPr>
              <w:pStyle w:val="af8"/>
              <w:snapToGrid w:val="0"/>
              <w:spacing w:after="60" w:line="240" w:lineRule="auto"/>
              <w:jc w:val="center"/>
              <w:rPr>
                <w:rFonts w:asciiTheme="minorEastAsia" w:eastAsiaTheme="minorEastAsia" w:hAnsiTheme="minorEastAsia"/>
                <w:spacing w:val="22"/>
                <w:szCs w:val="24"/>
              </w:rPr>
            </w:pPr>
          </w:p>
        </w:tc>
      </w:tr>
      <w:tr w:rsidR="00A4650C" w:rsidRPr="00E7429F" w14:paraId="224863AC" w14:textId="77777777" w:rsidTr="00F14A7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3"/>
        </w:trPr>
        <w:tc>
          <w:tcPr>
            <w:tcW w:w="945" w:type="dxa"/>
            <w:gridSpan w:val="2"/>
          </w:tcPr>
          <w:p w14:paraId="749EA953" w14:textId="77777777" w:rsidR="00A4650C" w:rsidRPr="002507D3" w:rsidRDefault="00A4650C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Cs w:val="24"/>
              </w:rPr>
            </w:pPr>
          </w:p>
        </w:tc>
        <w:tc>
          <w:tcPr>
            <w:tcW w:w="2279" w:type="dxa"/>
            <w:gridSpan w:val="2"/>
            <w:tcBorders>
              <w:top w:val="single" w:sz="4" w:space="0" w:color="auto"/>
            </w:tcBorders>
          </w:tcPr>
          <w:p w14:paraId="05D2DD3A" w14:textId="77777777" w:rsidR="00A4650C" w:rsidRPr="002507D3" w:rsidRDefault="00A4650C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</w:p>
        </w:tc>
        <w:tc>
          <w:tcPr>
            <w:tcW w:w="2873" w:type="dxa"/>
          </w:tcPr>
          <w:p w14:paraId="057DA828" w14:textId="77777777" w:rsidR="00A4650C" w:rsidRPr="002507D3" w:rsidRDefault="00A4650C" w:rsidP="007B3C88">
            <w:pPr>
              <w:pStyle w:val="af8"/>
              <w:snapToGrid w:val="0"/>
              <w:spacing w:after="60" w:line="240" w:lineRule="auto"/>
              <w:rPr>
                <w:rFonts w:asciiTheme="minorEastAsia" w:eastAsiaTheme="minorEastAsia" w:hAnsiTheme="minorEastAsia"/>
                <w:spacing w:val="22"/>
                <w:sz w:val="26"/>
                <w:szCs w:val="26"/>
              </w:rPr>
            </w:pPr>
          </w:p>
        </w:tc>
        <w:tc>
          <w:tcPr>
            <w:tcW w:w="3542" w:type="dxa"/>
            <w:gridSpan w:val="2"/>
            <w:tcBorders>
              <w:top w:val="single" w:sz="4" w:space="0" w:color="auto"/>
            </w:tcBorders>
          </w:tcPr>
          <w:p w14:paraId="40A8AED8" w14:textId="21D6D216" w:rsidR="00A4650C" w:rsidRPr="00F14A70" w:rsidRDefault="00F14A70" w:rsidP="00357868">
            <w:pPr>
              <w:pStyle w:val="af8"/>
              <w:snapToGrid w:val="0"/>
              <w:spacing w:after="0" w:line="240" w:lineRule="auto"/>
              <w:jc w:val="center"/>
              <w:rPr>
                <w:rFonts w:ascii="新細明體" w:hAnsi="新細明體"/>
                <w:spacing w:val="22"/>
                <w:szCs w:val="24"/>
              </w:rPr>
            </w:pPr>
            <w:r w:rsidRPr="00F14A70">
              <w:rPr>
                <w:rFonts w:ascii="新細明體" w:hAnsi="新細明體" w:hint="eastAsia"/>
                <w:spacing w:val="22"/>
                <w:szCs w:val="24"/>
                <w:lang w:eastAsia="zh-HK"/>
              </w:rPr>
              <w:t>（申報人姓名）</w:t>
            </w:r>
          </w:p>
        </w:tc>
      </w:tr>
    </w:tbl>
    <w:p w14:paraId="203C36E6" w14:textId="4851367A" w:rsidR="000B3AC8" w:rsidRPr="0018586E" w:rsidRDefault="000B3AC8" w:rsidP="002F2334">
      <w:pPr>
        <w:tabs>
          <w:tab w:val="center" w:pos="7200"/>
        </w:tabs>
        <w:snapToGrid w:val="0"/>
        <w:spacing w:line="220" w:lineRule="exact"/>
        <w:rPr>
          <w:rFonts w:asciiTheme="minorEastAsia" w:eastAsiaTheme="minorEastAsia" w:hAnsiTheme="minorEastAsia"/>
          <w:spacing w:val="-2"/>
          <w:sz w:val="26"/>
          <w:szCs w:val="26"/>
        </w:rPr>
      </w:pPr>
      <w:r w:rsidRPr="0018586E">
        <w:rPr>
          <w:rFonts w:asciiTheme="minorEastAsia" w:eastAsiaTheme="minorEastAsia" w:hAnsiTheme="minorEastAsia"/>
          <w:spacing w:val="-2"/>
          <w:sz w:val="26"/>
          <w:szCs w:val="26"/>
        </w:rPr>
        <w:t>---------------------------------------------------------------------------------------------</w:t>
      </w:r>
      <w:r w:rsidR="008E523B">
        <w:rPr>
          <w:rFonts w:asciiTheme="minorEastAsia" w:eastAsiaTheme="minorEastAsia" w:hAnsiTheme="minorEastAsia"/>
          <w:spacing w:val="-2"/>
          <w:sz w:val="26"/>
          <w:szCs w:val="26"/>
        </w:rPr>
        <w:t>-----------------</w:t>
      </w:r>
      <w:r w:rsidRPr="0018586E">
        <w:rPr>
          <w:rFonts w:asciiTheme="minorEastAsia" w:eastAsiaTheme="minorEastAsia" w:hAnsiTheme="minorEastAsia"/>
          <w:spacing w:val="-2"/>
          <w:sz w:val="26"/>
          <w:szCs w:val="26"/>
        </w:rPr>
        <w:t>-----------</w:t>
      </w:r>
    </w:p>
    <w:p w14:paraId="4112CA9B" w14:textId="77777777" w:rsidR="000B3AC8" w:rsidRPr="00357868" w:rsidRDefault="000B3AC8" w:rsidP="00357868">
      <w:pPr>
        <w:shd w:val="pct10" w:color="auto" w:fill="FFFFFF"/>
        <w:tabs>
          <w:tab w:val="left" w:pos="864"/>
          <w:tab w:val="left" w:pos="1296"/>
          <w:tab w:val="left" w:pos="2016"/>
          <w:tab w:val="left" w:pos="2736"/>
          <w:tab w:val="left" w:pos="4176"/>
          <w:tab w:val="left" w:pos="5616"/>
          <w:tab w:val="left" w:pos="7056"/>
          <w:tab w:val="left" w:pos="9072"/>
        </w:tabs>
        <w:suppressAutoHyphens/>
        <w:snapToGrid w:val="0"/>
        <w:spacing w:after="120" w:line="240" w:lineRule="auto"/>
        <w:jc w:val="both"/>
        <w:rPr>
          <w:rFonts w:asciiTheme="minorEastAsia" w:eastAsiaTheme="minorEastAsia" w:hAnsiTheme="minorEastAsia"/>
          <w:spacing w:val="22"/>
          <w:szCs w:val="24"/>
        </w:rPr>
      </w:pPr>
      <w:r w:rsidRPr="00357868">
        <w:rPr>
          <w:rFonts w:asciiTheme="minorEastAsia" w:eastAsiaTheme="minorEastAsia" w:hAnsiTheme="minorEastAsia" w:hint="eastAsia"/>
          <w:b/>
          <w:spacing w:val="22"/>
          <w:szCs w:val="24"/>
        </w:rPr>
        <w:t>丙部</w:t>
      </w:r>
      <w:r w:rsidRPr="00357868">
        <w:rPr>
          <w:rFonts w:asciiTheme="minorEastAsia" w:eastAsiaTheme="minorEastAsia" w:hAnsiTheme="minorEastAsia"/>
          <w:b/>
          <w:spacing w:val="22"/>
          <w:szCs w:val="24"/>
        </w:rPr>
        <w:t xml:space="preserve"> – </w:t>
      </w:r>
      <w:r w:rsidRPr="00357868">
        <w:rPr>
          <w:rFonts w:asciiTheme="minorEastAsia" w:eastAsiaTheme="minorEastAsia" w:hAnsiTheme="minorEastAsia" w:hint="eastAsia"/>
          <w:b/>
          <w:spacing w:val="22"/>
          <w:szCs w:val="24"/>
        </w:rPr>
        <w:t>回條</w:t>
      </w:r>
      <w:r w:rsidRPr="00357868">
        <w:rPr>
          <w:rFonts w:asciiTheme="minorEastAsia" w:eastAsiaTheme="minorEastAsia" w:hAnsiTheme="minorEastAsia" w:hint="eastAsia"/>
          <w:i/>
          <w:spacing w:val="22"/>
          <w:sz w:val="20"/>
        </w:rPr>
        <w:t>（由批核人員填寫）</w:t>
      </w:r>
    </w:p>
    <w:p w14:paraId="08F366DE" w14:textId="77777777" w:rsidR="000B3AC8" w:rsidRPr="00357868" w:rsidRDefault="000B3AC8" w:rsidP="000B3AC8">
      <w:pPr>
        <w:snapToGrid w:val="0"/>
        <w:spacing w:before="120" w:line="240" w:lineRule="auto"/>
        <w:rPr>
          <w:rFonts w:asciiTheme="minorEastAsia" w:eastAsiaTheme="minorEastAsia" w:hAnsiTheme="minorEastAsia"/>
          <w:spacing w:val="22"/>
          <w:szCs w:val="24"/>
        </w:rPr>
      </w:pPr>
      <w:r w:rsidRPr="0018586E">
        <w:rPr>
          <w:rFonts w:asciiTheme="minorEastAsia" w:eastAsiaTheme="minorEastAsia" w:hAnsiTheme="minorEastAsia" w:hint="eastAsia"/>
          <w:szCs w:val="24"/>
        </w:rPr>
        <w:t>致</w:t>
      </w:r>
      <w:r w:rsidRPr="0018586E">
        <w:rPr>
          <w:rFonts w:asciiTheme="minorEastAsia" w:eastAsiaTheme="minorEastAsia" w:hAnsiTheme="minorEastAsia"/>
          <w:szCs w:val="24"/>
        </w:rPr>
        <w:t xml:space="preserve"> :</w:t>
      </w:r>
      <w:r w:rsidRPr="0018586E">
        <w:rPr>
          <w:rFonts w:asciiTheme="minorEastAsia" w:eastAsiaTheme="minorEastAsia" w:hAnsiTheme="minorEastAsia"/>
          <w:szCs w:val="24"/>
        </w:rPr>
        <w:tab/>
        <w:t xml:space="preserve">  </w:t>
      </w:r>
      <w:r w:rsidRPr="00357868">
        <w:rPr>
          <w:rFonts w:asciiTheme="minorEastAsia" w:eastAsiaTheme="minorEastAsia" w:hAnsiTheme="minorEastAsia" w:hint="eastAsia"/>
          <w:spacing w:val="22"/>
          <w:szCs w:val="24"/>
        </w:rPr>
        <w:t>（申報人）</w:t>
      </w:r>
    </w:p>
    <w:p w14:paraId="7CBDFBDB" w14:textId="0239A920" w:rsidR="000B3AC8" w:rsidRPr="00357868" w:rsidRDefault="00C7744C" w:rsidP="0073273B">
      <w:pPr>
        <w:snapToGrid w:val="0"/>
        <w:spacing w:line="240" w:lineRule="auto"/>
        <w:rPr>
          <w:rFonts w:eastAsiaTheme="minorEastAsia"/>
          <w:spacing w:val="22"/>
          <w:szCs w:val="24"/>
        </w:rPr>
      </w:pPr>
      <w:r w:rsidRPr="00357868">
        <w:rPr>
          <w:rFonts w:eastAsiaTheme="minorEastAsia"/>
          <w:spacing w:val="22"/>
          <w:szCs w:val="24"/>
        </w:rPr>
        <w:t>(i)</w:t>
      </w:r>
      <w:r w:rsidR="000B3AC8" w:rsidRPr="00357868">
        <w:rPr>
          <w:rFonts w:eastAsiaTheme="minorEastAsia"/>
          <w:spacing w:val="22"/>
          <w:szCs w:val="24"/>
        </w:rPr>
        <w:tab/>
      </w:r>
      <w:r w:rsidR="000B3AC8" w:rsidRPr="00357868">
        <w:rPr>
          <w:rFonts w:eastAsiaTheme="minorEastAsia" w:hint="eastAsia"/>
          <w:spacing w:val="22"/>
          <w:szCs w:val="24"/>
        </w:rPr>
        <w:t>你在</w:t>
      </w:r>
      <w:r w:rsidR="000B3AC8" w:rsidRPr="00357868">
        <w:rPr>
          <w:rFonts w:eastAsiaTheme="minorEastAsia"/>
          <w:spacing w:val="22"/>
          <w:szCs w:val="24"/>
        </w:rPr>
        <w:t xml:space="preserve"> </w:t>
      </w:r>
      <w:r w:rsidR="000B3AC8" w:rsidRPr="00357868">
        <w:rPr>
          <w:rFonts w:eastAsiaTheme="minorEastAsia"/>
          <w:spacing w:val="22"/>
          <w:szCs w:val="24"/>
          <w:u w:val="single"/>
        </w:rPr>
        <w:t xml:space="preserve">   </w:t>
      </w:r>
      <w:r w:rsidR="000B3AC8" w:rsidRPr="00357868">
        <w:rPr>
          <w:rFonts w:eastAsiaTheme="minorEastAsia" w:hint="eastAsia"/>
          <w:spacing w:val="22"/>
          <w:szCs w:val="24"/>
          <w:u w:val="single"/>
        </w:rPr>
        <w:t>（日期）</w:t>
      </w:r>
      <w:r w:rsidR="000B3AC8" w:rsidRPr="00357868">
        <w:rPr>
          <w:rFonts w:eastAsiaTheme="minorEastAsia"/>
          <w:spacing w:val="22"/>
          <w:szCs w:val="24"/>
          <w:u w:val="single"/>
        </w:rPr>
        <w:t xml:space="preserve">  </w:t>
      </w:r>
      <w:r w:rsidR="000B3AC8" w:rsidRPr="00357868">
        <w:rPr>
          <w:rFonts w:eastAsiaTheme="minorEastAsia"/>
          <w:spacing w:val="22"/>
          <w:szCs w:val="24"/>
        </w:rPr>
        <w:t xml:space="preserve"> </w:t>
      </w:r>
      <w:r w:rsidR="000B3AC8" w:rsidRPr="00357868">
        <w:rPr>
          <w:rFonts w:eastAsiaTheme="minorEastAsia" w:hint="eastAsia"/>
          <w:spacing w:val="22"/>
          <w:szCs w:val="24"/>
        </w:rPr>
        <w:t>呈交的利益衝突申報書經已收悉。本校現決定：</w:t>
      </w:r>
    </w:p>
    <w:p w14:paraId="1F73FD04" w14:textId="7C99B217" w:rsidR="000B3AC8" w:rsidRDefault="000B3AC8" w:rsidP="00357868">
      <w:pPr>
        <w:pStyle w:val="af8"/>
        <w:tabs>
          <w:tab w:val="left" w:pos="540"/>
          <w:tab w:val="left" w:pos="8460"/>
        </w:tabs>
        <w:snapToGrid w:val="0"/>
        <w:spacing w:after="0" w:line="240" w:lineRule="auto"/>
        <w:ind w:left="720" w:hangingChars="225" w:hanging="720"/>
        <w:rPr>
          <w:spacing w:val="22"/>
          <w:szCs w:val="24"/>
        </w:rPr>
      </w:pPr>
      <w:r w:rsidRPr="00357868">
        <w:rPr>
          <w:rFonts w:eastAsiaTheme="minorEastAsia"/>
          <w:spacing w:val="22"/>
          <w:sz w:val="32"/>
          <w:szCs w:val="24"/>
        </w:rPr>
        <w:sym w:font="Wingdings" w:char="F071"/>
      </w:r>
      <w:r w:rsidRPr="002F2334">
        <w:rPr>
          <w:rFonts w:eastAsiaTheme="minorEastAsia"/>
          <w:spacing w:val="22"/>
          <w:szCs w:val="24"/>
        </w:rPr>
        <w:tab/>
      </w:r>
      <w:r w:rsidRPr="00F14A70">
        <w:rPr>
          <w:spacing w:val="22"/>
          <w:szCs w:val="24"/>
        </w:rPr>
        <w:t>你</w:t>
      </w:r>
      <w:r w:rsidRPr="00F14A70">
        <w:rPr>
          <w:spacing w:val="22"/>
          <w:szCs w:val="24"/>
          <w:lang w:eastAsia="zh-TW"/>
        </w:rPr>
        <w:t>無</w:t>
      </w:r>
      <w:r w:rsidRPr="00F14A70">
        <w:rPr>
          <w:spacing w:val="22"/>
          <w:szCs w:val="24"/>
        </w:rPr>
        <w:t>須再執行或參與執行乙部</w:t>
      </w:r>
      <w:r w:rsidRPr="00F14A70">
        <w:rPr>
          <w:spacing w:val="22"/>
          <w:szCs w:val="24"/>
          <w:lang w:eastAsia="zh-TW"/>
        </w:rPr>
        <w:t>提及可能引致利益衝突</w:t>
      </w:r>
      <w:r w:rsidRPr="00F14A70">
        <w:rPr>
          <w:spacing w:val="22"/>
          <w:szCs w:val="24"/>
        </w:rPr>
        <w:t>的</w:t>
      </w:r>
      <w:r w:rsidRPr="00F14A70">
        <w:rPr>
          <w:spacing w:val="22"/>
          <w:szCs w:val="24"/>
          <w:lang w:eastAsia="zh-TW"/>
        </w:rPr>
        <w:t>職務</w:t>
      </w:r>
      <w:r w:rsidRPr="00F14A70">
        <w:rPr>
          <w:spacing w:val="22"/>
          <w:szCs w:val="24"/>
        </w:rPr>
        <w:t>。</w:t>
      </w:r>
    </w:p>
    <w:p w14:paraId="568BEBA6" w14:textId="22450AB3" w:rsidR="00F14A70" w:rsidRPr="00F14A70" w:rsidRDefault="00F14A70" w:rsidP="00F14A70">
      <w:pPr>
        <w:pStyle w:val="af8"/>
        <w:tabs>
          <w:tab w:val="left" w:pos="540"/>
          <w:tab w:val="left" w:pos="8460"/>
        </w:tabs>
        <w:snapToGrid w:val="0"/>
        <w:spacing w:after="0" w:line="240" w:lineRule="auto"/>
        <w:ind w:leftChars="-1" w:left="564" w:hangingChars="177" w:hanging="566"/>
        <w:rPr>
          <w:spacing w:val="22"/>
          <w:szCs w:val="24"/>
        </w:rPr>
      </w:pPr>
      <w:r w:rsidRPr="00357868">
        <w:rPr>
          <w:rFonts w:eastAsiaTheme="minorEastAsia"/>
          <w:spacing w:val="22"/>
          <w:sz w:val="32"/>
          <w:szCs w:val="24"/>
        </w:rPr>
        <w:sym w:font="Wingdings" w:char="F071"/>
      </w:r>
      <w:r w:rsidRPr="002F2334">
        <w:rPr>
          <w:rFonts w:eastAsiaTheme="minorEastAsia"/>
          <w:spacing w:val="22"/>
          <w:szCs w:val="24"/>
        </w:rPr>
        <w:tab/>
      </w:r>
      <w:r w:rsidRPr="00F14A70">
        <w:rPr>
          <w:rFonts w:hint="eastAsia"/>
          <w:spacing w:val="22"/>
          <w:szCs w:val="24"/>
          <w:lang w:eastAsia="zh-TW"/>
        </w:rPr>
        <w:t>如乙部中提及的資料沒有更改，你可繼續處理乙部提及的職務，但你必須維護本校利益，確保不受你的私人利益所影響。</w:t>
      </w:r>
    </w:p>
    <w:p w14:paraId="5726E411" w14:textId="67B4A032" w:rsidR="000F1D4F" w:rsidRPr="00F14A70" w:rsidRDefault="000B3AC8" w:rsidP="002F2334">
      <w:pPr>
        <w:pStyle w:val="af8"/>
        <w:snapToGrid w:val="0"/>
        <w:spacing w:after="0" w:line="240" w:lineRule="auto"/>
        <w:rPr>
          <w:spacing w:val="22"/>
          <w:szCs w:val="24"/>
          <w:lang w:eastAsia="zh-TW"/>
        </w:rPr>
      </w:pPr>
      <w:r w:rsidRPr="00F14A70">
        <w:rPr>
          <w:sz w:val="32"/>
          <w:szCs w:val="24"/>
        </w:rPr>
        <w:sym w:font="Wingdings" w:char="F071"/>
      </w:r>
      <w:r w:rsidRPr="00F14A70">
        <w:rPr>
          <w:szCs w:val="24"/>
        </w:rPr>
        <w:tab/>
      </w:r>
      <w:r w:rsidR="008E523B" w:rsidRPr="00F14A70">
        <w:rPr>
          <w:spacing w:val="22"/>
          <w:sz w:val="21"/>
          <w:vertAlign w:val="superscript"/>
        </w:rPr>
        <w:t>#</w:t>
      </w:r>
      <w:r w:rsidRPr="00F14A70">
        <w:rPr>
          <w:spacing w:val="22"/>
          <w:szCs w:val="24"/>
        </w:rPr>
        <w:t>其他</w:t>
      </w:r>
      <w:r w:rsidRPr="00F14A70">
        <w:rPr>
          <w:spacing w:val="22"/>
          <w:szCs w:val="24"/>
          <w:lang w:eastAsia="zh-TW"/>
        </w:rPr>
        <w:t>（</w:t>
      </w:r>
      <w:r w:rsidR="00F14A70" w:rsidRPr="00E11BEF">
        <w:rPr>
          <w:rFonts w:ascii="新細明體" w:hAnsi="新細明體" w:hint="eastAsia"/>
          <w:spacing w:val="22"/>
          <w:lang w:eastAsia="zh-TW"/>
        </w:rPr>
        <w:t>請</w:t>
      </w:r>
      <w:r w:rsidR="00F14A70" w:rsidRPr="00E11BEF">
        <w:rPr>
          <w:rFonts w:ascii="新細明體" w:hAnsi="新細明體" w:hint="eastAsia"/>
          <w:spacing w:val="22"/>
          <w:szCs w:val="24"/>
        </w:rPr>
        <w:t>註</w:t>
      </w:r>
      <w:r w:rsidR="00F14A70" w:rsidRPr="00E11BEF">
        <w:rPr>
          <w:rFonts w:ascii="新細明體" w:hAnsi="新細明體" w:hint="eastAsia"/>
          <w:spacing w:val="22"/>
          <w:lang w:eastAsia="zh-TW"/>
        </w:rPr>
        <w:t>明</w:t>
      </w:r>
      <w:r w:rsidRPr="00F14A70">
        <w:rPr>
          <w:spacing w:val="22"/>
          <w:szCs w:val="24"/>
        </w:rPr>
        <w:t>：</w:t>
      </w:r>
      <w:r w:rsidR="00762403" w:rsidRPr="00F14A70">
        <w:rPr>
          <w:spacing w:val="22"/>
          <w:szCs w:val="24"/>
          <w:u w:val="single"/>
        </w:rPr>
        <w:t xml:space="preserve">                                         </w:t>
      </w:r>
      <w:r w:rsidRPr="00F14A70">
        <w:rPr>
          <w:spacing w:val="22"/>
          <w:szCs w:val="24"/>
          <w:lang w:eastAsia="zh-TW"/>
        </w:rPr>
        <w:t>）</w:t>
      </w:r>
    </w:p>
    <w:p w14:paraId="667A76B1" w14:textId="2DF462AB" w:rsidR="00F14A70" w:rsidRPr="00F14A70" w:rsidRDefault="00A4650C" w:rsidP="00F14A70">
      <w:pPr>
        <w:tabs>
          <w:tab w:val="center" w:pos="6840"/>
        </w:tabs>
        <w:snapToGrid w:val="0"/>
        <w:spacing w:line="240" w:lineRule="auto"/>
        <w:rPr>
          <w:rFonts w:eastAsiaTheme="minorEastAsia"/>
          <w:i/>
          <w:spacing w:val="22"/>
          <w:sz w:val="20"/>
          <w:lang w:eastAsia="zh-HK"/>
        </w:rPr>
      </w:pPr>
      <w:r w:rsidRPr="00F14A70">
        <w:rPr>
          <w:spacing w:val="22"/>
          <w:sz w:val="12"/>
          <w:szCs w:val="24"/>
        </w:rPr>
        <w:br/>
      </w:r>
      <w:r w:rsidR="00F14A70" w:rsidRPr="00F14A70">
        <w:rPr>
          <w:rFonts w:asciiTheme="minorEastAsia" w:eastAsiaTheme="minorEastAsia" w:hAnsiTheme="minorEastAsia" w:hint="eastAsia"/>
          <w:i/>
          <w:spacing w:val="22"/>
          <w:sz w:val="20"/>
          <w:lang w:eastAsia="zh-HK"/>
        </w:rPr>
        <w:t>#</w:t>
      </w:r>
      <w:r w:rsidR="00F14A70">
        <w:rPr>
          <w:rFonts w:asciiTheme="minorEastAsia" w:eastAsiaTheme="minorEastAsia" w:hAnsiTheme="minorEastAsia"/>
          <w:i/>
          <w:spacing w:val="22"/>
          <w:sz w:val="20"/>
          <w:lang w:eastAsia="zh-HK"/>
        </w:rPr>
        <w:t xml:space="preserve"> </w:t>
      </w:r>
      <w:r w:rsidR="00F14A70" w:rsidRPr="00F14A70">
        <w:rPr>
          <w:rFonts w:eastAsiaTheme="minorEastAsia"/>
          <w:i/>
          <w:spacing w:val="22"/>
          <w:sz w:val="20"/>
          <w:lang w:eastAsia="zh-HK"/>
        </w:rPr>
        <w:t>其他措施包括：</w:t>
      </w:r>
      <w:r w:rsidR="00F14A70" w:rsidRPr="00F14A70">
        <w:rPr>
          <w:rFonts w:eastAsiaTheme="minorEastAsia"/>
          <w:i/>
          <w:spacing w:val="22"/>
          <w:sz w:val="20"/>
          <w:lang w:eastAsia="zh-HK"/>
        </w:rPr>
        <w:t>(a)</w:t>
      </w:r>
      <w:r w:rsidR="00F14A70" w:rsidRPr="00F14A70">
        <w:rPr>
          <w:rFonts w:eastAsiaTheme="minorEastAsia"/>
          <w:i/>
          <w:spacing w:val="22"/>
          <w:sz w:val="20"/>
          <w:lang w:eastAsia="zh-HK"/>
        </w:rPr>
        <w:t>放棄個人／私人利益（例如放棄所涉投資）</w:t>
      </w:r>
      <w:r w:rsidR="00F14A70" w:rsidRPr="00F14A70">
        <w:rPr>
          <w:rFonts w:eastAsiaTheme="minorEastAsia"/>
          <w:i/>
          <w:spacing w:val="22"/>
          <w:sz w:val="20"/>
          <w:lang w:eastAsia="zh-HK"/>
        </w:rPr>
        <w:t>; (b)</w:t>
      </w:r>
      <w:r w:rsidR="00F14A70" w:rsidRPr="00F14A70">
        <w:rPr>
          <w:rFonts w:eastAsiaTheme="minorEastAsia"/>
          <w:i/>
          <w:spacing w:val="22"/>
          <w:sz w:val="20"/>
          <w:lang w:eastAsia="zh-HK"/>
        </w:rPr>
        <w:t>繼續處理有關工作，但會由一名獨立人員參與、監督或檢視部分或整個決策過程。</w:t>
      </w:r>
    </w:p>
    <w:p w14:paraId="2103616C" w14:textId="2FE18CAC" w:rsidR="00F14A70" w:rsidRPr="00F14A70" w:rsidRDefault="00F14A70" w:rsidP="00F14A70">
      <w:pPr>
        <w:tabs>
          <w:tab w:val="center" w:pos="6840"/>
        </w:tabs>
        <w:snapToGrid w:val="0"/>
        <w:spacing w:line="240" w:lineRule="auto"/>
        <w:rPr>
          <w:i/>
          <w:spacing w:val="22"/>
          <w:sz w:val="20"/>
        </w:rPr>
      </w:pPr>
      <w:r w:rsidRPr="00F14A70">
        <w:rPr>
          <w:rFonts w:eastAsiaTheme="minorEastAsia"/>
          <w:i/>
          <w:spacing w:val="22"/>
          <w:sz w:val="20"/>
          <w:lang w:eastAsia="zh-HK"/>
        </w:rPr>
        <w:t>（請在合適空格</w:t>
      </w:r>
      <w:r w:rsidRPr="00F14A70">
        <w:rPr>
          <w:spacing w:val="22"/>
          <w:sz w:val="20"/>
        </w:rPr>
        <w:sym w:font="Wingdings" w:char="F071"/>
      </w:r>
      <w:r w:rsidRPr="00F14A70">
        <w:rPr>
          <w:rFonts w:eastAsiaTheme="minorEastAsia"/>
          <w:i/>
          <w:spacing w:val="22"/>
          <w:sz w:val="20"/>
          <w:lang w:eastAsia="zh-HK"/>
        </w:rPr>
        <w:t>內劃</w:t>
      </w:r>
      <w:r w:rsidRPr="00F14A70">
        <w:rPr>
          <w:rFonts w:eastAsiaTheme="minorEastAsia"/>
          <w:i/>
          <w:spacing w:val="22"/>
          <w:sz w:val="20"/>
          <w:lang w:eastAsia="zh-HK"/>
        </w:rPr>
        <w:t>"</w:t>
      </w:r>
      <w:r w:rsidRPr="00F14A70">
        <w:rPr>
          <w:i/>
          <w:spacing w:val="22"/>
          <w:sz w:val="20"/>
        </w:rPr>
        <w:sym w:font="Wingdings" w:char="F0FC"/>
      </w:r>
      <w:r w:rsidRPr="00F14A70">
        <w:rPr>
          <w:rFonts w:eastAsiaTheme="minorEastAsia"/>
          <w:i/>
          <w:spacing w:val="22"/>
          <w:sz w:val="20"/>
          <w:lang w:eastAsia="zh-HK"/>
        </w:rPr>
        <w:t>"</w:t>
      </w:r>
      <w:r w:rsidRPr="00F14A70">
        <w:rPr>
          <w:rFonts w:eastAsiaTheme="minorEastAsia"/>
          <w:i/>
          <w:spacing w:val="22"/>
          <w:sz w:val="20"/>
          <w:lang w:eastAsia="zh-HK"/>
        </w:rPr>
        <w:t>號）</w:t>
      </w:r>
    </w:p>
    <w:p w14:paraId="500D6149" w14:textId="2307F4DF" w:rsidR="008E523B" w:rsidRDefault="00F14A70" w:rsidP="0073273B">
      <w:pPr>
        <w:snapToGrid w:val="0"/>
        <w:spacing w:beforeLines="50" w:before="120" w:line="240" w:lineRule="auto"/>
        <w:ind w:left="720" w:hangingChars="300" w:hanging="720"/>
        <w:rPr>
          <w:szCs w:val="24"/>
          <w:u w:val="single"/>
        </w:rPr>
      </w:pPr>
      <w:r w:rsidRPr="00F14A70">
        <w:rPr>
          <w:szCs w:val="24"/>
          <w:lang w:eastAsia="zh-HK"/>
        </w:rPr>
        <w:t xml:space="preserve"> </w:t>
      </w:r>
      <w:r w:rsidR="008F2492" w:rsidRPr="00F14A70">
        <w:rPr>
          <w:szCs w:val="24"/>
          <w:lang w:eastAsia="zh-HK"/>
        </w:rPr>
        <w:t xml:space="preserve">(ii)  </w:t>
      </w:r>
      <w:r w:rsidR="008F2492" w:rsidRPr="00F14A70">
        <w:rPr>
          <w:szCs w:val="24"/>
          <w:lang w:eastAsia="zh-HK"/>
        </w:rPr>
        <w:t>採取上</w:t>
      </w:r>
      <w:r w:rsidR="008F2492" w:rsidRPr="00F14A70">
        <w:rPr>
          <w:szCs w:val="24"/>
        </w:rPr>
        <w:t>述</w:t>
      </w:r>
      <w:r w:rsidR="00C7744C" w:rsidRPr="00F14A70">
        <w:rPr>
          <w:szCs w:val="24"/>
        </w:rPr>
        <w:t xml:space="preserve"> </w:t>
      </w:r>
      <w:r w:rsidR="008F2492" w:rsidRPr="00F14A70">
        <w:rPr>
          <w:spacing w:val="-2"/>
          <w:szCs w:val="24"/>
        </w:rPr>
        <w:t>(i)</w:t>
      </w:r>
      <w:r w:rsidR="00C7744C" w:rsidRPr="00F14A70">
        <w:rPr>
          <w:spacing w:val="-2"/>
          <w:szCs w:val="24"/>
        </w:rPr>
        <w:t xml:space="preserve"> </w:t>
      </w:r>
      <w:r w:rsidR="008F2492" w:rsidRPr="00F14A70">
        <w:rPr>
          <w:spacing w:val="-2"/>
          <w:szCs w:val="24"/>
          <w:lang w:eastAsia="zh-HK"/>
        </w:rPr>
        <w:t>項所提及措</w:t>
      </w:r>
      <w:r w:rsidR="008F2492" w:rsidRPr="00F14A70">
        <w:rPr>
          <w:spacing w:val="-2"/>
          <w:szCs w:val="24"/>
        </w:rPr>
        <w:t>施</w:t>
      </w:r>
      <w:r w:rsidR="008F2492" w:rsidRPr="00F14A70">
        <w:rPr>
          <w:spacing w:val="-2"/>
          <w:szCs w:val="24"/>
          <w:lang w:eastAsia="zh-HK"/>
        </w:rPr>
        <w:t>的理</w:t>
      </w:r>
      <w:r w:rsidR="008F2492" w:rsidRPr="00F14A70">
        <w:rPr>
          <w:spacing w:val="-2"/>
          <w:szCs w:val="24"/>
        </w:rPr>
        <w:t>由</w:t>
      </w:r>
      <w:r w:rsidR="008F2492" w:rsidRPr="00F14A70">
        <w:rPr>
          <w:spacing w:val="-2"/>
          <w:szCs w:val="24"/>
          <w:lang w:eastAsia="zh-HK"/>
        </w:rPr>
        <w:t>：</w:t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  <w:r w:rsidR="008E523B" w:rsidRPr="00F14A70">
        <w:rPr>
          <w:szCs w:val="24"/>
          <w:u w:val="single"/>
        </w:rPr>
        <w:tab/>
      </w:r>
    </w:p>
    <w:p w14:paraId="0349C2CB" w14:textId="77777777" w:rsidR="00F14A70" w:rsidRPr="00F14A70" w:rsidRDefault="00F14A70" w:rsidP="0073273B">
      <w:pPr>
        <w:snapToGrid w:val="0"/>
        <w:spacing w:beforeLines="50" w:before="120" w:line="240" w:lineRule="auto"/>
        <w:ind w:left="720" w:hangingChars="300" w:hanging="720"/>
        <w:rPr>
          <w:szCs w:val="24"/>
        </w:rPr>
      </w:pPr>
    </w:p>
    <w:tbl>
      <w:tblPr>
        <w:tblStyle w:val="afa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"/>
        <w:gridCol w:w="2278"/>
        <w:gridCol w:w="2306"/>
        <w:gridCol w:w="4110"/>
      </w:tblGrid>
      <w:tr w:rsidR="00A4650C" w:rsidRPr="00F14A70" w14:paraId="34E130DC" w14:textId="77777777" w:rsidTr="00F14A70">
        <w:tc>
          <w:tcPr>
            <w:tcW w:w="945" w:type="dxa"/>
          </w:tcPr>
          <w:p w14:paraId="0AAE5677" w14:textId="4E6D52B5" w:rsidR="00A4650C" w:rsidRPr="00F14A70" w:rsidRDefault="00A4650C" w:rsidP="00146FB6">
            <w:pPr>
              <w:pStyle w:val="af8"/>
              <w:snapToGrid w:val="0"/>
              <w:spacing w:beforeLines="60" w:before="144" w:after="60" w:line="240" w:lineRule="auto"/>
              <w:rPr>
                <w:szCs w:val="24"/>
              </w:rPr>
            </w:pPr>
            <w:r w:rsidRPr="00F14A70">
              <w:rPr>
                <w:szCs w:val="24"/>
              </w:rPr>
              <w:t>日期：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5D37BF36" w14:textId="77777777" w:rsidR="00A4650C" w:rsidRPr="00F14A70" w:rsidRDefault="00A4650C" w:rsidP="00357868">
            <w:pPr>
              <w:pStyle w:val="af8"/>
              <w:snapToGrid w:val="0"/>
              <w:spacing w:beforeLines="50" w:before="120" w:after="60" w:line="240" w:lineRule="auto"/>
              <w:rPr>
                <w:sz w:val="26"/>
                <w:szCs w:val="26"/>
              </w:rPr>
            </w:pPr>
          </w:p>
        </w:tc>
        <w:tc>
          <w:tcPr>
            <w:tcW w:w="2306" w:type="dxa"/>
          </w:tcPr>
          <w:p w14:paraId="3EAF6C5C" w14:textId="77777777" w:rsidR="00A4650C" w:rsidRPr="00F14A70" w:rsidRDefault="00A4650C" w:rsidP="00357868">
            <w:pPr>
              <w:pStyle w:val="af8"/>
              <w:snapToGrid w:val="0"/>
              <w:spacing w:beforeLines="50" w:before="120" w:after="60" w:line="240" w:lineRule="auto"/>
              <w:rPr>
                <w:sz w:val="26"/>
                <w:szCs w:val="26"/>
              </w:rPr>
            </w:pPr>
          </w:p>
        </w:tc>
        <w:tc>
          <w:tcPr>
            <w:tcW w:w="4110" w:type="dxa"/>
            <w:tcBorders>
              <w:bottom w:val="single" w:sz="4" w:space="0" w:color="auto"/>
            </w:tcBorders>
          </w:tcPr>
          <w:p w14:paraId="6ADCD4EB" w14:textId="77777777" w:rsidR="00A4650C" w:rsidRPr="00F14A70" w:rsidRDefault="00A4650C" w:rsidP="00357868">
            <w:pPr>
              <w:pStyle w:val="af8"/>
              <w:snapToGrid w:val="0"/>
              <w:spacing w:beforeLines="50" w:before="120" w:after="60" w:line="240" w:lineRule="auto"/>
              <w:jc w:val="center"/>
              <w:rPr>
                <w:szCs w:val="24"/>
              </w:rPr>
            </w:pPr>
          </w:p>
        </w:tc>
      </w:tr>
      <w:tr w:rsidR="00A4650C" w:rsidRPr="00F14A70" w14:paraId="6E66C18E" w14:textId="77777777" w:rsidTr="00F14A70">
        <w:tc>
          <w:tcPr>
            <w:tcW w:w="945" w:type="dxa"/>
          </w:tcPr>
          <w:p w14:paraId="5B9DFFCF" w14:textId="7D0E8C13" w:rsidR="00A4650C" w:rsidRPr="00F14A70" w:rsidRDefault="00A4650C" w:rsidP="00A4650C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2278" w:type="dxa"/>
            <w:tcBorders>
              <w:top w:val="single" w:sz="4" w:space="0" w:color="auto"/>
            </w:tcBorders>
          </w:tcPr>
          <w:p w14:paraId="576B8662" w14:textId="77777777" w:rsidR="00A4650C" w:rsidRPr="00F14A70" w:rsidRDefault="00A4650C" w:rsidP="00A4650C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2306" w:type="dxa"/>
          </w:tcPr>
          <w:p w14:paraId="530F43CE" w14:textId="77777777" w:rsidR="00A4650C" w:rsidRPr="00F14A70" w:rsidRDefault="00A4650C" w:rsidP="00A4650C">
            <w:pPr>
              <w:pStyle w:val="af8"/>
              <w:snapToGrid w:val="0"/>
              <w:spacing w:after="60" w:line="240" w:lineRule="auto"/>
              <w:rPr>
                <w:sz w:val="26"/>
                <w:szCs w:val="26"/>
              </w:rPr>
            </w:pPr>
          </w:p>
        </w:tc>
        <w:tc>
          <w:tcPr>
            <w:tcW w:w="4110" w:type="dxa"/>
            <w:tcBorders>
              <w:top w:val="single" w:sz="4" w:space="0" w:color="auto"/>
            </w:tcBorders>
          </w:tcPr>
          <w:p w14:paraId="0BA90663" w14:textId="004EEC89" w:rsidR="00A4650C" w:rsidRPr="00F14A70" w:rsidRDefault="00F14A70" w:rsidP="00A4650C">
            <w:pPr>
              <w:pStyle w:val="af8"/>
              <w:snapToGrid w:val="0"/>
              <w:spacing w:after="60" w:line="240" w:lineRule="auto"/>
              <w:jc w:val="center"/>
              <w:rPr>
                <w:szCs w:val="24"/>
              </w:rPr>
            </w:pPr>
            <w:r w:rsidRPr="00F14A70">
              <w:rPr>
                <w:rFonts w:hint="eastAsia"/>
                <w:spacing w:val="22"/>
                <w:szCs w:val="24"/>
                <w:lang w:eastAsia="zh-TW"/>
              </w:rPr>
              <w:t>（批核人員姓名）／（職位）</w:t>
            </w:r>
          </w:p>
        </w:tc>
      </w:tr>
    </w:tbl>
    <w:p w14:paraId="40E3A3EA" w14:textId="71BDCC0B" w:rsidR="003E663C" w:rsidRPr="000638C6" w:rsidRDefault="003E663C" w:rsidP="004D670D">
      <w:pPr>
        <w:widowControl/>
        <w:adjustRightInd/>
        <w:spacing w:line="240" w:lineRule="auto"/>
        <w:textAlignment w:val="auto"/>
        <w:rPr>
          <w:rFonts w:asciiTheme="minorEastAsia" w:eastAsiaTheme="minorEastAsia" w:hAnsiTheme="minorEastAsia"/>
          <w:sz w:val="22"/>
          <w:szCs w:val="24"/>
          <w:lang w:eastAsia="zh-HK"/>
        </w:rPr>
      </w:pPr>
      <w:bookmarkStart w:id="0" w:name="_GoBack"/>
      <w:bookmarkEnd w:id="0"/>
    </w:p>
    <w:sectPr w:rsidR="003E663C" w:rsidRPr="000638C6" w:rsidSect="00DF5164">
      <w:pgSz w:w="11907" w:h="16840"/>
      <w:pgMar w:top="851" w:right="1134" w:bottom="851" w:left="1134" w:header="850" w:footer="397" w:gutter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967D3" w14:textId="77777777" w:rsidR="00E11BEF" w:rsidRDefault="00E11BEF">
      <w:r w:rsidRPr="0059737F">
        <w:rPr>
          <w:rFonts w:hint="eastAsia"/>
          <w:spacing w:val="10"/>
        </w:rPr>
        <w:t>選課</w:t>
      </w:r>
    </w:p>
  </w:endnote>
  <w:endnote w:type="continuationSeparator" w:id="0">
    <w:p w14:paraId="7A9FD56F" w14:textId="77777777" w:rsidR="00E11BEF" w:rsidRDefault="00E11BEF">
      <w:r w:rsidRPr="0059737F">
        <w:rPr>
          <w:rFonts w:hint="eastAsia"/>
          <w:spacing w:val="10"/>
        </w:rPr>
        <w:t>及學</w:t>
      </w:r>
    </w:p>
  </w:endnote>
  <w:endnote w:type="continuationNotice" w:id="1">
    <w:p w14:paraId="0E625BC6" w14:textId="77777777" w:rsidR="00E11BEF" w:rsidRDefault="00E11BE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中黑體">
    <w:altName w:val="Malgun Gothic Semilight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華康細明體">
    <w:altName w:val="細明體"/>
    <w:charset w:val="88"/>
    <w:family w:val="modern"/>
    <w:pitch w:val="fixed"/>
    <w:sig w:usb0="00000000" w:usb1="38CFFDFA" w:usb2="00000016" w:usb3="00000000" w:csb0="0016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A29DD" w14:textId="77777777" w:rsidR="00E11BEF" w:rsidRDefault="00E11BEF" w:rsidP="00323893">
      <w:pPr>
        <w:spacing w:line="240" w:lineRule="auto"/>
        <w:rPr>
          <w:lang w:eastAsia="zh-HK"/>
        </w:rPr>
      </w:pPr>
      <w:r>
        <w:separator/>
      </w:r>
    </w:p>
  </w:footnote>
  <w:footnote w:type="continuationSeparator" w:id="0">
    <w:p w14:paraId="38E35337" w14:textId="77777777" w:rsidR="00E11BEF" w:rsidRDefault="00E11BEF">
      <w:r>
        <w:continuationSeparator/>
      </w:r>
    </w:p>
  </w:footnote>
  <w:footnote w:type="continuationNotice" w:id="1">
    <w:p w14:paraId="7C764D51" w14:textId="77777777" w:rsidR="00E11BEF" w:rsidRDefault="00E11BE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B47A4"/>
    <w:multiLevelType w:val="multilevel"/>
    <w:tmpl w:val="1EDE837C"/>
    <w:lvl w:ilvl="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>
      <w:start w:val="6"/>
      <w:numFmt w:val="decimal"/>
      <w:isLgl/>
      <w:lvlText w:val="%1.%2"/>
      <w:lvlJc w:val="left"/>
      <w:pPr>
        <w:ind w:left="96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9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0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968" w:hanging="2160"/>
      </w:pPr>
      <w:rPr>
        <w:rFonts w:hint="default"/>
      </w:rPr>
    </w:lvl>
  </w:abstractNum>
  <w:abstractNum w:abstractNumId="2" w15:restartNumberingAfterBreak="0">
    <w:nsid w:val="00A2737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12F09AE"/>
    <w:multiLevelType w:val="hybridMultilevel"/>
    <w:tmpl w:val="03A89F96"/>
    <w:lvl w:ilvl="0" w:tplc="23F8242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2760877"/>
    <w:multiLevelType w:val="hybridMultilevel"/>
    <w:tmpl w:val="57FE0628"/>
    <w:lvl w:ilvl="0" w:tplc="6E4A688C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2C56C46"/>
    <w:multiLevelType w:val="multilevel"/>
    <w:tmpl w:val="7F488228"/>
    <w:numStyleLink w:val="1"/>
  </w:abstractNum>
  <w:abstractNum w:abstractNumId="6" w15:restartNumberingAfterBreak="0">
    <w:nsid w:val="05717EDA"/>
    <w:multiLevelType w:val="multilevel"/>
    <w:tmpl w:val="6CD6EF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92450F0"/>
    <w:multiLevelType w:val="hybridMultilevel"/>
    <w:tmpl w:val="9B3CF43A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56A4C"/>
    <w:multiLevelType w:val="hybridMultilevel"/>
    <w:tmpl w:val="42145170"/>
    <w:lvl w:ilvl="0" w:tplc="08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9" w15:restartNumberingAfterBreak="0">
    <w:nsid w:val="0AB44FDB"/>
    <w:multiLevelType w:val="singleLevel"/>
    <w:tmpl w:val="FFFFFFFF"/>
    <w:lvl w:ilvl="0">
      <w:numFmt w:val="decimal"/>
      <w:lvlText w:val="*"/>
      <w:lvlJc w:val="left"/>
    </w:lvl>
  </w:abstractNum>
  <w:abstractNum w:abstractNumId="10" w15:restartNumberingAfterBreak="0">
    <w:nsid w:val="0BF5657A"/>
    <w:multiLevelType w:val="multilevel"/>
    <w:tmpl w:val="C4FC832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0DF0658F"/>
    <w:multiLevelType w:val="hybridMultilevel"/>
    <w:tmpl w:val="D4740A74"/>
    <w:lvl w:ilvl="0" w:tplc="A39E82FA">
      <w:start w:val="1"/>
      <w:numFmt w:val="bullet"/>
      <w:lvlText w:val="Ñ"/>
      <w:lvlJc w:val="left"/>
      <w:pPr>
        <w:ind w:left="144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0ED11F3B"/>
    <w:multiLevelType w:val="multilevel"/>
    <w:tmpl w:val="C85E41F0"/>
    <w:lvl w:ilvl="0">
      <w:start w:val="2"/>
      <w:numFmt w:val="decimal"/>
      <w:lvlText w:val="%1"/>
      <w:legacy w:legacy="1" w:legacySpace="120" w:legacyIndent="900"/>
      <w:lvlJc w:val="left"/>
      <w:pPr>
        <w:ind w:left="900" w:hanging="900"/>
      </w:pPr>
    </w:lvl>
    <w:lvl w:ilvl="1">
      <w:start w:val="2"/>
      <w:numFmt w:val="decimal"/>
      <w:lvlText w:val="%1.%2"/>
      <w:legacy w:legacy="1" w:legacySpace="120" w:legacyIndent="900"/>
      <w:lvlJc w:val="left"/>
      <w:pPr>
        <w:ind w:left="1800" w:hanging="900"/>
      </w:pPr>
    </w:lvl>
    <w:lvl w:ilvl="2">
      <w:start w:val="1"/>
      <w:numFmt w:val="decimal"/>
      <w:lvlText w:val="%1.%2.%3"/>
      <w:legacy w:legacy="1" w:legacySpace="120" w:legacyIndent="900"/>
      <w:lvlJc w:val="left"/>
      <w:pPr>
        <w:ind w:left="2700" w:hanging="900"/>
      </w:pPr>
    </w:lvl>
    <w:lvl w:ilvl="3">
      <w:start w:val="1"/>
      <w:numFmt w:val="decimal"/>
      <w:lvlText w:val="%1.%2.%3.%4"/>
      <w:legacy w:legacy="1" w:legacySpace="120" w:legacyIndent="900"/>
      <w:lvlJc w:val="left"/>
      <w:pPr>
        <w:ind w:left="3600" w:hanging="900"/>
      </w:pPr>
    </w:lvl>
    <w:lvl w:ilvl="4">
      <w:start w:val="1"/>
      <w:numFmt w:val="decimal"/>
      <w:lvlText w:val="%1.%2.%3.%4.%5"/>
      <w:legacy w:legacy="1" w:legacySpace="120" w:legacyIndent="900"/>
      <w:lvlJc w:val="left"/>
      <w:pPr>
        <w:ind w:left="4500" w:hanging="900"/>
      </w:pPr>
    </w:lvl>
    <w:lvl w:ilvl="5">
      <w:start w:val="1"/>
      <w:numFmt w:val="decimal"/>
      <w:lvlText w:val="%1.%2.%3.%4.%5.%6"/>
      <w:legacy w:legacy="1" w:legacySpace="120" w:legacyIndent="900"/>
      <w:lvlJc w:val="left"/>
      <w:pPr>
        <w:ind w:left="5400" w:hanging="900"/>
      </w:pPr>
    </w:lvl>
    <w:lvl w:ilvl="6">
      <w:start w:val="1"/>
      <w:numFmt w:val="decimal"/>
      <w:lvlText w:val="%1.%2.%3.%4.%5.%6.%7"/>
      <w:legacy w:legacy="1" w:legacySpace="120" w:legacyIndent="900"/>
      <w:lvlJc w:val="left"/>
      <w:pPr>
        <w:ind w:left="6300" w:hanging="900"/>
      </w:pPr>
    </w:lvl>
    <w:lvl w:ilvl="7">
      <w:start w:val="1"/>
      <w:numFmt w:val="decimal"/>
      <w:lvlText w:val="%1.%2.%3.%4.%5.%6.%7.%8"/>
      <w:legacy w:legacy="1" w:legacySpace="120" w:legacyIndent="900"/>
      <w:lvlJc w:val="left"/>
      <w:pPr>
        <w:ind w:left="7200" w:hanging="900"/>
      </w:pPr>
    </w:lvl>
    <w:lvl w:ilvl="8">
      <w:start w:val="1"/>
      <w:numFmt w:val="decimal"/>
      <w:lvlText w:val="%1.%2.%3.%4.%5.%6.%7.%8.%9"/>
      <w:legacy w:legacy="1" w:legacySpace="120" w:legacyIndent="900"/>
      <w:lvlJc w:val="left"/>
      <w:pPr>
        <w:ind w:left="8100" w:hanging="900"/>
      </w:pPr>
    </w:lvl>
  </w:abstractNum>
  <w:abstractNum w:abstractNumId="13" w15:restartNumberingAfterBreak="0">
    <w:nsid w:val="10955415"/>
    <w:multiLevelType w:val="multilevel"/>
    <w:tmpl w:val="5A282C08"/>
    <w:lvl w:ilvl="0">
      <w:start w:val="4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4" w15:restartNumberingAfterBreak="0">
    <w:nsid w:val="10C6424D"/>
    <w:multiLevelType w:val="hybridMultilevel"/>
    <w:tmpl w:val="76089EA8"/>
    <w:lvl w:ilvl="0" w:tplc="B3F2CF20">
      <w:start w:val="3"/>
      <w:numFmt w:val="ideographTraditional"/>
      <w:lvlText w:val="(%1)"/>
      <w:lvlJc w:val="left"/>
      <w:pPr>
        <w:tabs>
          <w:tab w:val="num" w:pos="1380"/>
        </w:tabs>
        <w:ind w:left="13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20"/>
        </w:tabs>
        <w:ind w:left="16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60"/>
        </w:tabs>
        <w:ind w:left="30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40"/>
        </w:tabs>
        <w:ind w:left="35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20"/>
        </w:tabs>
        <w:ind w:left="40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00"/>
        </w:tabs>
        <w:ind w:left="45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80"/>
        </w:tabs>
        <w:ind w:left="4980" w:hanging="480"/>
      </w:pPr>
    </w:lvl>
  </w:abstractNum>
  <w:abstractNum w:abstractNumId="15" w15:restartNumberingAfterBreak="0">
    <w:nsid w:val="117E4C59"/>
    <w:multiLevelType w:val="hybridMultilevel"/>
    <w:tmpl w:val="1646FC90"/>
    <w:lvl w:ilvl="0" w:tplc="29843A86">
      <w:start w:val="1"/>
      <w:numFmt w:val="taiwaneseCountingThousand"/>
      <w:lvlText w:val="(%1)"/>
      <w:lvlJc w:val="left"/>
      <w:pPr>
        <w:tabs>
          <w:tab w:val="num" w:pos="825"/>
        </w:tabs>
        <w:ind w:left="825" w:hanging="825"/>
      </w:pPr>
      <w:rPr>
        <w:rFonts w:hint="eastAsia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11C572C3"/>
    <w:multiLevelType w:val="hybridMultilevel"/>
    <w:tmpl w:val="EB2ED91E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1512050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1669001E"/>
    <w:multiLevelType w:val="hybridMultilevel"/>
    <w:tmpl w:val="95DA6E04"/>
    <w:lvl w:ilvl="0" w:tplc="0922C0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910B1E"/>
    <w:multiLevelType w:val="hybridMultilevel"/>
    <w:tmpl w:val="673602CE"/>
    <w:lvl w:ilvl="0" w:tplc="B574DB9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A764E17"/>
    <w:multiLevelType w:val="multilevel"/>
    <w:tmpl w:val="1FDA37FC"/>
    <w:lvl w:ilvl="0">
      <w:start w:val="1"/>
      <w:numFmt w:val="taiwaneseCountingThousand"/>
      <w:lvlText w:val="(%1)"/>
      <w:lvlJc w:val="left"/>
      <w:pPr>
        <w:tabs>
          <w:tab w:val="num" w:pos="1515"/>
        </w:tabs>
        <w:ind w:left="1515" w:hanging="825"/>
      </w:pPr>
      <w:rPr>
        <w:rFonts w:hint="eastAsia"/>
      </w:rPr>
    </w:lvl>
    <w:lvl w:ilvl="1">
      <w:start w:val="1"/>
      <w:numFmt w:val="bullet"/>
      <w:lvlText w:val=""/>
      <w:lvlJc w:val="left"/>
      <w:pPr>
        <w:tabs>
          <w:tab w:val="num" w:pos="1650"/>
        </w:tabs>
        <w:ind w:left="1650" w:hanging="48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2130"/>
        </w:tabs>
        <w:ind w:left="2130" w:hanging="480"/>
      </w:pPr>
    </w:lvl>
    <w:lvl w:ilvl="3">
      <w:start w:val="1"/>
      <w:numFmt w:val="decimal"/>
      <w:lvlText w:val="%4."/>
      <w:lvlJc w:val="left"/>
      <w:pPr>
        <w:tabs>
          <w:tab w:val="num" w:pos="2610"/>
        </w:tabs>
        <w:ind w:left="2610" w:hanging="480"/>
      </w:pPr>
    </w:lvl>
    <w:lvl w:ilvl="4">
      <w:start w:val="1"/>
      <w:numFmt w:val="ideographTraditional"/>
      <w:lvlText w:val="%5、"/>
      <w:lvlJc w:val="left"/>
      <w:pPr>
        <w:tabs>
          <w:tab w:val="num" w:pos="3090"/>
        </w:tabs>
        <w:ind w:left="3090" w:hanging="480"/>
      </w:pPr>
    </w:lvl>
    <w:lvl w:ilvl="5">
      <w:start w:val="1"/>
      <w:numFmt w:val="lowerRoman"/>
      <w:lvlText w:val="%6."/>
      <w:lvlJc w:val="right"/>
      <w:pPr>
        <w:tabs>
          <w:tab w:val="num" w:pos="3570"/>
        </w:tabs>
        <w:ind w:left="3570" w:hanging="480"/>
      </w:pPr>
    </w:lvl>
    <w:lvl w:ilvl="6">
      <w:start w:val="1"/>
      <w:numFmt w:val="decimal"/>
      <w:lvlText w:val="%7."/>
      <w:lvlJc w:val="left"/>
      <w:pPr>
        <w:tabs>
          <w:tab w:val="num" w:pos="4050"/>
        </w:tabs>
        <w:ind w:left="4050" w:hanging="480"/>
      </w:pPr>
    </w:lvl>
    <w:lvl w:ilvl="7">
      <w:start w:val="1"/>
      <w:numFmt w:val="ideographTraditional"/>
      <w:lvlText w:val="%8、"/>
      <w:lvlJc w:val="left"/>
      <w:pPr>
        <w:tabs>
          <w:tab w:val="num" w:pos="4530"/>
        </w:tabs>
        <w:ind w:left="4530" w:hanging="480"/>
      </w:pPr>
    </w:lvl>
    <w:lvl w:ilvl="8">
      <w:start w:val="1"/>
      <w:numFmt w:val="lowerRoman"/>
      <w:lvlText w:val="%9."/>
      <w:lvlJc w:val="right"/>
      <w:pPr>
        <w:tabs>
          <w:tab w:val="num" w:pos="5010"/>
        </w:tabs>
        <w:ind w:left="5010" w:hanging="480"/>
      </w:pPr>
    </w:lvl>
  </w:abstractNum>
  <w:abstractNum w:abstractNumId="21" w15:restartNumberingAfterBreak="0">
    <w:nsid w:val="1BB81768"/>
    <w:multiLevelType w:val="hybridMultilevel"/>
    <w:tmpl w:val="4A2AB1BA"/>
    <w:lvl w:ilvl="0" w:tplc="7F0C7278">
      <w:numFmt w:val="bullet"/>
      <w:lvlText w:val=""/>
      <w:lvlJc w:val="left"/>
      <w:pPr>
        <w:ind w:left="480" w:hanging="480"/>
      </w:pPr>
      <w:rPr>
        <w:rFonts w:ascii="Wingdings 2" w:eastAsia="新細明體" w:hAnsi="Wingdings 2" w:cs="Palatino Linotype" w:hint="default"/>
        <w:color w:val="00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1C0069E5"/>
    <w:multiLevelType w:val="hybridMultilevel"/>
    <w:tmpl w:val="C950A046"/>
    <w:lvl w:ilvl="0" w:tplc="DDF0D2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1DDD4EF4"/>
    <w:multiLevelType w:val="multilevel"/>
    <w:tmpl w:val="BE86A43C"/>
    <w:lvl w:ilvl="0">
      <w:start w:val="7"/>
      <w:numFmt w:val="taiwaneseCountingThousand"/>
      <w:lvlText w:val="(%1)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2040"/>
        </w:tabs>
        <w:ind w:left="2040" w:hanging="48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480"/>
      </w:pPr>
    </w:lvl>
    <w:lvl w:ilvl="3">
      <w:start w:val="1"/>
      <w:numFmt w:val="decimal"/>
      <w:lvlText w:val="%4."/>
      <w:lvlJc w:val="left"/>
      <w:pPr>
        <w:tabs>
          <w:tab w:val="num" w:pos="3000"/>
        </w:tabs>
        <w:ind w:left="3000" w:hanging="480"/>
      </w:pPr>
    </w:lvl>
    <w:lvl w:ilvl="4">
      <w:start w:val="1"/>
      <w:numFmt w:val="ideographTraditional"/>
      <w:lvlText w:val="%5、"/>
      <w:lvlJc w:val="left"/>
      <w:pPr>
        <w:tabs>
          <w:tab w:val="num" w:pos="3480"/>
        </w:tabs>
        <w:ind w:left="3480" w:hanging="48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480"/>
      </w:pPr>
    </w:lvl>
    <w:lvl w:ilvl="6">
      <w:start w:val="1"/>
      <w:numFmt w:val="decimal"/>
      <w:lvlText w:val="%7."/>
      <w:lvlJc w:val="left"/>
      <w:pPr>
        <w:tabs>
          <w:tab w:val="num" w:pos="4440"/>
        </w:tabs>
        <w:ind w:left="4440" w:hanging="480"/>
      </w:pPr>
    </w:lvl>
    <w:lvl w:ilvl="7">
      <w:start w:val="1"/>
      <w:numFmt w:val="ideographTraditional"/>
      <w:lvlText w:val="%8、"/>
      <w:lvlJc w:val="left"/>
      <w:pPr>
        <w:tabs>
          <w:tab w:val="num" w:pos="4920"/>
        </w:tabs>
        <w:ind w:left="4920" w:hanging="480"/>
      </w:pPr>
    </w:lvl>
    <w:lvl w:ilvl="8">
      <w:start w:val="1"/>
      <w:numFmt w:val="lowerRoman"/>
      <w:lvlText w:val="%9."/>
      <w:lvlJc w:val="right"/>
      <w:pPr>
        <w:tabs>
          <w:tab w:val="num" w:pos="5400"/>
        </w:tabs>
        <w:ind w:left="5400" w:hanging="480"/>
      </w:pPr>
    </w:lvl>
  </w:abstractNum>
  <w:abstractNum w:abstractNumId="24" w15:restartNumberingAfterBreak="0">
    <w:nsid w:val="1E8D502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1EA85D47"/>
    <w:multiLevelType w:val="hybridMultilevel"/>
    <w:tmpl w:val="A274E69C"/>
    <w:lvl w:ilvl="0" w:tplc="AF84DFA6">
      <w:start w:val="4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ascii="Times New Roman" w:hAnsi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233676D4"/>
    <w:multiLevelType w:val="hybridMultilevel"/>
    <w:tmpl w:val="ED9E87A0"/>
    <w:lvl w:ilvl="0" w:tplc="A5961A1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237A359E"/>
    <w:multiLevelType w:val="hybridMultilevel"/>
    <w:tmpl w:val="75AA6676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39B2813"/>
    <w:multiLevelType w:val="hybridMultilevel"/>
    <w:tmpl w:val="F1C83B04"/>
    <w:lvl w:ilvl="0" w:tplc="09E62190">
      <w:start w:val="1"/>
      <w:numFmt w:val="taiwaneseCountingThousand"/>
      <w:lvlText w:val="（%1）"/>
      <w:lvlJc w:val="left"/>
      <w:pPr>
        <w:tabs>
          <w:tab w:val="num" w:pos="1080"/>
        </w:tabs>
        <w:ind w:left="1080" w:hanging="1080"/>
      </w:pPr>
      <w:rPr>
        <w:rFonts w:asci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242A1821"/>
    <w:multiLevelType w:val="multilevel"/>
    <w:tmpl w:val="4F7E22C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3.%2"/>
      <w:lvlJc w:val="left"/>
      <w:pPr>
        <w:ind w:left="4961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0" w15:restartNumberingAfterBreak="0">
    <w:nsid w:val="24D41066"/>
    <w:multiLevelType w:val="hybridMultilevel"/>
    <w:tmpl w:val="B532A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9664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287E3674"/>
    <w:multiLevelType w:val="hybridMultilevel"/>
    <w:tmpl w:val="42D4507C"/>
    <w:lvl w:ilvl="0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05" w:tentative="1">
      <w:start w:val="1"/>
      <w:numFmt w:val="bullet"/>
      <w:lvlText w:val="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040"/>
        </w:tabs>
        <w:ind w:left="5040" w:hanging="480"/>
      </w:pPr>
      <w:rPr>
        <w:rFonts w:ascii="Wingdings" w:hAnsi="Wingdings" w:hint="default"/>
      </w:rPr>
    </w:lvl>
  </w:abstractNum>
  <w:abstractNum w:abstractNumId="33" w15:restartNumberingAfterBreak="0">
    <w:nsid w:val="299626C5"/>
    <w:multiLevelType w:val="hybridMultilevel"/>
    <w:tmpl w:val="A8EA85F8"/>
    <w:lvl w:ilvl="0" w:tplc="545E22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020"/>
        </w:tabs>
        <w:ind w:left="1020" w:hanging="480"/>
      </w:pPr>
    </w:lvl>
    <w:lvl w:ilvl="2" w:tplc="E37ED53C">
      <w:start w:val="1"/>
      <w:numFmt w:val="lowerRoman"/>
      <w:lvlText w:val="（%3）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2AFE7C58"/>
    <w:multiLevelType w:val="multilevel"/>
    <w:tmpl w:val="1C02C32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2B60410B"/>
    <w:multiLevelType w:val="hybridMultilevel"/>
    <w:tmpl w:val="D8605B68"/>
    <w:lvl w:ilvl="0" w:tplc="41A4BC82">
      <w:start w:val="1"/>
      <w:numFmt w:val="bullet"/>
      <w:lvlText w:val=""/>
      <w:lvlJc w:val="left"/>
      <w:pPr>
        <w:tabs>
          <w:tab w:val="num" w:pos="1979"/>
        </w:tabs>
        <w:ind w:left="1979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tabs>
          <w:tab w:val="num" w:pos="2459"/>
        </w:tabs>
        <w:ind w:left="245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939"/>
        </w:tabs>
        <w:ind w:left="293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419"/>
        </w:tabs>
        <w:ind w:left="34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99"/>
        </w:tabs>
        <w:ind w:left="38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79"/>
        </w:tabs>
        <w:ind w:left="43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59"/>
        </w:tabs>
        <w:ind w:left="48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339"/>
        </w:tabs>
        <w:ind w:left="53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819"/>
        </w:tabs>
        <w:ind w:left="5819" w:hanging="480"/>
      </w:pPr>
      <w:rPr>
        <w:rFonts w:ascii="Wingdings" w:hAnsi="Wingdings" w:hint="default"/>
      </w:rPr>
    </w:lvl>
  </w:abstractNum>
  <w:abstractNum w:abstractNumId="36" w15:restartNumberingAfterBreak="0">
    <w:nsid w:val="2C254E8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37" w15:restartNumberingAfterBreak="0">
    <w:nsid w:val="2C266B75"/>
    <w:multiLevelType w:val="hybridMultilevel"/>
    <w:tmpl w:val="BE86A43C"/>
    <w:lvl w:ilvl="0" w:tplc="536019A2">
      <w:start w:val="7"/>
      <w:numFmt w:val="taiwaneseCountingThousand"/>
      <w:lvlText w:val="(%1)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40"/>
        </w:tabs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80"/>
        </w:tabs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40"/>
        </w:tabs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20"/>
        </w:tabs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480"/>
      </w:pPr>
    </w:lvl>
  </w:abstractNum>
  <w:abstractNum w:abstractNumId="38" w15:restartNumberingAfterBreak="0">
    <w:nsid w:val="33C66B80"/>
    <w:multiLevelType w:val="hybridMultilevel"/>
    <w:tmpl w:val="DAE66A9A"/>
    <w:lvl w:ilvl="0" w:tplc="64323566">
      <w:start w:val="10"/>
      <w:numFmt w:val="japaneseCounting"/>
      <w:lvlText w:val="(%1)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39" w15:restartNumberingAfterBreak="0">
    <w:nsid w:val="33FB6EB1"/>
    <w:multiLevelType w:val="hybridMultilevel"/>
    <w:tmpl w:val="A2B0B40C"/>
    <w:lvl w:ilvl="0" w:tplc="B9F6BF8A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0" w15:restartNumberingAfterBreak="0">
    <w:nsid w:val="350544FF"/>
    <w:multiLevelType w:val="hybridMultilevel"/>
    <w:tmpl w:val="4FF25868"/>
    <w:lvl w:ilvl="0" w:tplc="04090001">
      <w:start w:val="1"/>
      <w:numFmt w:val="bullet"/>
      <w:lvlText w:val=""/>
      <w:lvlJc w:val="left"/>
      <w:pPr>
        <w:ind w:left="5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80"/>
      </w:pPr>
      <w:rPr>
        <w:rFonts w:ascii="Wingdings" w:hAnsi="Wingdings" w:hint="default"/>
      </w:rPr>
    </w:lvl>
  </w:abstractNum>
  <w:abstractNum w:abstractNumId="41" w15:restartNumberingAfterBreak="0">
    <w:nsid w:val="35A82E48"/>
    <w:multiLevelType w:val="hybridMultilevel"/>
    <w:tmpl w:val="ACAA81F4"/>
    <w:lvl w:ilvl="0" w:tplc="FFFFFFFF">
      <w:start w:val="1"/>
      <w:numFmt w:val="bullet"/>
      <w:lvlText w:val=""/>
      <w:lvlJc w:val="left"/>
      <w:pPr>
        <w:ind w:left="1805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5" w:hanging="480"/>
      </w:pPr>
      <w:rPr>
        <w:rFonts w:ascii="Wingdings" w:hAnsi="Wingdings" w:hint="default"/>
      </w:rPr>
    </w:lvl>
  </w:abstractNum>
  <w:abstractNum w:abstractNumId="42" w15:restartNumberingAfterBreak="0">
    <w:nsid w:val="36D42A53"/>
    <w:multiLevelType w:val="hybridMultilevel"/>
    <w:tmpl w:val="B3E63244"/>
    <w:lvl w:ilvl="0" w:tplc="0409000B">
      <w:start w:val="1"/>
      <w:numFmt w:val="bullet"/>
      <w:lvlText w:val=""/>
      <w:lvlJc w:val="left"/>
      <w:pPr>
        <w:ind w:left="578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3" w15:restartNumberingAfterBreak="0">
    <w:nsid w:val="37BD062C"/>
    <w:multiLevelType w:val="multilevel"/>
    <w:tmpl w:val="0ED8CB7C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8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0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60" w:hanging="2160"/>
      </w:pPr>
      <w:rPr>
        <w:rFonts w:hint="default"/>
      </w:rPr>
    </w:lvl>
  </w:abstractNum>
  <w:abstractNum w:abstractNumId="44" w15:restartNumberingAfterBreak="0">
    <w:nsid w:val="3A627954"/>
    <w:multiLevelType w:val="hybridMultilevel"/>
    <w:tmpl w:val="A3A09A44"/>
    <w:lvl w:ilvl="0" w:tplc="A8FA1F86">
      <w:start w:val="7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5" w15:restartNumberingAfterBreak="0">
    <w:nsid w:val="3BCE0B9A"/>
    <w:multiLevelType w:val="multilevel"/>
    <w:tmpl w:val="BECE58A0"/>
    <w:lvl w:ilvl="0">
      <w:numFmt w:val="none"/>
      <w:lvlText w:val=""/>
      <w:lvlJc w:val="left"/>
      <w:pPr>
        <w:tabs>
          <w:tab w:val="num" w:pos="360"/>
        </w:tabs>
      </w:p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3.%4.%5.%6.%7.%8.%9."/>
      <w:lvlJc w:val="left"/>
      <w:pPr>
        <w:tabs>
          <w:tab w:val="num" w:pos="7200"/>
        </w:tabs>
        <w:ind w:left="7200" w:hanging="2160"/>
      </w:pPr>
      <w:rPr>
        <w:rFonts w:eastAsia="標楷體" w:hint="eastAsia"/>
      </w:rPr>
    </w:lvl>
  </w:abstractNum>
  <w:abstractNum w:abstractNumId="46" w15:restartNumberingAfterBreak="0">
    <w:nsid w:val="3D5823EF"/>
    <w:multiLevelType w:val="hybridMultilevel"/>
    <w:tmpl w:val="877E52A0"/>
    <w:lvl w:ilvl="0" w:tplc="16E469E8">
      <w:start w:val="6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7" w15:restartNumberingAfterBreak="0">
    <w:nsid w:val="40345028"/>
    <w:multiLevelType w:val="multilevel"/>
    <w:tmpl w:val="7F488228"/>
    <w:styleLink w:val="1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48" w15:restartNumberingAfterBreak="0">
    <w:nsid w:val="419C4815"/>
    <w:multiLevelType w:val="hybridMultilevel"/>
    <w:tmpl w:val="19B0EF94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9" w15:restartNumberingAfterBreak="0">
    <w:nsid w:val="41E81EA9"/>
    <w:multiLevelType w:val="hybridMultilevel"/>
    <w:tmpl w:val="0AF25D86"/>
    <w:lvl w:ilvl="0" w:tplc="D862B3A4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0" w15:restartNumberingAfterBreak="0">
    <w:nsid w:val="422F554B"/>
    <w:multiLevelType w:val="hybridMultilevel"/>
    <w:tmpl w:val="EF0EA3C8"/>
    <w:lvl w:ilvl="0" w:tplc="B8AAF156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432643A5"/>
    <w:multiLevelType w:val="hybridMultilevel"/>
    <w:tmpl w:val="869A216A"/>
    <w:lvl w:ilvl="0" w:tplc="2D9E7492">
      <w:start w:val="1"/>
      <w:numFmt w:val="bullet"/>
      <w:lvlText w:val="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52" w15:restartNumberingAfterBreak="0">
    <w:nsid w:val="45354755"/>
    <w:multiLevelType w:val="hybridMultilevel"/>
    <w:tmpl w:val="9D788062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3" w15:restartNumberingAfterBreak="0">
    <w:nsid w:val="46821C3C"/>
    <w:multiLevelType w:val="hybridMultilevel"/>
    <w:tmpl w:val="3648D70E"/>
    <w:lvl w:ilvl="0" w:tplc="4A40F2D4">
      <w:start w:val="7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40"/>
        </w:tabs>
        <w:ind w:left="38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800"/>
        </w:tabs>
        <w:ind w:left="48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80"/>
        </w:tabs>
        <w:ind w:left="52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20"/>
        </w:tabs>
        <w:ind w:left="67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480"/>
      </w:pPr>
    </w:lvl>
  </w:abstractNum>
  <w:abstractNum w:abstractNumId="54" w15:restartNumberingAfterBreak="0">
    <w:nsid w:val="468F2558"/>
    <w:multiLevelType w:val="singleLevel"/>
    <w:tmpl w:val="041E363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55" w15:restartNumberingAfterBreak="0">
    <w:nsid w:val="46F55AF5"/>
    <w:multiLevelType w:val="singleLevel"/>
    <w:tmpl w:val="6D6EA82E"/>
    <w:lvl w:ilvl="0">
      <w:start w:val="4"/>
      <w:numFmt w:val="decimal"/>
      <w:lvlText w:val="3."/>
      <w:lvlJc w:val="left"/>
      <w:pPr>
        <w:tabs>
          <w:tab w:val="num" w:pos="732"/>
        </w:tabs>
        <w:ind w:left="732" w:hanging="732"/>
      </w:pPr>
      <w:rPr>
        <w:rFonts w:hint="eastAsia"/>
      </w:rPr>
    </w:lvl>
  </w:abstractNum>
  <w:abstractNum w:abstractNumId="56" w15:restartNumberingAfterBreak="0">
    <w:nsid w:val="475E16C6"/>
    <w:multiLevelType w:val="singleLevel"/>
    <w:tmpl w:val="AD1C8E1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57" w15:restartNumberingAfterBreak="0">
    <w:nsid w:val="47CD3D79"/>
    <w:multiLevelType w:val="singleLevel"/>
    <w:tmpl w:val="FFFFFFFF"/>
    <w:lvl w:ilvl="0">
      <w:numFmt w:val="decimal"/>
      <w:lvlText w:val="*"/>
      <w:lvlJc w:val="left"/>
    </w:lvl>
  </w:abstractNum>
  <w:abstractNum w:abstractNumId="58" w15:restartNumberingAfterBreak="0">
    <w:nsid w:val="48B879C9"/>
    <w:multiLevelType w:val="hybridMultilevel"/>
    <w:tmpl w:val="E34098D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4A2C38F3"/>
    <w:multiLevelType w:val="hybridMultilevel"/>
    <w:tmpl w:val="075EFAA0"/>
    <w:lvl w:ilvl="0" w:tplc="202A6C02">
      <w:start w:val="1"/>
      <w:numFmt w:val="decimal"/>
      <w:lvlText w:val="2.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0" w15:restartNumberingAfterBreak="0">
    <w:nsid w:val="4A2D77E0"/>
    <w:multiLevelType w:val="hybridMultilevel"/>
    <w:tmpl w:val="18328760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61" w15:restartNumberingAfterBreak="0">
    <w:nsid w:val="4A7108FA"/>
    <w:multiLevelType w:val="hybridMultilevel"/>
    <w:tmpl w:val="45D0BC4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2" w15:restartNumberingAfterBreak="0">
    <w:nsid w:val="4AF25C80"/>
    <w:multiLevelType w:val="multilevel"/>
    <w:tmpl w:val="59CA31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3" w15:restartNumberingAfterBreak="0">
    <w:nsid w:val="4DCE1F91"/>
    <w:multiLevelType w:val="hybridMultilevel"/>
    <w:tmpl w:val="5464D488"/>
    <w:lvl w:ilvl="0" w:tplc="7F0C7278">
      <w:numFmt w:val="bullet"/>
      <w:lvlText w:val=""/>
      <w:lvlJc w:val="left"/>
      <w:pPr>
        <w:ind w:left="480" w:hanging="480"/>
      </w:pPr>
      <w:rPr>
        <w:rFonts w:ascii="Wingdings 2" w:eastAsia="新細明體" w:hAnsi="Wingdings 2" w:cs="Palatino Linotype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4" w15:restartNumberingAfterBreak="0">
    <w:nsid w:val="4F583B55"/>
    <w:multiLevelType w:val="hybridMultilevel"/>
    <w:tmpl w:val="E580F6E8"/>
    <w:lvl w:ilvl="0" w:tplc="464EB298">
      <w:start w:val="7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65" w15:restartNumberingAfterBreak="0">
    <w:nsid w:val="51AF643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6" w15:restartNumberingAfterBreak="0">
    <w:nsid w:val="520964DE"/>
    <w:multiLevelType w:val="singleLevel"/>
    <w:tmpl w:val="E4760D7C"/>
    <w:lvl w:ilvl="0">
      <w:start w:val="3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67" w15:restartNumberingAfterBreak="0">
    <w:nsid w:val="5351207A"/>
    <w:multiLevelType w:val="hybridMultilevel"/>
    <w:tmpl w:val="7F881536"/>
    <w:lvl w:ilvl="0" w:tplc="04090001">
      <w:start w:val="1"/>
      <w:numFmt w:val="bullet"/>
      <w:lvlText w:val=""/>
      <w:lvlJc w:val="left"/>
      <w:pPr>
        <w:tabs>
          <w:tab w:val="num" w:pos="825"/>
        </w:tabs>
        <w:ind w:left="825" w:hanging="825"/>
      </w:pPr>
      <w:rPr>
        <w:rFonts w:ascii="Wingdings" w:hAnsi="Wingdings" w:hint="default"/>
      </w:rPr>
    </w:lvl>
    <w:lvl w:ilvl="1" w:tplc="7F0C7278">
      <w:numFmt w:val="bullet"/>
      <w:lvlText w:val=""/>
      <w:lvlJc w:val="left"/>
      <w:pPr>
        <w:tabs>
          <w:tab w:val="num" w:pos="1680"/>
        </w:tabs>
        <w:ind w:left="1680" w:hanging="480"/>
      </w:pPr>
      <w:rPr>
        <w:rFonts w:ascii="Wingdings 2" w:eastAsia="新細明體" w:hAnsi="Wingdings 2" w:cs="Palatino Linotype" w:hint="default"/>
        <w:color w:val="000000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8" w15:restartNumberingAfterBreak="0">
    <w:nsid w:val="54D073A4"/>
    <w:multiLevelType w:val="hybridMultilevel"/>
    <w:tmpl w:val="3C4EE52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9" w15:restartNumberingAfterBreak="0">
    <w:nsid w:val="58962F8F"/>
    <w:multiLevelType w:val="hybridMultilevel"/>
    <w:tmpl w:val="6B8C785E"/>
    <w:lvl w:ilvl="0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760"/>
        </w:tabs>
        <w:ind w:left="5760" w:hanging="480"/>
      </w:pPr>
      <w:rPr>
        <w:rFonts w:ascii="Wingdings" w:hAnsi="Wingdings" w:hint="default"/>
      </w:rPr>
    </w:lvl>
  </w:abstractNum>
  <w:abstractNum w:abstractNumId="70" w15:restartNumberingAfterBreak="0">
    <w:nsid w:val="5DDC12E4"/>
    <w:multiLevelType w:val="hybridMultilevel"/>
    <w:tmpl w:val="79A2B9DA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71" w15:restartNumberingAfterBreak="0">
    <w:nsid w:val="5EFE74B9"/>
    <w:multiLevelType w:val="hybridMultilevel"/>
    <w:tmpl w:val="79F408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60754659"/>
    <w:multiLevelType w:val="hybridMultilevel"/>
    <w:tmpl w:val="EC7CF3BA"/>
    <w:lvl w:ilvl="0" w:tplc="C5087F24">
      <w:start w:val="1"/>
      <w:numFmt w:val="bullet"/>
      <w:lvlText w:val=""/>
      <w:lvlJc w:val="left"/>
      <w:pPr>
        <w:ind w:left="9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7" w:hanging="480"/>
      </w:pPr>
      <w:rPr>
        <w:rFonts w:ascii="Wingdings" w:hAnsi="Wingdings" w:hint="default"/>
      </w:rPr>
    </w:lvl>
  </w:abstractNum>
  <w:abstractNum w:abstractNumId="73" w15:restartNumberingAfterBreak="0">
    <w:nsid w:val="61AC3D67"/>
    <w:multiLevelType w:val="hybridMultilevel"/>
    <w:tmpl w:val="D854ADDE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74" w15:restartNumberingAfterBreak="0">
    <w:nsid w:val="63C418E4"/>
    <w:multiLevelType w:val="hybridMultilevel"/>
    <w:tmpl w:val="29CA88F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5" w15:restartNumberingAfterBreak="0">
    <w:nsid w:val="6526226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6" w15:restartNumberingAfterBreak="0">
    <w:nsid w:val="67C37351"/>
    <w:multiLevelType w:val="hybridMultilevel"/>
    <w:tmpl w:val="69045E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7" w15:restartNumberingAfterBreak="0">
    <w:nsid w:val="67C83CE5"/>
    <w:multiLevelType w:val="hybridMultilevel"/>
    <w:tmpl w:val="972044F4"/>
    <w:lvl w:ilvl="0" w:tplc="9578967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78" w15:restartNumberingAfterBreak="0">
    <w:nsid w:val="696C2B1B"/>
    <w:multiLevelType w:val="hybridMultilevel"/>
    <w:tmpl w:val="17AEC862"/>
    <w:lvl w:ilvl="0" w:tplc="C7CC70C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9" w15:restartNumberingAfterBreak="0">
    <w:nsid w:val="6A7854D0"/>
    <w:multiLevelType w:val="hybridMultilevel"/>
    <w:tmpl w:val="0082F9B6"/>
    <w:lvl w:ilvl="0" w:tplc="10EEE206">
      <w:start w:val="1"/>
      <w:numFmt w:val="bullet"/>
      <w:lvlText w:val=""/>
      <w:lvlJc w:val="left"/>
      <w:pPr>
        <w:ind w:left="57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1" w:hanging="480"/>
      </w:pPr>
      <w:rPr>
        <w:rFonts w:ascii="Wingdings" w:hAnsi="Wingdings" w:hint="default"/>
      </w:rPr>
    </w:lvl>
  </w:abstractNum>
  <w:abstractNum w:abstractNumId="80" w15:restartNumberingAfterBreak="0">
    <w:nsid w:val="6A906EE5"/>
    <w:multiLevelType w:val="hybridMultilevel"/>
    <w:tmpl w:val="AC72021C"/>
    <w:lvl w:ilvl="0" w:tplc="5E1E3D0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6"/>
      </w:rPr>
    </w:lvl>
    <w:lvl w:ilvl="1" w:tplc="6C5A43AE">
      <w:start w:val="1"/>
      <w:numFmt w:val="taiwaneseCountingThousand"/>
      <w:lvlText w:val="(%2)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1" w15:restartNumberingAfterBreak="0">
    <w:nsid w:val="70F230FF"/>
    <w:multiLevelType w:val="hybridMultilevel"/>
    <w:tmpl w:val="CD20CDCC"/>
    <w:lvl w:ilvl="0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82" w15:restartNumberingAfterBreak="0">
    <w:nsid w:val="72416DE6"/>
    <w:multiLevelType w:val="hybridMultilevel"/>
    <w:tmpl w:val="A5B6AE04"/>
    <w:lvl w:ilvl="0" w:tplc="5CA69F0E">
      <w:start w:val="1"/>
      <w:numFmt w:val="lowerRoman"/>
      <w:lvlText w:val="(%1)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</w:rPr>
    </w:lvl>
    <w:lvl w:ilvl="1" w:tplc="4B02E9A4">
      <w:numFmt w:val="bullet"/>
      <w:lvlText w:val="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3" w15:restartNumberingAfterBreak="0">
    <w:nsid w:val="731947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4" w15:restartNumberingAfterBreak="0">
    <w:nsid w:val="748158A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66"/>
  </w:num>
  <w:num w:numId="2">
    <w:abstractNumId w:val="12"/>
  </w:num>
  <w:num w:numId="3">
    <w:abstractNumId w:val="0"/>
    <w:lvlOverride w:ilvl="0">
      <w:lvl w:ilvl="0">
        <w:start w:val="1"/>
        <w:numFmt w:val="bullet"/>
        <w:lvlText w:val=""/>
        <w:legacy w:legacy="1" w:legacySpace="0" w:legacyIndent="425"/>
        <w:lvlJc w:val="left"/>
        <w:pPr>
          <w:ind w:left="1145" w:hanging="425"/>
        </w:pPr>
        <w:rPr>
          <w:rFonts w:ascii="Wingdings" w:hAnsi="Wingdings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425"/>
        <w:lvlJc w:val="left"/>
        <w:pPr>
          <w:ind w:left="1865" w:hanging="425"/>
        </w:pPr>
        <w:rPr>
          <w:rFonts w:ascii="Symbol" w:hAnsi="Symbol" w:hint="default"/>
        </w:rPr>
      </w:lvl>
    </w:lvlOverride>
  </w:num>
  <w:num w:numId="6">
    <w:abstractNumId w:val="55"/>
  </w:num>
  <w:num w:numId="7">
    <w:abstractNumId w:val="56"/>
  </w:num>
  <w:num w:numId="8">
    <w:abstractNumId w:val="54"/>
  </w:num>
  <w:num w:numId="9">
    <w:abstractNumId w:val="3"/>
  </w:num>
  <w:num w:numId="10">
    <w:abstractNumId w:val="35"/>
  </w:num>
  <w:num w:numId="11">
    <w:abstractNumId w:val="80"/>
  </w:num>
  <w:num w:numId="12">
    <w:abstractNumId w:val="14"/>
  </w:num>
  <w:num w:numId="13">
    <w:abstractNumId w:val="15"/>
  </w:num>
  <w:num w:numId="14">
    <w:abstractNumId w:val="49"/>
  </w:num>
  <w:num w:numId="15">
    <w:abstractNumId w:val="45"/>
  </w:num>
  <w:num w:numId="16">
    <w:abstractNumId w:val="37"/>
  </w:num>
  <w:num w:numId="17">
    <w:abstractNumId w:val="78"/>
  </w:num>
  <w:num w:numId="18">
    <w:abstractNumId w:val="82"/>
  </w:num>
  <w:num w:numId="19">
    <w:abstractNumId w:val="77"/>
  </w:num>
  <w:num w:numId="20">
    <w:abstractNumId w:val="61"/>
  </w:num>
  <w:num w:numId="21">
    <w:abstractNumId w:val="23"/>
  </w:num>
  <w:num w:numId="22">
    <w:abstractNumId w:val="38"/>
  </w:num>
  <w:num w:numId="23">
    <w:abstractNumId w:val="4"/>
  </w:num>
  <w:num w:numId="24">
    <w:abstractNumId w:val="73"/>
  </w:num>
  <w:num w:numId="25">
    <w:abstractNumId w:val="16"/>
  </w:num>
  <w:num w:numId="26">
    <w:abstractNumId w:val="69"/>
  </w:num>
  <w:num w:numId="27">
    <w:abstractNumId w:val="25"/>
  </w:num>
  <w:num w:numId="28">
    <w:abstractNumId w:val="20"/>
  </w:num>
  <w:num w:numId="29">
    <w:abstractNumId w:val="33"/>
  </w:num>
  <w:num w:numId="30">
    <w:abstractNumId w:val="32"/>
  </w:num>
  <w:num w:numId="31">
    <w:abstractNumId w:val="28"/>
  </w:num>
  <w:num w:numId="32">
    <w:abstractNumId w:val="46"/>
  </w:num>
  <w:num w:numId="33">
    <w:abstractNumId w:val="53"/>
  </w:num>
  <w:num w:numId="34">
    <w:abstractNumId w:val="64"/>
  </w:num>
  <w:num w:numId="35">
    <w:abstractNumId w:val="44"/>
  </w:num>
  <w:num w:numId="36">
    <w:abstractNumId w:val="39"/>
  </w:num>
  <w:num w:numId="37">
    <w:abstractNumId w:val="81"/>
  </w:num>
  <w:num w:numId="38">
    <w:abstractNumId w:val="51"/>
  </w:num>
  <w:num w:numId="39">
    <w:abstractNumId w:val="72"/>
  </w:num>
  <w:num w:numId="40">
    <w:abstractNumId w:val="11"/>
  </w:num>
  <w:num w:numId="41">
    <w:abstractNumId w:val="67"/>
  </w:num>
  <w:num w:numId="42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1"/>
  </w:num>
  <w:num w:numId="44">
    <w:abstractNumId w:val="22"/>
  </w:num>
  <w:num w:numId="45">
    <w:abstractNumId w:val="30"/>
  </w:num>
  <w:num w:numId="46">
    <w:abstractNumId w:val="8"/>
  </w:num>
  <w:num w:numId="47">
    <w:abstractNumId w:val="9"/>
  </w:num>
  <w:num w:numId="48">
    <w:abstractNumId w:val="52"/>
  </w:num>
  <w:num w:numId="49">
    <w:abstractNumId w:val="48"/>
  </w:num>
  <w:num w:numId="50">
    <w:abstractNumId w:val="76"/>
  </w:num>
  <w:num w:numId="51">
    <w:abstractNumId w:val="58"/>
  </w:num>
  <w:num w:numId="52">
    <w:abstractNumId w:val="19"/>
  </w:num>
  <w:num w:numId="53">
    <w:abstractNumId w:val="62"/>
  </w:num>
  <w:num w:numId="54">
    <w:abstractNumId w:val="57"/>
  </w:num>
  <w:num w:numId="55">
    <w:abstractNumId w:val="68"/>
  </w:num>
  <w:num w:numId="56">
    <w:abstractNumId w:val="70"/>
  </w:num>
  <w:num w:numId="57">
    <w:abstractNumId w:val="60"/>
  </w:num>
  <w:num w:numId="58">
    <w:abstractNumId w:val="74"/>
  </w:num>
  <w:num w:numId="59">
    <w:abstractNumId w:val="10"/>
  </w:num>
  <w:num w:numId="60">
    <w:abstractNumId w:val="43"/>
  </w:num>
  <w:num w:numId="61">
    <w:abstractNumId w:val="41"/>
  </w:num>
  <w:num w:numId="62">
    <w:abstractNumId w:val="7"/>
  </w:num>
  <w:num w:numId="63">
    <w:abstractNumId w:val="26"/>
  </w:num>
  <w:num w:numId="64">
    <w:abstractNumId w:val="34"/>
  </w:num>
  <w:num w:numId="65">
    <w:abstractNumId w:val="59"/>
  </w:num>
  <w:num w:numId="66">
    <w:abstractNumId w:val="65"/>
  </w:num>
  <w:num w:numId="67">
    <w:abstractNumId w:val="6"/>
  </w:num>
  <w:num w:numId="68">
    <w:abstractNumId w:val="2"/>
  </w:num>
  <w:num w:numId="69">
    <w:abstractNumId w:val="84"/>
  </w:num>
  <w:num w:numId="70">
    <w:abstractNumId w:val="83"/>
  </w:num>
  <w:num w:numId="71">
    <w:abstractNumId w:val="36"/>
  </w:num>
  <w:num w:numId="72">
    <w:abstractNumId w:val="24"/>
  </w:num>
  <w:num w:numId="73">
    <w:abstractNumId w:val="31"/>
  </w:num>
  <w:num w:numId="74">
    <w:abstractNumId w:val="75"/>
  </w:num>
  <w:num w:numId="75">
    <w:abstractNumId w:val="29"/>
  </w:num>
  <w:num w:numId="76">
    <w:abstractNumId w:val="17"/>
  </w:num>
  <w:num w:numId="77">
    <w:abstractNumId w:val="13"/>
  </w:num>
  <w:num w:numId="78">
    <w:abstractNumId w:val="63"/>
  </w:num>
  <w:num w:numId="79">
    <w:abstractNumId w:val="21"/>
  </w:num>
  <w:num w:numId="80">
    <w:abstractNumId w:val="27"/>
  </w:num>
  <w:num w:numId="81">
    <w:abstractNumId w:val="42"/>
  </w:num>
  <w:num w:numId="82">
    <w:abstractNumId w:val="1"/>
  </w:num>
  <w:num w:numId="83">
    <w:abstractNumId w:val="50"/>
  </w:num>
  <w:num w:numId="84">
    <w:abstractNumId w:val="47"/>
  </w:num>
  <w:num w:numId="85">
    <w:abstractNumId w:val="5"/>
  </w:num>
  <w:num w:numId="86">
    <w:abstractNumId w:val="40"/>
  </w:num>
  <w:num w:numId="87">
    <w:abstractNumId w:val="79"/>
  </w:num>
  <w:num w:numId="88">
    <w:abstractNumId w:val="18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rawingGridVerticalSpacing w:val="163"/>
  <w:displayHorizontalDrawingGridEvery w:val="0"/>
  <w:displayVerticalDrawingGridEvery w:val="2"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UyMLQwMzIzNjJT0lEKTi0uzszPAykwrgUA1GyktSwAAAA="/>
  </w:docVars>
  <w:rsids>
    <w:rsidRoot w:val="00EF68B0"/>
    <w:rsid w:val="00000D6B"/>
    <w:rsid w:val="000010E2"/>
    <w:rsid w:val="00001454"/>
    <w:rsid w:val="000016BB"/>
    <w:rsid w:val="00001712"/>
    <w:rsid w:val="00001897"/>
    <w:rsid w:val="00001969"/>
    <w:rsid w:val="000038E9"/>
    <w:rsid w:val="00003E7D"/>
    <w:rsid w:val="00004C6C"/>
    <w:rsid w:val="00004D39"/>
    <w:rsid w:val="00004DD7"/>
    <w:rsid w:val="00004F3F"/>
    <w:rsid w:val="00004FA3"/>
    <w:rsid w:val="00005195"/>
    <w:rsid w:val="0000581F"/>
    <w:rsid w:val="000059F0"/>
    <w:rsid w:val="000077E7"/>
    <w:rsid w:val="00007A36"/>
    <w:rsid w:val="000107A0"/>
    <w:rsid w:val="000114B4"/>
    <w:rsid w:val="00012206"/>
    <w:rsid w:val="00012A5F"/>
    <w:rsid w:val="00014631"/>
    <w:rsid w:val="00015E90"/>
    <w:rsid w:val="00016938"/>
    <w:rsid w:val="000169B5"/>
    <w:rsid w:val="00016D8B"/>
    <w:rsid w:val="00017282"/>
    <w:rsid w:val="00017948"/>
    <w:rsid w:val="00020B54"/>
    <w:rsid w:val="00021598"/>
    <w:rsid w:val="00021C6D"/>
    <w:rsid w:val="0002247B"/>
    <w:rsid w:val="000234C1"/>
    <w:rsid w:val="00023B38"/>
    <w:rsid w:val="0002447D"/>
    <w:rsid w:val="000249DC"/>
    <w:rsid w:val="0002568C"/>
    <w:rsid w:val="0002636C"/>
    <w:rsid w:val="000263B6"/>
    <w:rsid w:val="0002659C"/>
    <w:rsid w:val="00026D79"/>
    <w:rsid w:val="00026F3D"/>
    <w:rsid w:val="00027053"/>
    <w:rsid w:val="00027AFD"/>
    <w:rsid w:val="00030943"/>
    <w:rsid w:val="000326B9"/>
    <w:rsid w:val="00032C64"/>
    <w:rsid w:val="0003437C"/>
    <w:rsid w:val="000343DC"/>
    <w:rsid w:val="00035FA6"/>
    <w:rsid w:val="00036480"/>
    <w:rsid w:val="0003743D"/>
    <w:rsid w:val="000376F7"/>
    <w:rsid w:val="00040E86"/>
    <w:rsid w:val="00041162"/>
    <w:rsid w:val="0004126F"/>
    <w:rsid w:val="0004193B"/>
    <w:rsid w:val="000419CB"/>
    <w:rsid w:val="00041B57"/>
    <w:rsid w:val="00041B99"/>
    <w:rsid w:val="00044159"/>
    <w:rsid w:val="00044828"/>
    <w:rsid w:val="0004503D"/>
    <w:rsid w:val="000460D7"/>
    <w:rsid w:val="000474F3"/>
    <w:rsid w:val="00050D7A"/>
    <w:rsid w:val="0005128E"/>
    <w:rsid w:val="0005266F"/>
    <w:rsid w:val="000538AF"/>
    <w:rsid w:val="00053D6B"/>
    <w:rsid w:val="00054CAC"/>
    <w:rsid w:val="000571FC"/>
    <w:rsid w:val="00057C52"/>
    <w:rsid w:val="0006028F"/>
    <w:rsid w:val="00060733"/>
    <w:rsid w:val="0006079D"/>
    <w:rsid w:val="000628F8"/>
    <w:rsid w:val="00062CE0"/>
    <w:rsid w:val="000638C6"/>
    <w:rsid w:val="00063CA5"/>
    <w:rsid w:val="000653DD"/>
    <w:rsid w:val="000665DE"/>
    <w:rsid w:val="00066BB5"/>
    <w:rsid w:val="000709AA"/>
    <w:rsid w:val="000710E3"/>
    <w:rsid w:val="000714EF"/>
    <w:rsid w:val="00072637"/>
    <w:rsid w:val="00072772"/>
    <w:rsid w:val="0007302C"/>
    <w:rsid w:val="0007306D"/>
    <w:rsid w:val="0007327D"/>
    <w:rsid w:val="00073365"/>
    <w:rsid w:val="00073863"/>
    <w:rsid w:val="00075DE0"/>
    <w:rsid w:val="00076B94"/>
    <w:rsid w:val="00082B42"/>
    <w:rsid w:val="00083037"/>
    <w:rsid w:val="0008344C"/>
    <w:rsid w:val="00083BCF"/>
    <w:rsid w:val="00083DD8"/>
    <w:rsid w:val="00084AF7"/>
    <w:rsid w:val="00084EC1"/>
    <w:rsid w:val="00085156"/>
    <w:rsid w:val="00085296"/>
    <w:rsid w:val="000859AC"/>
    <w:rsid w:val="0008610F"/>
    <w:rsid w:val="00086B76"/>
    <w:rsid w:val="00087816"/>
    <w:rsid w:val="0008794E"/>
    <w:rsid w:val="000900C6"/>
    <w:rsid w:val="000912A6"/>
    <w:rsid w:val="00091518"/>
    <w:rsid w:val="00091B3E"/>
    <w:rsid w:val="00092055"/>
    <w:rsid w:val="0009379A"/>
    <w:rsid w:val="00095639"/>
    <w:rsid w:val="000958AB"/>
    <w:rsid w:val="00095A51"/>
    <w:rsid w:val="0009634F"/>
    <w:rsid w:val="00096E9E"/>
    <w:rsid w:val="000973AF"/>
    <w:rsid w:val="000978A2"/>
    <w:rsid w:val="00097C53"/>
    <w:rsid w:val="000A09E6"/>
    <w:rsid w:val="000A0CE5"/>
    <w:rsid w:val="000A1DA9"/>
    <w:rsid w:val="000A1FFC"/>
    <w:rsid w:val="000A20F4"/>
    <w:rsid w:val="000A33C7"/>
    <w:rsid w:val="000A4ABF"/>
    <w:rsid w:val="000A5DDD"/>
    <w:rsid w:val="000A7E72"/>
    <w:rsid w:val="000B2EC2"/>
    <w:rsid w:val="000B30FF"/>
    <w:rsid w:val="000B318C"/>
    <w:rsid w:val="000B3AC8"/>
    <w:rsid w:val="000B494A"/>
    <w:rsid w:val="000B4E50"/>
    <w:rsid w:val="000B5E03"/>
    <w:rsid w:val="000B6125"/>
    <w:rsid w:val="000B6F80"/>
    <w:rsid w:val="000B7119"/>
    <w:rsid w:val="000B713F"/>
    <w:rsid w:val="000B76A6"/>
    <w:rsid w:val="000B79B4"/>
    <w:rsid w:val="000C02C4"/>
    <w:rsid w:val="000C09FD"/>
    <w:rsid w:val="000C1A76"/>
    <w:rsid w:val="000C27FA"/>
    <w:rsid w:val="000C39BD"/>
    <w:rsid w:val="000C433F"/>
    <w:rsid w:val="000C6175"/>
    <w:rsid w:val="000C6A60"/>
    <w:rsid w:val="000C6C0A"/>
    <w:rsid w:val="000C734B"/>
    <w:rsid w:val="000C7F24"/>
    <w:rsid w:val="000D11D0"/>
    <w:rsid w:val="000D2AF2"/>
    <w:rsid w:val="000D2B73"/>
    <w:rsid w:val="000D2B84"/>
    <w:rsid w:val="000D2BC0"/>
    <w:rsid w:val="000D2E4E"/>
    <w:rsid w:val="000D4298"/>
    <w:rsid w:val="000D4C3C"/>
    <w:rsid w:val="000D5FD0"/>
    <w:rsid w:val="000D6B30"/>
    <w:rsid w:val="000D726D"/>
    <w:rsid w:val="000E06EE"/>
    <w:rsid w:val="000E0938"/>
    <w:rsid w:val="000E2652"/>
    <w:rsid w:val="000E2AAD"/>
    <w:rsid w:val="000E2CFA"/>
    <w:rsid w:val="000E3394"/>
    <w:rsid w:val="000E39CA"/>
    <w:rsid w:val="000E43F4"/>
    <w:rsid w:val="000E5515"/>
    <w:rsid w:val="000F0832"/>
    <w:rsid w:val="000F0F27"/>
    <w:rsid w:val="000F117F"/>
    <w:rsid w:val="000F14DE"/>
    <w:rsid w:val="000F1D4F"/>
    <w:rsid w:val="000F2EE0"/>
    <w:rsid w:val="000F3751"/>
    <w:rsid w:val="000F3FEB"/>
    <w:rsid w:val="000F4FD4"/>
    <w:rsid w:val="000F503B"/>
    <w:rsid w:val="000F6006"/>
    <w:rsid w:val="000F605B"/>
    <w:rsid w:val="000F6BA7"/>
    <w:rsid w:val="000F6C9D"/>
    <w:rsid w:val="000F6CE4"/>
    <w:rsid w:val="000F75D7"/>
    <w:rsid w:val="001019A1"/>
    <w:rsid w:val="00101D56"/>
    <w:rsid w:val="00101EDC"/>
    <w:rsid w:val="001028FC"/>
    <w:rsid w:val="00102C1A"/>
    <w:rsid w:val="00106031"/>
    <w:rsid w:val="00106EF6"/>
    <w:rsid w:val="0010759E"/>
    <w:rsid w:val="00107FC2"/>
    <w:rsid w:val="00111A92"/>
    <w:rsid w:val="00111B64"/>
    <w:rsid w:val="00111DB5"/>
    <w:rsid w:val="0011290E"/>
    <w:rsid w:val="0011342B"/>
    <w:rsid w:val="00114976"/>
    <w:rsid w:val="00115F7A"/>
    <w:rsid w:val="00117763"/>
    <w:rsid w:val="001206A7"/>
    <w:rsid w:val="00121BBD"/>
    <w:rsid w:val="00121C78"/>
    <w:rsid w:val="00122144"/>
    <w:rsid w:val="0012356B"/>
    <w:rsid w:val="00123603"/>
    <w:rsid w:val="00123B86"/>
    <w:rsid w:val="00124135"/>
    <w:rsid w:val="001247C2"/>
    <w:rsid w:val="00124B46"/>
    <w:rsid w:val="001260D0"/>
    <w:rsid w:val="001263E8"/>
    <w:rsid w:val="001272C1"/>
    <w:rsid w:val="00127557"/>
    <w:rsid w:val="00130FA6"/>
    <w:rsid w:val="00131A18"/>
    <w:rsid w:val="001327F0"/>
    <w:rsid w:val="001332CE"/>
    <w:rsid w:val="001333C5"/>
    <w:rsid w:val="00133EA5"/>
    <w:rsid w:val="00134937"/>
    <w:rsid w:val="001352A7"/>
    <w:rsid w:val="0013581C"/>
    <w:rsid w:val="00135B2B"/>
    <w:rsid w:val="00135E05"/>
    <w:rsid w:val="001379E8"/>
    <w:rsid w:val="001406B3"/>
    <w:rsid w:val="001406C3"/>
    <w:rsid w:val="00140804"/>
    <w:rsid w:val="00140B0D"/>
    <w:rsid w:val="001414AA"/>
    <w:rsid w:val="001417F1"/>
    <w:rsid w:val="001428D8"/>
    <w:rsid w:val="00143E78"/>
    <w:rsid w:val="001448A3"/>
    <w:rsid w:val="00144BAC"/>
    <w:rsid w:val="001452A9"/>
    <w:rsid w:val="001455F4"/>
    <w:rsid w:val="00146FB6"/>
    <w:rsid w:val="001476D9"/>
    <w:rsid w:val="00147A44"/>
    <w:rsid w:val="00147F25"/>
    <w:rsid w:val="00150424"/>
    <w:rsid w:val="001511B6"/>
    <w:rsid w:val="00151269"/>
    <w:rsid w:val="0015231F"/>
    <w:rsid w:val="001538C0"/>
    <w:rsid w:val="00153CD0"/>
    <w:rsid w:val="00153D25"/>
    <w:rsid w:val="00154507"/>
    <w:rsid w:val="00154A21"/>
    <w:rsid w:val="001555B6"/>
    <w:rsid w:val="001559DF"/>
    <w:rsid w:val="00156534"/>
    <w:rsid w:val="00156B2A"/>
    <w:rsid w:val="00160652"/>
    <w:rsid w:val="001617CC"/>
    <w:rsid w:val="0016189F"/>
    <w:rsid w:val="00163527"/>
    <w:rsid w:val="00163F5D"/>
    <w:rsid w:val="001655BA"/>
    <w:rsid w:val="0016602C"/>
    <w:rsid w:val="001663FF"/>
    <w:rsid w:val="00166862"/>
    <w:rsid w:val="00166A10"/>
    <w:rsid w:val="00170618"/>
    <w:rsid w:val="00170F91"/>
    <w:rsid w:val="00171524"/>
    <w:rsid w:val="001720C7"/>
    <w:rsid w:val="0017219A"/>
    <w:rsid w:val="001733CF"/>
    <w:rsid w:val="001734F7"/>
    <w:rsid w:val="0017370A"/>
    <w:rsid w:val="001739A5"/>
    <w:rsid w:val="00173DE5"/>
    <w:rsid w:val="00174B24"/>
    <w:rsid w:val="001757A1"/>
    <w:rsid w:val="001758AB"/>
    <w:rsid w:val="00175C92"/>
    <w:rsid w:val="00176689"/>
    <w:rsid w:val="00176895"/>
    <w:rsid w:val="00180317"/>
    <w:rsid w:val="0018085C"/>
    <w:rsid w:val="00180E98"/>
    <w:rsid w:val="001810C8"/>
    <w:rsid w:val="001816D9"/>
    <w:rsid w:val="00181B91"/>
    <w:rsid w:val="00181B98"/>
    <w:rsid w:val="00182106"/>
    <w:rsid w:val="00182AE4"/>
    <w:rsid w:val="00183E69"/>
    <w:rsid w:val="001847BD"/>
    <w:rsid w:val="001850B3"/>
    <w:rsid w:val="001851FB"/>
    <w:rsid w:val="00185459"/>
    <w:rsid w:val="0018586E"/>
    <w:rsid w:val="00186727"/>
    <w:rsid w:val="00186C17"/>
    <w:rsid w:val="00187F63"/>
    <w:rsid w:val="001900BC"/>
    <w:rsid w:val="0019106B"/>
    <w:rsid w:val="0019318E"/>
    <w:rsid w:val="001943E5"/>
    <w:rsid w:val="00194780"/>
    <w:rsid w:val="00195B97"/>
    <w:rsid w:val="001968D9"/>
    <w:rsid w:val="001970F4"/>
    <w:rsid w:val="0019724F"/>
    <w:rsid w:val="001976C0"/>
    <w:rsid w:val="001977E4"/>
    <w:rsid w:val="001A005D"/>
    <w:rsid w:val="001A15E1"/>
    <w:rsid w:val="001A2022"/>
    <w:rsid w:val="001A398D"/>
    <w:rsid w:val="001A432A"/>
    <w:rsid w:val="001A5E13"/>
    <w:rsid w:val="001A647C"/>
    <w:rsid w:val="001A6590"/>
    <w:rsid w:val="001A65F8"/>
    <w:rsid w:val="001A669B"/>
    <w:rsid w:val="001A6B09"/>
    <w:rsid w:val="001A74A5"/>
    <w:rsid w:val="001A7FEE"/>
    <w:rsid w:val="001B013B"/>
    <w:rsid w:val="001B0335"/>
    <w:rsid w:val="001B07FC"/>
    <w:rsid w:val="001B0AC2"/>
    <w:rsid w:val="001B0B76"/>
    <w:rsid w:val="001B0E31"/>
    <w:rsid w:val="001B121C"/>
    <w:rsid w:val="001B1434"/>
    <w:rsid w:val="001B1DBC"/>
    <w:rsid w:val="001B30C8"/>
    <w:rsid w:val="001B37F3"/>
    <w:rsid w:val="001B4E0E"/>
    <w:rsid w:val="001B4F17"/>
    <w:rsid w:val="001B53C4"/>
    <w:rsid w:val="001B567C"/>
    <w:rsid w:val="001B5852"/>
    <w:rsid w:val="001B58D4"/>
    <w:rsid w:val="001B5CAF"/>
    <w:rsid w:val="001B64C5"/>
    <w:rsid w:val="001B699C"/>
    <w:rsid w:val="001B74DC"/>
    <w:rsid w:val="001C0661"/>
    <w:rsid w:val="001C098B"/>
    <w:rsid w:val="001C10D1"/>
    <w:rsid w:val="001C1B78"/>
    <w:rsid w:val="001C2137"/>
    <w:rsid w:val="001C3F1E"/>
    <w:rsid w:val="001C45B3"/>
    <w:rsid w:val="001C61BE"/>
    <w:rsid w:val="001C70AA"/>
    <w:rsid w:val="001D1180"/>
    <w:rsid w:val="001D33C3"/>
    <w:rsid w:val="001D3774"/>
    <w:rsid w:val="001D3861"/>
    <w:rsid w:val="001D38BA"/>
    <w:rsid w:val="001D395D"/>
    <w:rsid w:val="001D435E"/>
    <w:rsid w:val="001D6759"/>
    <w:rsid w:val="001D67DF"/>
    <w:rsid w:val="001D68AF"/>
    <w:rsid w:val="001D762E"/>
    <w:rsid w:val="001E02D3"/>
    <w:rsid w:val="001E0FF9"/>
    <w:rsid w:val="001E189D"/>
    <w:rsid w:val="001E1ACD"/>
    <w:rsid w:val="001E1E8C"/>
    <w:rsid w:val="001E2A06"/>
    <w:rsid w:val="001E3BB2"/>
    <w:rsid w:val="001E40B1"/>
    <w:rsid w:val="001E4337"/>
    <w:rsid w:val="001E472C"/>
    <w:rsid w:val="001E52F2"/>
    <w:rsid w:val="001E53A7"/>
    <w:rsid w:val="001E5958"/>
    <w:rsid w:val="001E5EC9"/>
    <w:rsid w:val="001E6782"/>
    <w:rsid w:val="001F2161"/>
    <w:rsid w:val="001F2167"/>
    <w:rsid w:val="001F2986"/>
    <w:rsid w:val="001F3EA3"/>
    <w:rsid w:val="001F43E7"/>
    <w:rsid w:val="001F491F"/>
    <w:rsid w:val="001F5946"/>
    <w:rsid w:val="001F5E16"/>
    <w:rsid w:val="001F6CA7"/>
    <w:rsid w:val="001F7C5E"/>
    <w:rsid w:val="002006AC"/>
    <w:rsid w:val="00202733"/>
    <w:rsid w:val="0020289E"/>
    <w:rsid w:val="00203AA2"/>
    <w:rsid w:val="00203BF9"/>
    <w:rsid w:val="0020402D"/>
    <w:rsid w:val="00204080"/>
    <w:rsid w:val="00204A2B"/>
    <w:rsid w:val="00204B51"/>
    <w:rsid w:val="00205B3F"/>
    <w:rsid w:val="00205BEE"/>
    <w:rsid w:val="0020668A"/>
    <w:rsid w:val="00206731"/>
    <w:rsid w:val="00206B82"/>
    <w:rsid w:val="0020716D"/>
    <w:rsid w:val="002071FC"/>
    <w:rsid w:val="00207DCE"/>
    <w:rsid w:val="00210672"/>
    <w:rsid w:val="00210AB9"/>
    <w:rsid w:val="00211775"/>
    <w:rsid w:val="00212478"/>
    <w:rsid w:val="00212D67"/>
    <w:rsid w:val="0021336D"/>
    <w:rsid w:val="00213F2E"/>
    <w:rsid w:val="00214652"/>
    <w:rsid w:val="00214731"/>
    <w:rsid w:val="002160ED"/>
    <w:rsid w:val="002169DD"/>
    <w:rsid w:val="002169F1"/>
    <w:rsid w:val="00217618"/>
    <w:rsid w:val="002176A5"/>
    <w:rsid w:val="00217A40"/>
    <w:rsid w:val="00220359"/>
    <w:rsid w:val="002239E8"/>
    <w:rsid w:val="002253AF"/>
    <w:rsid w:val="002260EF"/>
    <w:rsid w:val="00226137"/>
    <w:rsid w:val="0022697C"/>
    <w:rsid w:val="00227783"/>
    <w:rsid w:val="00227CA6"/>
    <w:rsid w:val="002305D6"/>
    <w:rsid w:val="00230B2B"/>
    <w:rsid w:val="00231220"/>
    <w:rsid w:val="00231880"/>
    <w:rsid w:val="00231DB3"/>
    <w:rsid w:val="0023253E"/>
    <w:rsid w:val="0023285A"/>
    <w:rsid w:val="00232C90"/>
    <w:rsid w:val="0023426F"/>
    <w:rsid w:val="002351B6"/>
    <w:rsid w:val="00235786"/>
    <w:rsid w:val="00235D99"/>
    <w:rsid w:val="0023654A"/>
    <w:rsid w:val="002375ED"/>
    <w:rsid w:val="0024008A"/>
    <w:rsid w:val="002404A1"/>
    <w:rsid w:val="002409A8"/>
    <w:rsid w:val="00240A4A"/>
    <w:rsid w:val="00240CC2"/>
    <w:rsid w:val="002411E0"/>
    <w:rsid w:val="002418E1"/>
    <w:rsid w:val="00241A0C"/>
    <w:rsid w:val="00241F42"/>
    <w:rsid w:val="00242E8A"/>
    <w:rsid w:val="00243CCF"/>
    <w:rsid w:val="00243E07"/>
    <w:rsid w:val="0024611C"/>
    <w:rsid w:val="00246172"/>
    <w:rsid w:val="002472E1"/>
    <w:rsid w:val="0024741E"/>
    <w:rsid w:val="00247563"/>
    <w:rsid w:val="00247E92"/>
    <w:rsid w:val="00250536"/>
    <w:rsid w:val="002507D3"/>
    <w:rsid w:val="00250CF0"/>
    <w:rsid w:val="002523E0"/>
    <w:rsid w:val="00253AB9"/>
    <w:rsid w:val="0025407E"/>
    <w:rsid w:val="00255C35"/>
    <w:rsid w:val="002561BC"/>
    <w:rsid w:val="00256422"/>
    <w:rsid w:val="00257019"/>
    <w:rsid w:val="0025784F"/>
    <w:rsid w:val="002607D0"/>
    <w:rsid w:val="002610A8"/>
    <w:rsid w:val="00263148"/>
    <w:rsid w:val="002636F5"/>
    <w:rsid w:val="00263B5F"/>
    <w:rsid w:val="0026515E"/>
    <w:rsid w:val="00265D6F"/>
    <w:rsid w:val="0027047B"/>
    <w:rsid w:val="00270723"/>
    <w:rsid w:val="00270A69"/>
    <w:rsid w:val="00271298"/>
    <w:rsid w:val="002724BC"/>
    <w:rsid w:val="00272541"/>
    <w:rsid w:val="00272C08"/>
    <w:rsid w:val="002735A8"/>
    <w:rsid w:val="0027443E"/>
    <w:rsid w:val="00274D08"/>
    <w:rsid w:val="00275CA9"/>
    <w:rsid w:val="00275E6A"/>
    <w:rsid w:val="00276E0A"/>
    <w:rsid w:val="00277414"/>
    <w:rsid w:val="00280091"/>
    <w:rsid w:val="00280B7B"/>
    <w:rsid w:val="002819B1"/>
    <w:rsid w:val="00282854"/>
    <w:rsid w:val="002829FC"/>
    <w:rsid w:val="00283764"/>
    <w:rsid w:val="0028396B"/>
    <w:rsid w:val="0028416F"/>
    <w:rsid w:val="00284676"/>
    <w:rsid w:val="0028541F"/>
    <w:rsid w:val="00290F34"/>
    <w:rsid w:val="0029138C"/>
    <w:rsid w:val="0029156A"/>
    <w:rsid w:val="0029212A"/>
    <w:rsid w:val="00294F62"/>
    <w:rsid w:val="00294F76"/>
    <w:rsid w:val="00296109"/>
    <w:rsid w:val="002968B8"/>
    <w:rsid w:val="00296E24"/>
    <w:rsid w:val="002978C3"/>
    <w:rsid w:val="00297CBC"/>
    <w:rsid w:val="002A1413"/>
    <w:rsid w:val="002A16D9"/>
    <w:rsid w:val="002A2DBB"/>
    <w:rsid w:val="002A2E07"/>
    <w:rsid w:val="002A36B6"/>
    <w:rsid w:val="002A372F"/>
    <w:rsid w:val="002A41EA"/>
    <w:rsid w:val="002A60C7"/>
    <w:rsid w:val="002A6947"/>
    <w:rsid w:val="002B0B54"/>
    <w:rsid w:val="002B101C"/>
    <w:rsid w:val="002B1439"/>
    <w:rsid w:val="002B29A3"/>
    <w:rsid w:val="002B2AAB"/>
    <w:rsid w:val="002B324D"/>
    <w:rsid w:val="002B36DE"/>
    <w:rsid w:val="002B3794"/>
    <w:rsid w:val="002B402F"/>
    <w:rsid w:val="002B59B4"/>
    <w:rsid w:val="002B633C"/>
    <w:rsid w:val="002B6A01"/>
    <w:rsid w:val="002C1CC2"/>
    <w:rsid w:val="002C318A"/>
    <w:rsid w:val="002C4A77"/>
    <w:rsid w:val="002C4D1B"/>
    <w:rsid w:val="002C599F"/>
    <w:rsid w:val="002C6078"/>
    <w:rsid w:val="002C679A"/>
    <w:rsid w:val="002D144D"/>
    <w:rsid w:val="002D14B5"/>
    <w:rsid w:val="002D25EA"/>
    <w:rsid w:val="002D3301"/>
    <w:rsid w:val="002D46C2"/>
    <w:rsid w:val="002D4F1A"/>
    <w:rsid w:val="002D4F8D"/>
    <w:rsid w:val="002D59B5"/>
    <w:rsid w:val="002D5A44"/>
    <w:rsid w:val="002D5FB7"/>
    <w:rsid w:val="002D6A9E"/>
    <w:rsid w:val="002E09D6"/>
    <w:rsid w:val="002E0F3B"/>
    <w:rsid w:val="002E1720"/>
    <w:rsid w:val="002E1EE1"/>
    <w:rsid w:val="002E1F87"/>
    <w:rsid w:val="002E4903"/>
    <w:rsid w:val="002E6761"/>
    <w:rsid w:val="002E6803"/>
    <w:rsid w:val="002E741C"/>
    <w:rsid w:val="002F03C9"/>
    <w:rsid w:val="002F04F2"/>
    <w:rsid w:val="002F06B2"/>
    <w:rsid w:val="002F0F80"/>
    <w:rsid w:val="002F169C"/>
    <w:rsid w:val="002F2334"/>
    <w:rsid w:val="002F2D15"/>
    <w:rsid w:val="002F3339"/>
    <w:rsid w:val="002F355C"/>
    <w:rsid w:val="002F3A91"/>
    <w:rsid w:val="002F3E41"/>
    <w:rsid w:val="002F49BF"/>
    <w:rsid w:val="002F5D22"/>
    <w:rsid w:val="002F61F8"/>
    <w:rsid w:val="002F66F3"/>
    <w:rsid w:val="002F67B1"/>
    <w:rsid w:val="002F7323"/>
    <w:rsid w:val="003010E5"/>
    <w:rsid w:val="00301D37"/>
    <w:rsid w:val="00302078"/>
    <w:rsid w:val="00302CF0"/>
    <w:rsid w:val="00303BEA"/>
    <w:rsid w:val="0030528C"/>
    <w:rsid w:val="00305BCD"/>
    <w:rsid w:val="0030631F"/>
    <w:rsid w:val="003070F5"/>
    <w:rsid w:val="003076AA"/>
    <w:rsid w:val="00307BB0"/>
    <w:rsid w:val="00310232"/>
    <w:rsid w:val="003110BF"/>
    <w:rsid w:val="00311B4F"/>
    <w:rsid w:val="00312ADA"/>
    <w:rsid w:val="00313381"/>
    <w:rsid w:val="00313B79"/>
    <w:rsid w:val="00314D2E"/>
    <w:rsid w:val="00314F5F"/>
    <w:rsid w:val="003156FD"/>
    <w:rsid w:val="003157AC"/>
    <w:rsid w:val="00315801"/>
    <w:rsid w:val="00316E56"/>
    <w:rsid w:val="00317A8B"/>
    <w:rsid w:val="00320371"/>
    <w:rsid w:val="00321660"/>
    <w:rsid w:val="003218DF"/>
    <w:rsid w:val="003233DE"/>
    <w:rsid w:val="00323893"/>
    <w:rsid w:val="00324D58"/>
    <w:rsid w:val="00325A53"/>
    <w:rsid w:val="00325FBE"/>
    <w:rsid w:val="00326F76"/>
    <w:rsid w:val="003270BC"/>
    <w:rsid w:val="00330156"/>
    <w:rsid w:val="00330348"/>
    <w:rsid w:val="00330B3A"/>
    <w:rsid w:val="00330E4E"/>
    <w:rsid w:val="00331312"/>
    <w:rsid w:val="003333DD"/>
    <w:rsid w:val="00333496"/>
    <w:rsid w:val="00333D6E"/>
    <w:rsid w:val="00333EC4"/>
    <w:rsid w:val="00333F45"/>
    <w:rsid w:val="00334A21"/>
    <w:rsid w:val="00336317"/>
    <w:rsid w:val="0033669F"/>
    <w:rsid w:val="003366C7"/>
    <w:rsid w:val="00337C26"/>
    <w:rsid w:val="00340AB4"/>
    <w:rsid w:val="00341441"/>
    <w:rsid w:val="003414FE"/>
    <w:rsid w:val="0034243A"/>
    <w:rsid w:val="0034268E"/>
    <w:rsid w:val="00345641"/>
    <w:rsid w:val="00345905"/>
    <w:rsid w:val="003459C0"/>
    <w:rsid w:val="00345B61"/>
    <w:rsid w:val="00345C24"/>
    <w:rsid w:val="00346893"/>
    <w:rsid w:val="00346ABE"/>
    <w:rsid w:val="003472F4"/>
    <w:rsid w:val="00347755"/>
    <w:rsid w:val="00347AC0"/>
    <w:rsid w:val="003511E4"/>
    <w:rsid w:val="00351B59"/>
    <w:rsid w:val="00351C01"/>
    <w:rsid w:val="00351F81"/>
    <w:rsid w:val="00352338"/>
    <w:rsid w:val="003529A7"/>
    <w:rsid w:val="00353AE1"/>
    <w:rsid w:val="00354C02"/>
    <w:rsid w:val="00355AFB"/>
    <w:rsid w:val="003561E5"/>
    <w:rsid w:val="0035685A"/>
    <w:rsid w:val="00357868"/>
    <w:rsid w:val="0036012D"/>
    <w:rsid w:val="0036155C"/>
    <w:rsid w:val="003628EA"/>
    <w:rsid w:val="003629BD"/>
    <w:rsid w:val="0036378E"/>
    <w:rsid w:val="00364A9C"/>
    <w:rsid w:val="00366542"/>
    <w:rsid w:val="00367B20"/>
    <w:rsid w:val="003707F2"/>
    <w:rsid w:val="00371A70"/>
    <w:rsid w:val="0037291C"/>
    <w:rsid w:val="003736E0"/>
    <w:rsid w:val="00373B17"/>
    <w:rsid w:val="00374127"/>
    <w:rsid w:val="003742E8"/>
    <w:rsid w:val="00374465"/>
    <w:rsid w:val="00374BFD"/>
    <w:rsid w:val="00374C6F"/>
    <w:rsid w:val="00374F5B"/>
    <w:rsid w:val="00375B87"/>
    <w:rsid w:val="003763CA"/>
    <w:rsid w:val="003770F8"/>
    <w:rsid w:val="00380D75"/>
    <w:rsid w:val="00381905"/>
    <w:rsid w:val="00381AB9"/>
    <w:rsid w:val="00382933"/>
    <w:rsid w:val="00383849"/>
    <w:rsid w:val="00383917"/>
    <w:rsid w:val="00383CEA"/>
    <w:rsid w:val="00384766"/>
    <w:rsid w:val="003849A6"/>
    <w:rsid w:val="003849A8"/>
    <w:rsid w:val="00386644"/>
    <w:rsid w:val="0038728B"/>
    <w:rsid w:val="00387CB7"/>
    <w:rsid w:val="00387EDD"/>
    <w:rsid w:val="00390457"/>
    <w:rsid w:val="0039140D"/>
    <w:rsid w:val="00391F63"/>
    <w:rsid w:val="00391F9D"/>
    <w:rsid w:val="00392000"/>
    <w:rsid w:val="003933FC"/>
    <w:rsid w:val="00394096"/>
    <w:rsid w:val="003957D4"/>
    <w:rsid w:val="00396059"/>
    <w:rsid w:val="00396547"/>
    <w:rsid w:val="00396F0E"/>
    <w:rsid w:val="00396F13"/>
    <w:rsid w:val="003978EE"/>
    <w:rsid w:val="00397CDF"/>
    <w:rsid w:val="00397D4F"/>
    <w:rsid w:val="003A00FB"/>
    <w:rsid w:val="003A0833"/>
    <w:rsid w:val="003A0D36"/>
    <w:rsid w:val="003A16CE"/>
    <w:rsid w:val="003A18E9"/>
    <w:rsid w:val="003A1E5F"/>
    <w:rsid w:val="003A219F"/>
    <w:rsid w:val="003A232A"/>
    <w:rsid w:val="003A2F92"/>
    <w:rsid w:val="003A3721"/>
    <w:rsid w:val="003A55F1"/>
    <w:rsid w:val="003A5BD7"/>
    <w:rsid w:val="003A603E"/>
    <w:rsid w:val="003A6746"/>
    <w:rsid w:val="003A7B63"/>
    <w:rsid w:val="003B0F85"/>
    <w:rsid w:val="003B105B"/>
    <w:rsid w:val="003B1FBE"/>
    <w:rsid w:val="003B2CE0"/>
    <w:rsid w:val="003B2FF0"/>
    <w:rsid w:val="003B3AD2"/>
    <w:rsid w:val="003B3C09"/>
    <w:rsid w:val="003B4679"/>
    <w:rsid w:val="003B4D37"/>
    <w:rsid w:val="003B6280"/>
    <w:rsid w:val="003B6879"/>
    <w:rsid w:val="003B7A24"/>
    <w:rsid w:val="003C1DB5"/>
    <w:rsid w:val="003C2A8D"/>
    <w:rsid w:val="003C4775"/>
    <w:rsid w:val="003C48BD"/>
    <w:rsid w:val="003C6465"/>
    <w:rsid w:val="003C6FDB"/>
    <w:rsid w:val="003C7613"/>
    <w:rsid w:val="003C7FDA"/>
    <w:rsid w:val="003D0BB6"/>
    <w:rsid w:val="003D15CB"/>
    <w:rsid w:val="003D1770"/>
    <w:rsid w:val="003D251E"/>
    <w:rsid w:val="003D2AD5"/>
    <w:rsid w:val="003D4261"/>
    <w:rsid w:val="003D4518"/>
    <w:rsid w:val="003D4A30"/>
    <w:rsid w:val="003D4DE0"/>
    <w:rsid w:val="003D5F15"/>
    <w:rsid w:val="003D6723"/>
    <w:rsid w:val="003D751F"/>
    <w:rsid w:val="003D7BAA"/>
    <w:rsid w:val="003E0177"/>
    <w:rsid w:val="003E16A7"/>
    <w:rsid w:val="003E23E2"/>
    <w:rsid w:val="003E2619"/>
    <w:rsid w:val="003E2B22"/>
    <w:rsid w:val="003E37E3"/>
    <w:rsid w:val="003E422F"/>
    <w:rsid w:val="003E4CA6"/>
    <w:rsid w:val="003E5351"/>
    <w:rsid w:val="003E663C"/>
    <w:rsid w:val="003E6A1B"/>
    <w:rsid w:val="003E797E"/>
    <w:rsid w:val="003F0D94"/>
    <w:rsid w:val="003F142C"/>
    <w:rsid w:val="003F14BD"/>
    <w:rsid w:val="003F1BE9"/>
    <w:rsid w:val="003F264A"/>
    <w:rsid w:val="003F3508"/>
    <w:rsid w:val="003F424E"/>
    <w:rsid w:val="003F4741"/>
    <w:rsid w:val="003F47A8"/>
    <w:rsid w:val="003F4B79"/>
    <w:rsid w:val="003F4D96"/>
    <w:rsid w:val="003F5D54"/>
    <w:rsid w:val="003F5FB3"/>
    <w:rsid w:val="003F6662"/>
    <w:rsid w:val="003F7AF0"/>
    <w:rsid w:val="00400D5C"/>
    <w:rsid w:val="004015B4"/>
    <w:rsid w:val="004042BB"/>
    <w:rsid w:val="00404EEB"/>
    <w:rsid w:val="004052EB"/>
    <w:rsid w:val="00406212"/>
    <w:rsid w:val="0040732C"/>
    <w:rsid w:val="004076EF"/>
    <w:rsid w:val="00410036"/>
    <w:rsid w:val="00411A14"/>
    <w:rsid w:val="00412508"/>
    <w:rsid w:val="004125BA"/>
    <w:rsid w:val="00413146"/>
    <w:rsid w:val="004132A7"/>
    <w:rsid w:val="00413C7E"/>
    <w:rsid w:val="0041467B"/>
    <w:rsid w:val="004155AC"/>
    <w:rsid w:val="00415977"/>
    <w:rsid w:val="00417DAC"/>
    <w:rsid w:val="0042041C"/>
    <w:rsid w:val="004216DD"/>
    <w:rsid w:val="004232CA"/>
    <w:rsid w:val="0042351B"/>
    <w:rsid w:val="00424408"/>
    <w:rsid w:val="00424AB6"/>
    <w:rsid w:val="00424DF5"/>
    <w:rsid w:val="00426BCD"/>
    <w:rsid w:val="00430205"/>
    <w:rsid w:val="00430EE9"/>
    <w:rsid w:val="00430F44"/>
    <w:rsid w:val="004319E8"/>
    <w:rsid w:val="00431D5D"/>
    <w:rsid w:val="00433F07"/>
    <w:rsid w:val="00435605"/>
    <w:rsid w:val="00436444"/>
    <w:rsid w:val="00437BA8"/>
    <w:rsid w:val="004402FB"/>
    <w:rsid w:val="00440486"/>
    <w:rsid w:val="0044071C"/>
    <w:rsid w:val="00440E1D"/>
    <w:rsid w:val="00441FC2"/>
    <w:rsid w:val="004424A0"/>
    <w:rsid w:val="00444E4C"/>
    <w:rsid w:val="004452F6"/>
    <w:rsid w:val="00446043"/>
    <w:rsid w:val="004467CD"/>
    <w:rsid w:val="00446E86"/>
    <w:rsid w:val="0044705D"/>
    <w:rsid w:val="0044712C"/>
    <w:rsid w:val="004475B4"/>
    <w:rsid w:val="00447CF1"/>
    <w:rsid w:val="00447FBA"/>
    <w:rsid w:val="0045029F"/>
    <w:rsid w:val="004505A0"/>
    <w:rsid w:val="00451CEA"/>
    <w:rsid w:val="004524F9"/>
    <w:rsid w:val="004539B9"/>
    <w:rsid w:val="00453AF6"/>
    <w:rsid w:val="004559EE"/>
    <w:rsid w:val="00456637"/>
    <w:rsid w:val="00457C71"/>
    <w:rsid w:val="00460480"/>
    <w:rsid w:val="004606D0"/>
    <w:rsid w:val="00462564"/>
    <w:rsid w:val="00464359"/>
    <w:rsid w:val="00464746"/>
    <w:rsid w:val="00464E0C"/>
    <w:rsid w:val="00466006"/>
    <w:rsid w:val="00467EF3"/>
    <w:rsid w:val="004707E3"/>
    <w:rsid w:val="00471C1F"/>
    <w:rsid w:val="00472542"/>
    <w:rsid w:val="00472920"/>
    <w:rsid w:val="00472BC0"/>
    <w:rsid w:val="00474694"/>
    <w:rsid w:val="004762F2"/>
    <w:rsid w:val="004763F4"/>
    <w:rsid w:val="00476882"/>
    <w:rsid w:val="00476EDB"/>
    <w:rsid w:val="004804F3"/>
    <w:rsid w:val="0048062B"/>
    <w:rsid w:val="00480A98"/>
    <w:rsid w:val="004824D0"/>
    <w:rsid w:val="00483A33"/>
    <w:rsid w:val="0048408A"/>
    <w:rsid w:val="00484142"/>
    <w:rsid w:val="00485B30"/>
    <w:rsid w:val="00486696"/>
    <w:rsid w:val="00487A80"/>
    <w:rsid w:val="0049135C"/>
    <w:rsid w:val="004926B2"/>
    <w:rsid w:val="00492DBB"/>
    <w:rsid w:val="00493002"/>
    <w:rsid w:val="004935B7"/>
    <w:rsid w:val="004935C0"/>
    <w:rsid w:val="00495291"/>
    <w:rsid w:val="0049550B"/>
    <w:rsid w:val="00495AFF"/>
    <w:rsid w:val="00495B96"/>
    <w:rsid w:val="00496408"/>
    <w:rsid w:val="0049769F"/>
    <w:rsid w:val="00497AA9"/>
    <w:rsid w:val="004A1B69"/>
    <w:rsid w:val="004A1D81"/>
    <w:rsid w:val="004A5549"/>
    <w:rsid w:val="004A6671"/>
    <w:rsid w:val="004A6B73"/>
    <w:rsid w:val="004A6C82"/>
    <w:rsid w:val="004A74DB"/>
    <w:rsid w:val="004B0804"/>
    <w:rsid w:val="004B42E6"/>
    <w:rsid w:val="004B5191"/>
    <w:rsid w:val="004B64D1"/>
    <w:rsid w:val="004C0059"/>
    <w:rsid w:val="004C0DAA"/>
    <w:rsid w:val="004C1EC8"/>
    <w:rsid w:val="004C2B1D"/>
    <w:rsid w:val="004C442D"/>
    <w:rsid w:val="004C4828"/>
    <w:rsid w:val="004C49B1"/>
    <w:rsid w:val="004C5465"/>
    <w:rsid w:val="004C5477"/>
    <w:rsid w:val="004C7195"/>
    <w:rsid w:val="004C7B82"/>
    <w:rsid w:val="004C7D93"/>
    <w:rsid w:val="004D019B"/>
    <w:rsid w:val="004D048B"/>
    <w:rsid w:val="004D0A02"/>
    <w:rsid w:val="004D17BD"/>
    <w:rsid w:val="004D1D33"/>
    <w:rsid w:val="004D26D9"/>
    <w:rsid w:val="004D2946"/>
    <w:rsid w:val="004D2D49"/>
    <w:rsid w:val="004D3793"/>
    <w:rsid w:val="004D3AC5"/>
    <w:rsid w:val="004D4128"/>
    <w:rsid w:val="004D4508"/>
    <w:rsid w:val="004D57A8"/>
    <w:rsid w:val="004D670D"/>
    <w:rsid w:val="004D7238"/>
    <w:rsid w:val="004D7960"/>
    <w:rsid w:val="004D7D7F"/>
    <w:rsid w:val="004E051E"/>
    <w:rsid w:val="004E056F"/>
    <w:rsid w:val="004E0BFA"/>
    <w:rsid w:val="004E1F8C"/>
    <w:rsid w:val="004E21C6"/>
    <w:rsid w:val="004E2263"/>
    <w:rsid w:val="004E2B40"/>
    <w:rsid w:val="004E2EE0"/>
    <w:rsid w:val="004E328B"/>
    <w:rsid w:val="004E3600"/>
    <w:rsid w:val="004E5187"/>
    <w:rsid w:val="004E5354"/>
    <w:rsid w:val="004E602B"/>
    <w:rsid w:val="004E6BF0"/>
    <w:rsid w:val="004E6E54"/>
    <w:rsid w:val="004E70F4"/>
    <w:rsid w:val="004E79ED"/>
    <w:rsid w:val="004F2242"/>
    <w:rsid w:val="004F2CDB"/>
    <w:rsid w:val="004F3010"/>
    <w:rsid w:val="004F3619"/>
    <w:rsid w:val="004F3685"/>
    <w:rsid w:val="004F4EF4"/>
    <w:rsid w:val="004F527C"/>
    <w:rsid w:val="004F579C"/>
    <w:rsid w:val="004F6D04"/>
    <w:rsid w:val="004F7D25"/>
    <w:rsid w:val="00500492"/>
    <w:rsid w:val="0050068B"/>
    <w:rsid w:val="005037D4"/>
    <w:rsid w:val="00505203"/>
    <w:rsid w:val="00506136"/>
    <w:rsid w:val="005069C2"/>
    <w:rsid w:val="0050700B"/>
    <w:rsid w:val="00507172"/>
    <w:rsid w:val="00507B64"/>
    <w:rsid w:val="005101B7"/>
    <w:rsid w:val="00510C95"/>
    <w:rsid w:val="005115BC"/>
    <w:rsid w:val="00511A5A"/>
    <w:rsid w:val="005125A9"/>
    <w:rsid w:val="00513839"/>
    <w:rsid w:val="00513B53"/>
    <w:rsid w:val="00513B76"/>
    <w:rsid w:val="00513C07"/>
    <w:rsid w:val="005140E9"/>
    <w:rsid w:val="00514CAC"/>
    <w:rsid w:val="00515156"/>
    <w:rsid w:val="00515B86"/>
    <w:rsid w:val="0051692F"/>
    <w:rsid w:val="005207F1"/>
    <w:rsid w:val="00520887"/>
    <w:rsid w:val="00520F30"/>
    <w:rsid w:val="005214EA"/>
    <w:rsid w:val="0052184D"/>
    <w:rsid w:val="005241A9"/>
    <w:rsid w:val="005241AA"/>
    <w:rsid w:val="00524D01"/>
    <w:rsid w:val="00525317"/>
    <w:rsid w:val="00525818"/>
    <w:rsid w:val="00525B61"/>
    <w:rsid w:val="0052618A"/>
    <w:rsid w:val="0052646A"/>
    <w:rsid w:val="00526666"/>
    <w:rsid w:val="005269D3"/>
    <w:rsid w:val="00527F0F"/>
    <w:rsid w:val="0053054B"/>
    <w:rsid w:val="00530565"/>
    <w:rsid w:val="00530DCA"/>
    <w:rsid w:val="00530F46"/>
    <w:rsid w:val="005311E3"/>
    <w:rsid w:val="00531809"/>
    <w:rsid w:val="005326A0"/>
    <w:rsid w:val="00532FF8"/>
    <w:rsid w:val="0053351E"/>
    <w:rsid w:val="005338A4"/>
    <w:rsid w:val="00534880"/>
    <w:rsid w:val="005350BD"/>
    <w:rsid w:val="00535B9E"/>
    <w:rsid w:val="00536050"/>
    <w:rsid w:val="005364D5"/>
    <w:rsid w:val="0053793C"/>
    <w:rsid w:val="0054209B"/>
    <w:rsid w:val="00542C1B"/>
    <w:rsid w:val="005435AE"/>
    <w:rsid w:val="005438A6"/>
    <w:rsid w:val="0054425E"/>
    <w:rsid w:val="00544562"/>
    <w:rsid w:val="00544DB4"/>
    <w:rsid w:val="00545753"/>
    <w:rsid w:val="005458FA"/>
    <w:rsid w:val="00545B4F"/>
    <w:rsid w:val="00546A81"/>
    <w:rsid w:val="00547089"/>
    <w:rsid w:val="0054740B"/>
    <w:rsid w:val="00547C9E"/>
    <w:rsid w:val="00551146"/>
    <w:rsid w:val="00551603"/>
    <w:rsid w:val="00552322"/>
    <w:rsid w:val="00552663"/>
    <w:rsid w:val="005527F4"/>
    <w:rsid w:val="0055482C"/>
    <w:rsid w:val="0055506A"/>
    <w:rsid w:val="005557F2"/>
    <w:rsid w:val="00555FC8"/>
    <w:rsid w:val="00556243"/>
    <w:rsid w:val="0055637F"/>
    <w:rsid w:val="00556619"/>
    <w:rsid w:val="005566A5"/>
    <w:rsid w:val="00557242"/>
    <w:rsid w:val="00560DB4"/>
    <w:rsid w:val="00561CBC"/>
    <w:rsid w:val="00562DD9"/>
    <w:rsid w:val="005636C0"/>
    <w:rsid w:val="005645AF"/>
    <w:rsid w:val="00564811"/>
    <w:rsid w:val="0056726E"/>
    <w:rsid w:val="00567B7F"/>
    <w:rsid w:val="005701D3"/>
    <w:rsid w:val="005709C4"/>
    <w:rsid w:val="00570B49"/>
    <w:rsid w:val="0057279C"/>
    <w:rsid w:val="00572D15"/>
    <w:rsid w:val="005731AB"/>
    <w:rsid w:val="0057374B"/>
    <w:rsid w:val="00575B81"/>
    <w:rsid w:val="00576402"/>
    <w:rsid w:val="00576487"/>
    <w:rsid w:val="00576D0F"/>
    <w:rsid w:val="005817A6"/>
    <w:rsid w:val="0058186D"/>
    <w:rsid w:val="00583F50"/>
    <w:rsid w:val="00584C47"/>
    <w:rsid w:val="00584D9D"/>
    <w:rsid w:val="00587F0D"/>
    <w:rsid w:val="00591140"/>
    <w:rsid w:val="005913AC"/>
    <w:rsid w:val="00591B2B"/>
    <w:rsid w:val="00591FEF"/>
    <w:rsid w:val="005928CB"/>
    <w:rsid w:val="00592A28"/>
    <w:rsid w:val="00592DE0"/>
    <w:rsid w:val="00592FF8"/>
    <w:rsid w:val="00593870"/>
    <w:rsid w:val="005946E4"/>
    <w:rsid w:val="00596494"/>
    <w:rsid w:val="00596C80"/>
    <w:rsid w:val="00596DCB"/>
    <w:rsid w:val="0059737F"/>
    <w:rsid w:val="00597715"/>
    <w:rsid w:val="0059789B"/>
    <w:rsid w:val="00597B6D"/>
    <w:rsid w:val="005A06C7"/>
    <w:rsid w:val="005A1DF7"/>
    <w:rsid w:val="005A2227"/>
    <w:rsid w:val="005A2F9F"/>
    <w:rsid w:val="005A3385"/>
    <w:rsid w:val="005A454C"/>
    <w:rsid w:val="005A5958"/>
    <w:rsid w:val="005A665F"/>
    <w:rsid w:val="005A6E7A"/>
    <w:rsid w:val="005A7BE1"/>
    <w:rsid w:val="005B0F49"/>
    <w:rsid w:val="005B179A"/>
    <w:rsid w:val="005B18D6"/>
    <w:rsid w:val="005B21B7"/>
    <w:rsid w:val="005B499A"/>
    <w:rsid w:val="005B6097"/>
    <w:rsid w:val="005B6A09"/>
    <w:rsid w:val="005B701E"/>
    <w:rsid w:val="005B75F9"/>
    <w:rsid w:val="005C0D0E"/>
    <w:rsid w:val="005C0FC8"/>
    <w:rsid w:val="005C1137"/>
    <w:rsid w:val="005C19A4"/>
    <w:rsid w:val="005C1ED2"/>
    <w:rsid w:val="005C2C8F"/>
    <w:rsid w:val="005C2D7C"/>
    <w:rsid w:val="005C45E5"/>
    <w:rsid w:val="005C4A2A"/>
    <w:rsid w:val="005C5F9C"/>
    <w:rsid w:val="005C5FE1"/>
    <w:rsid w:val="005C67E7"/>
    <w:rsid w:val="005C6FFE"/>
    <w:rsid w:val="005D02B3"/>
    <w:rsid w:val="005D02FF"/>
    <w:rsid w:val="005D0D49"/>
    <w:rsid w:val="005D1AAE"/>
    <w:rsid w:val="005D2BC4"/>
    <w:rsid w:val="005D40D5"/>
    <w:rsid w:val="005D43DF"/>
    <w:rsid w:val="005D6859"/>
    <w:rsid w:val="005E0A45"/>
    <w:rsid w:val="005E0D9F"/>
    <w:rsid w:val="005E1421"/>
    <w:rsid w:val="005E1609"/>
    <w:rsid w:val="005E20E6"/>
    <w:rsid w:val="005E332C"/>
    <w:rsid w:val="005E3432"/>
    <w:rsid w:val="005E3A13"/>
    <w:rsid w:val="005E43C7"/>
    <w:rsid w:val="005E4789"/>
    <w:rsid w:val="005E6508"/>
    <w:rsid w:val="005E65D4"/>
    <w:rsid w:val="005E6F12"/>
    <w:rsid w:val="005E71BC"/>
    <w:rsid w:val="005F0C04"/>
    <w:rsid w:val="005F0D17"/>
    <w:rsid w:val="005F1049"/>
    <w:rsid w:val="005F22A2"/>
    <w:rsid w:val="005F22B2"/>
    <w:rsid w:val="005F4FE9"/>
    <w:rsid w:val="005F50F7"/>
    <w:rsid w:val="005F542D"/>
    <w:rsid w:val="005F57F0"/>
    <w:rsid w:val="005F59E0"/>
    <w:rsid w:val="005F61C5"/>
    <w:rsid w:val="005F78DE"/>
    <w:rsid w:val="005F7A4D"/>
    <w:rsid w:val="00600F40"/>
    <w:rsid w:val="00604392"/>
    <w:rsid w:val="006060CC"/>
    <w:rsid w:val="006069AD"/>
    <w:rsid w:val="006118FE"/>
    <w:rsid w:val="00611902"/>
    <w:rsid w:val="00611CE0"/>
    <w:rsid w:val="006121BC"/>
    <w:rsid w:val="00612CF0"/>
    <w:rsid w:val="00613A75"/>
    <w:rsid w:val="006158B0"/>
    <w:rsid w:val="00615B44"/>
    <w:rsid w:val="00616432"/>
    <w:rsid w:val="00616B4D"/>
    <w:rsid w:val="00617417"/>
    <w:rsid w:val="006174B1"/>
    <w:rsid w:val="00617581"/>
    <w:rsid w:val="00617F58"/>
    <w:rsid w:val="00620025"/>
    <w:rsid w:val="00620605"/>
    <w:rsid w:val="006209DA"/>
    <w:rsid w:val="006213F2"/>
    <w:rsid w:val="00621766"/>
    <w:rsid w:val="006226D4"/>
    <w:rsid w:val="00622BAA"/>
    <w:rsid w:val="00622D82"/>
    <w:rsid w:val="0062358D"/>
    <w:rsid w:val="00624FDE"/>
    <w:rsid w:val="00625736"/>
    <w:rsid w:val="0062596E"/>
    <w:rsid w:val="00627920"/>
    <w:rsid w:val="00627EC3"/>
    <w:rsid w:val="0063032F"/>
    <w:rsid w:val="00630C60"/>
    <w:rsid w:val="00631476"/>
    <w:rsid w:val="00631A47"/>
    <w:rsid w:val="00631E8A"/>
    <w:rsid w:val="00634607"/>
    <w:rsid w:val="0063471B"/>
    <w:rsid w:val="0063501D"/>
    <w:rsid w:val="0063591D"/>
    <w:rsid w:val="00635A0B"/>
    <w:rsid w:val="00635BC1"/>
    <w:rsid w:val="00635E3B"/>
    <w:rsid w:val="00636001"/>
    <w:rsid w:val="006436B6"/>
    <w:rsid w:val="0064377B"/>
    <w:rsid w:val="00643E75"/>
    <w:rsid w:val="006457F2"/>
    <w:rsid w:val="006474D0"/>
    <w:rsid w:val="00647C7E"/>
    <w:rsid w:val="00647E05"/>
    <w:rsid w:val="00647E69"/>
    <w:rsid w:val="00650506"/>
    <w:rsid w:val="006505B3"/>
    <w:rsid w:val="00650652"/>
    <w:rsid w:val="00650746"/>
    <w:rsid w:val="006514DD"/>
    <w:rsid w:val="00653A74"/>
    <w:rsid w:val="00655C33"/>
    <w:rsid w:val="00656B2A"/>
    <w:rsid w:val="00656FA3"/>
    <w:rsid w:val="00657947"/>
    <w:rsid w:val="00657DD3"/>
    <w:rsid w:val="00660877"/>
    <w:rsid w:val="00660D78"/>
    <w:rsid w:val="00660F87"/>
    <w:rsid w:val="006614ED"/>
    <w:rsid w:val="006616A6"/>
    <w:rsid w:val="00661FB2"/>
    <w:rsid w:val="00662B86"/>
    <w:rsid w:val="006635FE"/>
    <w:rsid w:val="006636D3"/>
    <w:rsid w:val="0066612B"/>
    <w:rsid w:val="00666B84"/>
    <w:rsid w:val="00666DAF"/>
    <w:rsid w:val="00667ADB"/>
    <w:rsid w:val="0067576D"/>
    <w:rsid w:val="00677D18"/>
    <w:rsid w:val="006810F6"/>
    <w:rsid w:val="0068118D"/>
    <w:rsid w:val="006817C5"/>
    <w:rsid w:val="006826F3"/>
    <w:rsid w:val="006827A5"/>
    <w:rsid w:val="00682884"/>
    <w:rsid w:val="006834EB"/>
    <w:rsid w:val="006835C6"/>
    <w:rsid w:val="0068366C"/>
    <w:rsid w:val="006837A9"/>
    <w:rsid w:val="00684E6C"/>
    <w:rsid w:val="00685811"/>
    <w:rsid w:val="00686E82"/>
    <w:rsid w:val="00687DAB"/>
    <w:rsid w:val="006908A0"/>
    <w:rsid w:val="00690E61"/>
    <w:rsid w:val="0069181C"/>
    <w:rsid w:val="00691BCF"/>
    <w:rsid w:val="00692723"/>
    <w:rsid w:val="006942AA"/>
    <w:rsid w:val="00694619"/>
    <w:rsid w:val="00694842"/>
    <w:rsid w:val="00694B37"/>
    <w:rsid w:val="00696238"/>
    <w:rsid w:val="00696B61"/>
    <w:rsid w:val="006970D2"/>
    <w:rsid w:val="00697608"/>
    <w:rsid w:val="00697D79"/>
    <w:rsid w:val="006A008A"/>
    <w:rsid w:val="006A0413"/>
    <w:rsid w:val="006A0807"/>
    <w:rsid w:val="006A0AA5"/>
    <w:rsid w:val="006A12CE"/>
    <w:rsid w:val="006A160A"/>
    <w:rsid w:val="006A2B14"/>
    <w:rsid w:val="006A3090"/>
    <w:rsid w:val="006A4FC0"/>
    <w:rsid w:val="006A581A"/>
    <w:rsid w:val="006A68C2"/>
    <w:rsid w:val="006A74A0"/>
    <w:rsid w:val="006A7E6E"/>
    <w:rsid w:val="006B0070"/>
    <w:rsid w:val="006B07C5"/>
    <w:rsid w:val="006B099E"/>
    <w:rsid w:val="006B15E2"/>
    <w:rsid w:val="006B2864"/>
    <w:rsid w:val="006B2D92"/>
    <w:rsid w:val="006B3519"/>
    <w:rsid w:val="006B36D9"/>
    <w:rsid w:val="006B3AA1"/>
    <w:rsid w:val="006B4E0E"/>
    <w:rsid w:val="006B5175"/>
    <w:rsid w:val="006B5B77"/>
    <w:rsid w:val="006B5DB2"/>
    <w:rsid w:val="006B69DF"/>
    <w:rsid w:val="006B733E"/>
    <w:rsid w:val="006C421C"/>
    <w:rsid w:val="006C4D6E"/>
    <w:rsid w:val="006C61CB"/>
    <w:rsid w:val="006C69FD"/>
    <w:rsid w:val="006C6AC2"/>
    <w:rsid w:val="006C6AFC"/>
    <w:rsid w:val="006C6C3E"/>
    <w:rsid w:val="006D0318"/>
    <w:rsid w:val="006D0516"/>
    <w:rsid w:val="006D0862"/>
    <w:rsid w:val="006D10B2"/>
    <w:rsid w:val="006D193F"/>
    <w:rsid w:val="006D1AD8"/>
    <w:rsid w:val="006D3D02"/>
    <w:rsid w:val="006D68BE"/>
    <w:rsid w:val="006D6C5A"/>
    <w:rsid w:val="006D7266"/>
    <w:rsid w:val="006E02E3"/>
    <w:rsid w:val="006E0AEC"/>
    <w:rsid w:val="006E225B"/>
    <w:rsid w:val="006E5690"/>
    <w:rsid w:val="006F17A9"/>
    <w:rsid w:val="006F1B70"/>
    <w:rsid w:val="006F3088"/>
    <w:rsid w:val="006F35E4"/>
    <w:rsid w:val="006F47D1"/>
    <w:rsid w:val="006F5159"/>
    <w:rsid w:val="006F54A8"/>
    <w:rsid w:val="006F5643"/>
    <w:rsid w:val="006F5B74"/>
    <w:rsid w:val="006F70A8"/>
    <w:rsid w:val="006F7DBF"/>
    <w:rsid w:val="00700435"/>
    <w:rsid w:val="00700BCE"/>
    <w:rsid w:val="00700D3F"/>
    <w:rsid w:val="007021C4"/>
    <w:rsid w:val="0070420D"/>
    <w:rsid w:val="00704D38"/>
    <w:rsid w:val="0070618E"/>
    <w:rsid w:val="00706680"/>
    <w:rsid w:val="00706E0D"/>
    <w:rsid w:val="007078F4"/>
    <w:rsid w:val="00710DE4"/>
    <w:rsid w:val="0071247E"/>
    <w:rsid w:val="00712AEF"/>
    <w:rsid w:val="007130E9"/>
    <w:rsid w:val="007132B3"/>
    <w:rsid w:val="00713811"/>
    <w:rsid w:val="00713D50"/>
    <w:rsid w:val="00713D78"/>
    <w:rsid w:val="007141D8"/>
    <w:rsid w:val="007152DB"/>
    <w:rsid w:val="00715D44"/>
    <w:rsid w:val="0071626F"/>
    <w:rsid w:val="00716A73"/>
    <w:rsid w:val="00717147"/>
    <w:rsid w:val="007178C5"/>
    <w:rsid w:val="00720EC3"/>
    <w:rsid w:val="007213A0"/>
    <w:rsid w:val="00722BA4"/>
    <w:rsid w:val="007242E0"/>
    <w:rsid w:val="00724BB2"/>
    <w:rsid w:val="00727978"/>
    <w:rsid w:val="00730CBD"/>
    <w:rsid w:val="00730F8B"/>
    <w:rsid w:val="00731DF1"/>
    <w:rsid w:val="00731F2F"/>
    <w:rsid w:val="0073273B"/>
    <w:rsid w:val="00732E96"/>
    <w:rsid w:val="007331C6"/>
    <w:rsid w:val="00733A9D"/>
    <w:rsid w:val="007347BA"/>
    <w:rsid w:val="00734FCC"/>
    <w:rsid w:val="00736A5E"/>
    <w:rsid w:val="00736F4A"/>
    <w:rsid w:val="0074007E"/>
    <w:rsid w:val="00740709"/>
    <w:rsid w:val="00741274"/>
    <w:rsid w:val="0074167F"/>
    <w:rsid w:val="0074324B"/>
    <w:rsid w:val="007442BF"/>
    <w:rsid w:val="007443A7"/>
    <w:rsid w:val="00744FA9"/>
    <w:rsid w:val="00744FF1"/>
    <w:rsid w:val="00746CA7"/>
    <w:rsid w:val="00747077"/>
    <w:rsid w:val="007475F2"/>
    <w:rsid w:val="00751039"/>
    <w:rsid w:val="00751EA7"/>
    <w:rsid w:val="007529B7"/>
    <w:rsid w:val="00752A29"/>
    <w:rsid w:val="00752B0F"/>
    <w:rsid w:val="00752DBE"/>
    <w:rsid w:val="007532AD"/>
    <w:rsid w:val="00753F50"/>
    <w:rsid w:val="0075467B"/>
    <w:rsid w:val="007547DA"/>
    <w:rsid w:val="0075616B"/>
    <w:rsid w:val="007569A2"/>
    <w:rsid w:val="00757E34"/>
    <w:rsid w:val="0076035A"/>
    <w:rsid w:val="007608C4"/>
    <w:rsid w:val="00760A3A"/>
    <w:rsid w:val="007613D3"/>
    <w:rsid w:val="00762403"/>
    <w:rsid w:val="00763DA9"/>
    <w:rsid w:val="007648BA"/>
    <w:rsid w:val="0076567F"/>
    <w:rsid w:val="007657DB"/>
    <w:rsid w:val="00765CFA"/>
    <w:rsid w:val="00766DA2"/>
    <w:rsid w:val="0076732F"/>
    <w:rsid w:val="00767D4C"/>
    <w:rsid w:val="00767F0D"/>
    <w:rsid w:val="007700BF"/>
    <w:rsid w:val="00770330"/>
    <w:rsid w:val="007703F2"/>
    <w:rsid w:val="0077049D"/>
    <w:rsid w:val="00770E9F"/>
    <w:rsid w:val="00771314"/>
    <w:rsid w:val="00771C21"/>
    <w:rsid w:val="007721C9"/>
    <w:rsid w:val="00772226"/>
    <w:rsid w:val="00772BAA"/>
    <w:rsid w:val="00773492"/>
    <w:rsid w:val="007739D9"/>
    <w:rsid w:val="00773B90"/>
    <w:rsid w:val="00773C07"/>
    <w:rsid w:val="00774781"/>
    <w:rsid w:val="00774E5E"/>
    <w:rsid w:val="0077559D"/>
    <w:rsid w:val="0077691F"/>
    <w:rsid w:val="00777335"/>
    <w:rsid w:val="007774E4"/>
    <w:rsid w:val="007802A6"/>
    <w:rsid w:val="00782466"/>
    <w:rsid w:val="00782919"/>
    <w:rsid w:val="007833FC"/>
    <w:rsid w:val="00783564"/>
    <w:rsid w:val="00783AF1"/>
    <w:rsid w:val="00783F89"/>
    <w:rsid w:val="0078534E"/>
    <w:rsid w:val="007853FB"/>
    <w:rsid w:val="00785D84"/>
    <w:rsid w:val="007863D1"/>
    <w:rsid w:val="007876BC"/>
    <w:rsid w:val="00792483"/>
    <w:rsid w:val="007925F8"/>
    <w:rsid w:val="00792F18"/>
    <w:rsid w:val="007938DE"/>
    <w:rsid w:val="007940A6"/>
    <w:rsid w:val="007947DF"/>
    <w:rsid w:val="00795334"/>
    <w:rsid w:val="00796516"/>
    <w:rsid w:val="007969BB"/>
    <w:rsid w:val="00796A77"/>
    <w:rsid w:val="00797767"/>
    <w:rsid w:val="0079791A"/>
    <w:rsid w:val="0079797D"/>
    <w:rsid w:val="007A0309"/>
    <w:rsid w:val="007A081B"/>
    <w:rsid w:val="007A0D76"/>
    <w:rsid w:val="007A0E7E"/>
    <w:rsid w:val="007A14A0"/>
    <w:rsid w:val="007A19C8"/>
    <w:rsid w:val="007A3061"/>
    <w:rsid w:val="007A30FE"/>
    <w:rsid w:val="007A31E5"/>
    <w:rsid w:val="007A52EE"/>
    <w:rsid w:val="007A5356"/>
    <w:rsid w:val="007A709C"/>
    <w:rsid w:val="007A7C9A"/>
    <w:rsid w:val="007B0074"/>
    <w:rsid w:val="007B2EED"/>
    <w:rsid w:val="007B2FBB"/>
    <w:rsid w:val="007B33FC"/>
    <w:rsid w:val="007B3C88"/>
    <w:rsid w:val="007B4B5E"/>
    <w:rsid w:val="007B5503"/>
    <w:rsid w:val="007B5B1E"/>
    <w:rsid w:val="007B6B3F"/>
    <w:rsid w:val="007B6C36"/>
    <w:rsid w:val="007B7295"/>
    <w:rsid w:val="007B7732"/>
    <w:rsid w:val="007B7BAC"/>
    <w:rsid w:val="007C00B1"/>
    <w:rsid w:val="007C0D88"/>
    <w:rsid w:val="007C1887"/>
    <w:rsid w:val="007C3190"/>
    <w:rsid w:val="007C3493"/>
    <w:rsid w:val="007C39B6"/>
    <w:rsid w:val="007C45BC"/>
    <w:rsid w:val="007C4A3F"/>
    <w:rsid w:val="007C4AE4"/>
    <w:rsid w:val="007C609D"/>
    <w:rsid w:val="007C69FC"/>
    <w:rsid w:val="007D05B3"/>
    <w:rsid w:val="007D06F7"/>
    <w:rsid w:val="007D0E27"/>
    <w:rsid w:val="007D133D"/>
    <w:rsid w:val="007D1539"/>
    <w:rsid w:val="007D1883"/>
    <w:rsid w:val="007D1DA2"/>
    <w:rsid w:val="007D2D0A"/>
    <w:rsid w:val="007D4AA4"/>
    <w:rsid w:val="007D4E37"/>
    <w:rsid w:val="007D6526"/>
    <w:rsid w:val="007E011F"/>
    <w:rsid w:val="007E147F"/>
    <w:rsid w:val="007E19BA"/>
    <w:rsid w:val="007E1B4B"/>
    <w:rsid w:val="007E2715"/>
    <w:rsid w:val="007E2A58"/>
    <w:rsid w:val="007E33C2"/>
    <w:rsid w:val="007E34CC"/>
    <w:rsid w:val="007E3B14"/>
    <w:rsid w:val="007E4A6C"/>
    <w:rsid w:val="007E4B02"/>
    <w:rsid w:val="007E5F5D"/>
    <w:rsid w:val="007E60AE"/>
    <w:rsid w:val="007E6920"/>
    <w:rsid w:val="007E7D92"/>
    <w:rsid w:val="007F3517"/>
    <w:rsid w:val="007F37FB"/>
    <w:rsid w:val="007F44B7"/>
    <w:rsid w:val="007F51CA"/>
    <w:rsid w:val="007F660E"/>
    <w:rsid w:val="007F6A03"/>
    <w:rsid w:val="007F7723"/>
    <w:rsid w:val="007F7EC8"/>
    <w:rsid w:val="007F7FB9"/>
    <w:rsid w:val="00801DA3"/>
    <w:rsid w:val="00801F6E"/>
    <w:rsid w:val="008021C0"/>
    <w:rsid w:val="00802ED3"/>
    <w:rsid w:val="008036BB"/>
    <w:rsid w:val="00804844"/>
    <w:rsid w:val="008053D3"/>
    <w:rsid w:val="00805867"/>
    <w:rsid w:val="00805B04"/>
    <w:rsid w:val="0080689F"/>
    <w:rsid w:val="00810020"/>
    <w:rsid w:val="0081229B"/>
    <w:rsid w:val="008125BE"/>
    <w:rsid w:val="00812FC1"/>
    <w:rsid w:val="008134D2"/>
    <w:rsid w:val="00813881"/>
    <w:rsid w:val="008142E5"/>
    <w:rsid w:val="00814E7F"/>
    <w:rsid w:val="00816DFD"/>
    <w:rsid w:val="00816E81"/>
    <w:rsid w:val="0081744E"/>
    <w:rsid w:val="0082012B"/>
    <w:rsid w:val="0082222C"/>
    <w:rsid w:val="00823137"/>
    <w:rsid w:val="00823DCF"/>
    <w:rsid w:val="008247A1"/>
    <w:rsid w:val="00826193"/>
    <w:rsid w:val="008264AF"/>
    <w:rsid w:val="00826971"/>
    <w:rsid w:val="00830C08"/>
    <w:rsid w:val="00831770"/>
    <w:rsid w:val="008319B4"/>
    <w:rsid w:val="00831C18"/>
    <w:rsid w:val="008327FB"/>
    <w:rsid w:val="0083290E"/>
    <w:rsid w:val="00833065"/>
    <w:rsid w:val="0083490F"/>
    <w:rsid w:val="0083505C"/>
    <w:rsid w:val="00835BAD"/>
    <w:rsid w:val="0083601D"/>
    <w:rsid w:val="00836E41"/>
    <w:rsid w:val="00837B3B"/>
    <w:rsid w:val="00837B4B"/>
    <w:rsid w:val="00837F28"/>
    <w:rsid w:val="00840563"/>
    <w:rsid w:val="00840890"/>
    <w:rsid w:val="00842E4C"/>
    <w:rsid w:val="008434A1"/>
    <w:rsid w:val="00844051"/>
    <w:rsid w:val="00844A8E"/>
    <w:rsid w:val="008467E6"/>
    <w:rsid w:val="00846BAD"/>
    <w:rsid w:val="00851763"/>
    <w:rsid w:val="00852753"/>
    <w:rsid w:val="00853624"/>
    <w:rsid w:val="00853C32"/>
    <w:rsid w:val="00855A32"/>
    <w:rsid w:val="00855E78"/>
    <w:rsid w:val="00857098"/>
    <w:rsid w:val="00860217"/>
    <w:rsid w:val="00861AD5"/>
    <w:rsid w:val="00861E05"/>
    <w:rsid w:val="00863EE9"/>
    <w:rsid w:val="00864B1C"/>
    <w:rsid w:val="008657E8"/>
    <w:rsid w:val="00865F94"/>
    <w:rsid w:val="00867969"/>
    <w:rsid w:val="008700D5"/>
    <w:rsid w:val="00870D04"/>
    <w:rsid w:val="00871C70"/>
    <w:rsid w:val="00871E4B"/>
    <w:rsid w:val="00871FCE"/>
    <w:rsid w:val="00872282"/>
    <w:rsid w:val="008722C5"/>
    <w:rsid w:val="0087259F"/>
    <w:rsid w:val="0087283A"/>
    <w:rsid w:val="00872F8F"/>
    <w:rsid w:val="00873393"/>
    <w:rsid w:val="0087373F"/>
    <w:rsid w:val="008743FE"/>
    <w:rsid w:val="00875663"/>
    <w:rsid w:val="0087601C"/>
    <w:rsid w:val="008763B4"/>
    <w:rsid w:val="00877B18"/>
    <w:rsid w:val="00880326"/>
    <w:rsid w:val="00880AF8"/>
    <w:rsid w:val="00880B2A"/>
    <w:rsid w:val="008815DD"/>
    <w:rsid w:val="0088188D"/>
    <w:rsid w:val="0088279E"/>
    <w:rsid w:val="00886D44"/>
    <w:rsid w:val="008903E4"/>
    <w:rsid w:val="00890A4F"/>
    <w:rsid w:val="00891780"/>
    <w:rsid w:val="00893D4E"/>
    <w:rsid w:val="0089417E"/>
    <w:rsid w:val="00894FEC"/>
    <w:rsid w:val="008951DB"/>
    <w:rsid w:val="00895359"/>
    <w:rsid w:val="00896018"/>
    <w:rsid w:val="00896812"/>
    <w:rsid w:val="00896886"/>
    <w:rsid w:val="00896B95"/>
    <w:rsid w:val="008973F2"/>
    <w:rsid w:val="00897BFC"/>
    <w:rsid w:val="008A09F7"/>
    <w:rsid w:val="008A323D"/>
    <w:rsid w:val="008A4A52"/>
    <w:rsid w:val="008A5C28"/>
    <w:rsid w:val="008A6026"/>
    <w:rsid w:val="008A7CE5"/>
    <w:rsid w:val="008B0BCC"/>
    <w:rsid w:val="008B0CB0"/>
    <w:rsid w:val="008B13BF"/>
    <w:rsid w:val="008B15F7"/>
    <w:rsid w:val="008B16F3"/>
    <w:rsid w:val="008B1FA0"/>
    <w:rsid w:val="008B2DE5"/>
    <w:rsid w:val="008B40F8"/>
    <w:rsid w:val="008B4C9F"/>
    <w:rsid w:val="008B4FF4"/>
    <w:rsid w:val="008B5923"/>
    <w:rsid w:val="008B5AF2"/>
    <w:rsid w:val="008B5D44"/>
    <w:rsid w:val="008B5E80"/>
    <w:rsid w:val="008B6876"/>
    <w:rsid w:val="008B6B24"/>
    <w:rsid w:val="008B6BAF"/>
    <w:rsid w:val="008B6C3A"/>
    <w:rsid w:val="008B79D4"/>
    <w:rsid w:val="008B7B5A"/>
    <w:rsid w:val="008C15BF"/>
    <w:rsid w:val="008C1D63"/>
    <w:rsid w:val="008C2792"/>
    <w:rsid w:val="008C2A2C"/>
    <w:rsid w:val="008C331D"/>
    <w:rsid w:val="008C34A9"/>
    <w:rsid w:val="008C3EBF"/>
    <w:rsid w:val="008C408C"/>
    <w:rsid w:val="008C57DE"/>
    <w:rsid w:val="008C5CC0"/>
    <w:rsid w:val="008C615D"/>
    <w:rsid w:val="008C62E8"/>
    <w:rsid w:val="008C6511"/>
    <w:rsid w:val="008C657A"/>
    <w:rsid w:val="008C72F1"/>
    <w:rsid w:val="008C7D17"/>
    <w:rsid w:val="008D0D37"/>
    <w:rsid w:val="008D2870"/>
    <w:rsid w:val="008D298F"/>
    <w:rsid w:val="008D3FED"/>
    <w:rsid w:val="008D40E6"/>
    <w:rsid w:val="008D4CE2"/>
    <w:rsid w:val="008D56D7"/>
    <w:rsid w:val="008D57C4"/>
    <w:rsid w:val="008D65E8"/>
    <w:rsid w:val="008D70BF"/>
    <w:rsid w:val="008D70F0"/>
    <w:rsid w:val="008E0BA6"/>
    <w:rsid w:val="008E1A17"/>
    <w:rsid w:val="008E23D1"/>
    <w:rsid w:val="008E3173"/>
    <w:rsid w:val="008E31DA"/>
    <w:rsid w:val="008E379D"/>
    <w:rsid w:val="008E3C37"/>
    <w:rsid w:val="008E461F"/>
    <w:rsid w:val="008E523B"/>
    <w:rsid w:val="008E634A"/>
    <w:rsid w:val="008E6EAF"/>
    <w:rsid w:val="008E7C2A"/>
    <w:rsid w:val="008F0429"/>
    <w:rsid w:val="008F0B72"/>
    <w:rsid w:val="008F2492"/>
    <w:rsid w:val="008F2F70"/>
    <w:rsid w:val="008F377D"/>
    <w:rsid w:val="008F4B76"/>
    <w:rsid w:val="008F5F34"/>
    <w:rsid w:val="008F6618"/>
    <w:rsid w:val="008F664F"/>
    <w:rsid w:val="008F68A9"/>
    <w:rsid w:val="009007D8"/>
    <w:rsid w:val="0090155A"/>
    <w:rsid w:val="00901587"/>
    <w:rsid w:val="00901B12"/>
    <w:rsid w:val="00902881"/>
    <w:rsid w:val="00902D49"/>
    <w:rsid w:val="00903193"/>
    <w:rsid w:val="009048C2"/>
    <w:rsid w:val="00906F38"/>
    <w:rsid w:val="00907A67"/>
    <w:rsid w:val="0091021B"/>
    <w:rsid w:val="0091032D"/>
    <w:rsid w:val="00910392"/>
    <w:rsid w:val="00911DC4"/>
    <w:rsid w:val="00911E44"/>
    <w:rsid w:val="00912B1D"/>
    <w:rsid w:val="00912B33"/>
    <w:rsid w:val="00912EDC"/>
    <w:rsid w:val="009143FE"/>
    <w:rsid w:val="00915B48"/>
    <w:rsid w:val="00916B77"/>
    <w:rsid w:val="00916E9F"/>
    <w:rsid w:val="00920337"/>
    <w:rsid w:val="00920A9B"/>
    <w:rsid w:val="00920D28"/>
    <w:rsid w:val="00920E1A"/>
    <w:rsid w:val="0092244C"/>
    <w:rsid w:val="00923354"/>
    <w:rsid w:val="0092389C"/>
    <w:rsid w:val="00924318"/>
    <w:rsid w:val="00925DA2"/>
    <w:rsid w:val="00926204"/>
    <w:rsid w:val="00926C2F"/>
    <w:rsid w:val="00926FDA"/>
    <w:rsid w:val="009273BB"/>
    <w:rsid w:val="00927870"/>
    <w:rsid w:val="00931483"/>
    <w:rsid w:val="00932C4A"/>
    <w:rsid w:val="009330DA"/>
    <w:rsid w:val="009330DC"/>
    <w:rsid w:val="0093326B"/>
    <w:rsid w:val="009334E2"/>
    <w:rsid w:val="00935E46"/>
    <w:rsid w:val="00935FDC"/>
    <w:rsid w:val="0093722C"/>
    <w:rsid w:val="00937E74"/>
    <w:rsid w:val="00940796"/>
    <w:rsid w:val="00940D19"/>
    <w:rsid w:val="00940E5E"/>
    <w:rsid w:val="00941C66"/>
    <w:rsid w:val="0094221C"/>
    <w:rsid w:val="009426BB"/>
    <w:rsid w:val="0094398E"/>
    <w:rsid w:val="00944202"/>
    <w:rsid w:val="0094437D"/>
    <w:rsid w:val="00944971"/>
    <w:rsid w:val="00944C51"/>
    <w:rsid w:val="00946614"/>
    <w:rsid w:val="00947959"/>
    <w:rsid w:val="00947D78"/>
    <w:rsid w:val="00950389"/>
    <w:rsid w:val="00950487"/>
    <w:rsid w:val="00950E88"/>
    <w:rsid w:val="0095121D"/>
    <w:rsid w:val="00952C63"/>
    <w:rsid w:val="00952CF2"/>
    <w:rsid w:val="009532B0"/>
    <w:rsid w:val="009541CA"/>
    <w:rsid w:val="0095595F"/>
    <w:rsid w:val="00960CB4"/>
    <w:rsid w:val="009611B1"/>
    <w:rsid w:val="0096164E"/>
    <w:rsid w:val="0096194A"/>
    <w:rsid w:val="00961E76"/>
    <w:rsid w:val="00961F5B"/>
    <w:rsid w:val="00963121"/>
    <w:rsid w:val="00964782"/>
    <w:rsid w:val="00964AE7"/>
    <w:rsid w:val="00965055"/>
    <w:rsid w:val="00965320"/>
    <w:rsid w:val="00965404"/>
    <w:rsid w:val="00965BEE"/>
    <w:rsid w:val="0097028C"/>
    <w:rsid w:val="00970432"/>
    <w:rsid w:val="00970436"/>
    <w:rsid w:val="00970546"/>
    <w:rsid w:val="00971069"/>
    <w:rsid w:val="00971148"/>
    <w:rsid w:val="0097202A"/>
    <w:rsid w:val="00973284"/>
    <w:rsid w:val="00973BDB"/>
    <w:rsid w:val="00974287"/>
    <w:rsid w:val="00974A10"/>
    <w:rsid w:val="00974A73"/>
    <w:rsid w:val="00976BB4"/>
    <w:rsid w:val="00981237"/>
    <w:rsid w:val="00981B0F"/>
    <w:rsid w:val="009820DB"/>
    <w:rsid w:val="00984AFF"/>
    <w:rsid w:val="00985C5D"/>
    <w:rsid w:val="009864E2"/>
    <w:rsid w:val="009870D0"/>
    <w:rsid w:val="009878E6"/>
    <w:rsid w:val="00990161"/>
    <w:rsid w:val="00991176"/>
    <w:rsid w:val="0099152C"/>
    <w:rsid w:val="009921EA"/>
    <w:rsid w:val="0099242B"/>
    <w:rsid w:val="009925C1"/>
    <w:rsid w:val="0099304F"/>
    <w:rsid w:val="0099331B"/>
    <w:rsid w:val="00993A57"/>
    <w:rsid w:val="009940B0"/>
    <w:rsid w:val="00994118"/>
    <w:rsid w:val="00994188"/>
    <w:rsid w:val="00994405"/>
    <w:rsid w:val="00994C89"/>
    <w:rsid w:val="00995959"/>
    <w:rsid w:val="00996025"/>
    <w:rsid w:val="00996969"/>
    <w:rsid w:val="00996A82"/>
    <w:rsid w:val="00996B94"/>
    <w:rsid w:val="00997A26"/>
    <w:rsid w:val="00997EB0"/>
    <w:rsid w:val="009A0129"/>
    <w:rsid w:val="009A0B4D"/>
    <w:rsid w:val="009A113C"/>
    <w:rsid w:val="009A1B1F"/>
    <w:rsid w:val="009A3483"/>
    <w:rsid w:val="009A3B5F"/>
    <w:rsid w:val="009A46EA"/>
    <w:rsid w:val="009A4878"/>
    <w:rsid w:val="009A5F2F"/>
    <w:rsid w:val="009A6281"/>
    <w:rsid w:val="009A6D5F"/>
    <w:rsid w:val="009B075D"/>
    <w:rsid w:val="009B0852"/>
    <w:rsid w:val="009B0E6F"/>
    <w:rsid w:val="009B124F"/>
    <w:rsid w:val="009B2901"/>
    <w:rsid w:val="009B55A8"/>
    <w:rsid w:val="009B62C7"/>
    <w:rsid w:val="009B7480"/>
    <w:rsid w:val="009B74DE"/>
    <w:rsid w:val="009B777A"/>
    <w:rsid w:val="009C017A"/>
    <w:rsid w:val="009C0685"/>
    <w:rsid w:val="009C0CC7"/>
    <w:rsid w:val="009C2049"/>
    <w:rsid w:val="009C21B5"/>
    <w:rsid w:val="009C22E0"/>
    <w:rsid w:val="009C3323"/>
    <w:rsid w:val="009C3A46"/>
    <w:rsid w:val="009C4287"/>
    <w:rsid w:val="009C435A"/>
    <w:rsid w:val="009C438C"/>
    <w:rsid w:val="009C5613"/>
    <w:rsid w:val="009C61B8"/>
    <w:rsid w:val="009C67DF"/>
    <w:rsid w:val="009C6821"/>
    <w:rsid w:val="009C69A1"/>
    <w:rsid w:val="009C7279"/>
    <w:rsid w:val="009D0442"/>
    <w:rsid w:val="009D0575"/>
    <w:rsid w:val="009D1AC5"/>
    <w:rsid w:val="009D23FC"/>
    <w:rsid w:val="009D34D6"/>
    <w:rsid w:val="009D48A4"/>
    <w:rsid w:val="009D5288"/>
    <w:rsid w:val="009D59CB"/>
    <w:rsid w:val="009D5BCF"/>
    <w:rsid w:val="009D614A"/>
    <w:rsid w:val="009D6172"/>
    <w:rsid w:val="009D6FE1"/>
    <w:rsid w:val="009D78AE"/>
    <w:rsid w:val="009E0B0D"/>
    <w:rsid w:val="009E0B77"/>
    <w:rsid w:val="009E0CA8"/>
    <w:rsid w:val="009E340D"/>
    <w:rsid w:val="009E39D8"/>
    <w:rsid w:val="009E478F"/>
    <w:rsid w:val="009E587C"/>
    <w:rsid w:val="009E5B67"/>
    <w:rsid w:val="009E5BB0"/>
    <w:rsid w:val="009E5BC3"/>
    <w:rsid w:val="009E619C"/>
    <w:rsid w:val="009E6A7D"/>
    <w:rsid w:val="009E6ADA"/>
    <w:rsid w:val="009F219E"/>
    <w:rsid w:val="009F2254"/>
    <w:rsid w:val="009F4006"/>
    <w:rsid w:val="009F4FBA"/>
    <w:rsid w:val="009F5460"/>
    <w:rsid w:val="00A00A14"/>
    <w:rsid w:val="00A00E12"/>
    <w:rsid w:val="00A011C0"/>
    <w:rsid w:val="00A024FA"/>
    <w:rsid w:val="00A02ABD"/>
    <w:rsid w:val="00A038F0"/>
    <w:rsid w:val="00A03AD5"/>
    <w:rsid w:val="00A05BC4"/>
    <w:rsid w:val="00A05FA5"/>
    <w:rsid w:val="00A06C76"/>
    <w:rsid w:val="00A07446"/>
    <w:rsid w:val="00A07828"/>
    <w:rsid w:val="00A07A50"/>
    <w:rsid w:val="00A1090A"/>
    <w:rsid w:val="00A116B5"/>
    <w:rsid w:val="00A11AEA"/>
    <w:rsid w:val="00A1302D"/>
    <w:rsid w:val="00A13B58"/>
    <w:rsid w:val="00A147D9"/>
    <w:rsid w:val="00A159EC"/>
    <w:rsid w:val="00A16350"/>
    <w:rsid w:val="00A16558"/>
    <w:rsid w:val="00A16952"/>
    <w:rsid w:val="00A16A95"/>
    <w:rsid w:val="00A173A3"/>
    <w:rsid w:val="00A17E7B"/>
    <w:rsid w:val="00A202CD"/>
    <w:rsid w:val="00A207AA"/>
    <w:rsid w:val="00A20A7A"/>
    <w:rsid w:val="00A2219A"/>
    <w:rsid w:val="00A227C9"/>
    <w:rsid w:val="00A228D1"/>
    <w:rsid w:val="00A2376F"/>
    <w:rsid w:val="00A2515E"/>
    <w:rsid w:val="00A259CD"/>
    <w:rsid w:val="00A25B82"/>
    <w:rsid w:val="00A26ACC"/>
    <w:rsid w:val="00A279C6"/>
    <w:rsid w:val="00A30749"/>
    <w:rsid w:val="00A30AED"/>
    <w:rsid w:val="00A31732"/>
    <w:rsid w:val="00A32443"/>
    <w:rsid w:val="00A32741"/>
    <w:rsid w:val="00A32A27"/>
    <w:rsid w:val="00A35C6F"/>
    <w:rsid w:val="00A35E62"/>
    <w:rsid w:val="00A36301"/>
    <w:rsid w:val="00A36619"/>
    <w:rsid w:val="00A36B2B"/>
    <w:rsid w:val="00A405FD"/>
    <w:rsid w:val="00A40FA3"/>
    <w:rsid w:val="00A415E4"/>
    <w:rsid w:val="00A42403"/>
    <w:rsid w:val="00A4538D"/>
    <w:rsid w:val="00A4582D"/>
    <w:rsid w:val="00A45BA3"/>
    <w:rsid w:val="00A45CDF"/>
    <w:rsid w:val="00A46030"/>
    <w:rsid w:val="00A461A8"/>
    <w:rsid w:val="00A4650C"/>
    <w:rsid w:val="00A470A7"/>
    <w:rsid w:val="00A5106A"/>
    <w:rsid w:val="00A533E0"/>
    <w:rsid w:val="00A53956"/>
    <w:rsid w:val="00A539FB"/>
    <w:rsid w:val="00A53EFB"/>
    <w:rsid w:val="00A54421"/>
    <w:rsid w:val="00A55573"/>
    <w:rsid w:val="00A55C4E"/>
    <w:rsid w:val="00A5688A"/>
    <w:rsid w:val="00A57880"/>
    <w:rsid w:val="00A601CD"/>
    <w:rsid w:val="00A608FF"/>
    <w:rsid w:val="00A6190F"/>
    <w:rsid w:val="00A61BC7"/>
    <w:rsid w:val="00A6545B"/>
    <w:rsid w:val="00A657F5"/>
    <w:rsid w:val="00A66827"/>
    <w:rsid w:val="00A67465"/>
    <w:rsid w:val="00A679F4"/>
    <w:rsid w:val="00A7034A"/>
    <w:rsid w:val="00A70FF8"/>
    <w:rsid w:val="00A7108A"/>
    <w:rsid w:val="00A7139C"/>
    <w:rsid w:val="00A71D83"/>
    <w:rsid w:val="00A71E73"/>
    <w:rsid w:val="00A72000"/>
    <w:rsid w:val="00A729E3"/>
    <w:rsid w:val="00A73295"/>
    <w:rsid w:val="00A73BD0"/>
    <w:rsid w:val="00A741B3"/>
    <w:rsid w:val="00A743EF"/>
    <w:rsid w:val="00A745E8"/>
    <w:rsid w:val="00A75A67"/>
    <w:rsid w:val="00A77AAF"/>
    <w:rsid w:val="00A827BA"/>
    <w:rsid w:val="00A82A1C"/>
    <w:rsid w:val="00A834A1"/>
    <w:rsid w:val="00A835AD"/>
    <w:rsid w:val="00A84F3F"/>
    <w:rsid w:val="00A85700"/>
    <w:rsid w:val="00A87205"/>
    <w:rsid w:val="00A9097D"/>
    <w:rsid w:val="00A909E0"/>
    <w:rsid w:val="00A91746"/>
    <w:rsid w:val="00A91C0C"/>
    <w:rsid w:val="00A924CD"/>
    <w:rsid w:val="00A9252B"/>
    <w:rsid w:val="00A9300E"/>
    <w:rsid w:val="00A949BD"/>
    <w:rsid w:val="00A9682A"/>
    <w:rsid w:val="00A96FC2"/>
    <w:rsid w:val="00A97155"/>
    <w:rsid w:val="00A9718A"/>
    <w:rsid w:val="00A97351"/>
    <w:rsid w:val="00A97D64"/>
    <w:rsid w:val="00AA1B26"/>
    <w:rsid w:val="00AA37FB"/>
    <w:rsid w:val="00AA549B"/>
    <w:rsid w:val="00AA5A32"/>
    <w:rsid w:val="00AA5BD2"/>
    <w:rsid w:val="00AA6353"/>
    <w:rsid w:val="00AA7AD5"/>
    <w:rsid w:val="00AA7B23"/>
    <w:rsid w:val="00AB01FB"/>
    <w:rsid w:val="00AB06CE"/>
    <w:rsid w:val="00AB1DA6"/>
    <w:rsid w:val="00AB2744"/>
    <w:rsid w:val="00AB4696"/>
    <w:rsid w:val="00AB4C28"/>
    <w:rsid w:val="00AB5637"/>
    <w:rsid w:val="00AB5980"/>
    <w:rsid w:val="00AB6060"/>
    <w:rsid w:val="00AC01EC"/>
    <w:rsid w:val="00AC0ACF"/>
    <w:rsid w:val="00AC0FE8"/>
    <w:rsid w:val="00AC14B8"/>
    <w:rsid w:val="00AC408D"/>
    <w:rsid w:val="00AC4FA7"/>
    <w:rsid w:val="00AC5B81"/>
    <w:rsid w:val="00AC6AFD"/>
    <w:rsid w:val="00AC6DAB"/>
    <w:rsid w:val="00AC7637"/>
    <w:rsid w:val="00AC77A8"/>
    <w:rsid w:val="00AD0886"/>
    <w:rsid w:val="00AD1670"/>
    <w:rsid w:val="00AD1DEF"/>
    <w:rsid w:val="00AD2647"/>
    <w:rsid w:val="00AD295E"/>
    <w:rsid w:val="00AD3EB2"/>
    <w:rsid w:val="00AD4436"/>
    <w:rsid w:val="00AD53A4"/>
    <w:rsid w:val="00AD72F2"/>
    <w:rsid w:val="00AD79CA"/>
    <w:rsid w:val="00AE122D"/>
    <w:rsid w:val="00AE1FF6"/>
    <w:rsid w:val="00AE32F1"/>
    <w:rsid w:val="00AE33BA"/>
    <w:rsid w:val="00AE3A2D"/>
    <w:rsid w:val="00AE488A"/>
    <w:rsid w:val="00AE4F9A"/>
    <w:rsid w:val="00AE5261"/>
    <w:rsid w:val="00AE704E"/>
    <w:rsid w:val="00AE71FB"/>
    <w:rsid w:val="00AE7C34"/>
    <w:rsid w:val="00AE7D3A"/>
    <w:rsid w:val="00AF0973"/>
    <w:rsid w:val="00AF09EB"/>
    <w:rsid w:val="00AF2368"/>
    <w:rsid w:val="00AF27E6"/>
    <w:rsid w:val="00AF2EE5"/>
    <w:rsid w:val="00AF4541"/>
    <w:rsid w:val="00AF4A3C"/>
    <w:rsid w:val="00AF4E88"/>
    <w:rsid w:val="00AF4E98"/>
    <w:rsid w:val="00AF5035"/>
    <w:rsid w:val="00AF589F"/>
    <w:rsid w:val="00AF5CCD"/>
    <w:rsid w:val="00AF6518"/>
    <w:rsid w:val="00AF69F4"/>
    <w:rsid w:val="00B00359"/>
    <w:rsid w:val="00B00814"/>
    <w:rsid w:val="00B00CF9"/>
    <w:rsid w:val="00B01730"/>
    <w:rsid w:val="00B01973"/>
    <w:rsid w:val="00B01A89"/>
    <w:rsid w:val="00B01D1C"/>
    <w:rsid w:val="00B01D81"/>
    <w:rsid w:val="00B03318"/>
    <w:rsid w:val="00B035DD"/>
    <w:rsid w:val="00B03655"/>
    <w:rsid w:val="00B03DBA"/>
    <w:rsid w:val="00B04B62"/>
    <w:rsid w:val="00B05DC2"/>
    <w:rsid w:val="00B067D1"/>
    <w:rsid w:val="00B06D0A"/>
    <w:rsid w:val="00B07055"/>
    <w:rsid w:val="00B070E1"/>
    <w:rsid w:val="00B074ED"/>
    <w:rsid w:val="00B07576"/>
    <w:rsid w:val="00B109BC"/>
    <w:rsid w:val="00B11455"/>
    <w:rsid w:val="00B11C89"/>
    <w:rsid w:val="00B11FF9"/>
    <w:rsid w:val="00B12AE2"/>
    <w:rsid w:val="00B12C5F"/>
    <w:rsid w:val="00B15289"/>
    <w:rsid w:val="00B17C34"/>
    <w:rsid w:val="00B21B80"/>
    <w:rsid w:val="00B21CE6"/>
    <w:rsid w:val="00B22495"/>
    <w:rsid w:val="00B23478"/>
    <w:rsid w:val="00B2351F"/>
    <w:rsid w:val="00B2366D"/>
    <w:rsid w:val="00B23FED"/>
    <w:rsid w:val="00B24A9F"/>
    <w:rsid w:val="00B2606B"/>
    <w:rsid w:val="00B27981"/>
    <w:rsid w:val="00B30A83"/>
    <w:rsid w:val="00B3147E"/>
    <w:rsid w:val="00B32ACB"/>
    <w:rsid w:val="00B33C57"/>
    <w:rsid w:val="00B344BE"/>
    <w:rsid w:val="00B35785"/>
    <w:rsid w:val="00B376A3"/>
    <w:rsid w:val="00B37905"/>
    <w:rsid w:val="00B37DD5"/>
    <w:rsid w:val="00B37DDF"/>
    <w:rsid w:val="00B37DF8"/>
    <w:rsid w:val="00B40060"/>
    <w:rsid w:val="00B4088F"/>
    <w:rsid w:val="00B40A35"/>
    <w:rsid w:val="00B4102A"/>
    <w:rsid w:val="00B41CB2"/>
    <w:rsid w:val="00B42AD5"/>
    <w:rsid w:val="00B42DA6"/>
    <w:rsid w:val="00B4338B"/>
    <w:rsid w:val="00B44401"/>
    <w:rsid w:val="00B446C1"/>
    <w:rsid w:val="00B447E5"/>
    <w:rsid w:val="00B4535F"/>
    <w:rsid w:val="00B454F9"/>
    <w:rsid w:val="00B4555C"/>
    <w:rsid w:val="00B47767"/>
    <w:rsid w:val="00B52846"/>
    <w:rsid w:val="00B53730"/>
    <w:rsid w:val="00B53934"/>
    <w:rsid w:val="00B539DE"/>
    <w:rsid w:val="00B53EC8"/>
    <w:rsid w:val="00B551BE"/>
    <w:rsid w:val="00B558D7"/>
    <w:rsid w:val="00B55C4C"/>
    <w:rsid w:val="00B56243"/>
    <w:rsid w:val="00B5681B"/>
    <w:rsid w:val="00B56AC8"/>
    <w:rsid w:val="00B56F64"/>
    <w:rsid w:val="00B571B2"/>
    <w:rsid w:val="00B578BB"/>
    <w:rsid w:val="00B578D0"/>
    <w:rsid w:val="00B6037B"/>
    <w:rsid w:val="00B60D78"/>
    <w:rsid w:val="00B60EB5"/>
    <w:rsid w:val="00B60F04"/>
    <w:rsid w:val="00B6134C"/>
    <w:rsid w:val="00B62215"/>
    <w:rsid w:val="00B62E66"/>
    <w:rsid w:val="00B64618"/>
    <w:rsid w:val="00B64C3C"/>
    <w:rsid w:val="00B65687"/>
    <w:rsid w:val="00B665A8"/>
    <w:rsid w:val="00B706EE"/>
    <w:rsid w:val="00B71983"/>
    <w:rsid w:val="00B73708"/>
    <w:rsid w:val="00B73E5E"/>
    <w:rsid w:val="00B74760"/>
    <w:rsid w:val="00B7488A"/>
    <w:rsid w:val="00B74B47"/>
    <w:rsid w:val="00B7585E"/>
    <w:rsid w:val="00B769B6"/>
    <w:rsid w:val="00B76E9B"/>
    <w:rsid w:val="00B773A9"/>
    <w:rsid w:val="00B77EC7"/>
    <w:rsid w:val="00B805E0"/>
    <w:rsid w:val="00B811E8"/>
    <w:rsid w:val="00B8275B"/>
    <w:rsid w:val="00B83EF4"/>
    <w:rsid w:val="00B85386"/>
    <w:rsid w:val="00B85422"/>
    <w:rsid w:val="00B859DF"/>
    <w:rsid w:val="00B864FD"/>
    <w:rsid w:val="00B871A2"/>
    <w:rsid w:val="00B87584"/>
    <w:rsid w:val="00B87E6D"/>
    <w:rsid w:val="00B91048"/>
    <w:rsid w:val="00B91241"/>
    <w:rsid w:val="00B91DB2"/>
    <w:rsid w:val="00B92546"/>
    <w:rsid w:val="00B92A48"/>
    <w:rsid w:val="00B92FD9"/>
    <w:rsid w:val="00B931AF"/>
    <w:rsid w:val="00B9363D"/>
    <w:rsid w:val="00B939B1"/>
    <w:rsid w:val="00B952CE"/>
    <w:rsid w:val="00B97712"/>
    <w:rsid w:val="00B97C30"/>
    <w:rsid w:val="00BA0CAE"/>
    <w:rsid w:val="00BA15E4"/>
    <w:rsid w:val="00BA22F3"/>
    <w:rsid w:val="00BA2587"/>
    <w:rsid w:val="00BA427E"/>
    <w:rsid w:val="00BA4290"/>
    <w:rsid w:val="00BA4960"/>
    <w:rsid w:val="00BA54A6"/>
    <w:rsid w:val="00BA644F"/>
    <w:rsid w:val="00BA7D9A"/>
    <w:rsid w:val="00BB005E"/>
    <w:rsid w:val="00BB0110"/>
    <w:rsid w:val="00BB053F"/>
    <w:rsid w:val="00BB12AF"/>
    <w:rsid w:val="00BB1645"/>
    <w:rsid w:val="00BB1B61"/>
    <w:rsid w:val="00BB1EB5"/>
    <w:rsid w:val="00BB2196"/>
    <w:rsid w:val="00BB374A"/>
    <w:rsid w:val="00BB38BF"/>
    <w:rsid w:val="00BB3D2F"/>
    <w:rsid w:val="00BB4D11"/>
    <w:rsid w:val="00BB5D3D"/>
    <w:rsid w:val="00BB6082"/>
    <w:rsid w:val="00BB669E"/>
    <w:rsid w:val="00BB6965"/>
    <w:rsid w:val="00BB79AC"/>
    <w:rsid w:val="00BC0265"/>
    <w:rsid w:val="00BC0560"/>
    <w:rsid w:val="00BC0E2A"/>
    <w:rsid w:val="00BC2189"/>
    <w:rsid w:val="00BC2484"/>
    <w:rsid w:val="00BC36D1"/>
    <w:rsid w:val="00BC4920"/>
    <w:rsid w:val="00BC61BB"/>
    <w:rsid w:val="00BC655C"/>
    <w:rsid w:val="00BC6CAB"/>
    <w:rsid w:val="00BC7401"/>
    <w:rsid w:val="00BD00DF"/>
    <w:rsid w:val="00BD0438"/>
    <w:rsid w:val="00BD071A"/>
    <w:rsid w:val="00BD0738"/>
    <w:rsid w:val="00BD3391"/>
    <w:rsid w:val="00BD43A1"/>
    <w:rsid w:val="00BD4A8B"/>
    <w:rsid w:val="00BD4AF9"/>
    <w:rsid w:val="00BD5B46"/>
    <w:rsid w:val="00BD6117"/>
    <w:rsid w:val="00BD6492"/>
    <w:rsid w:val="00BD64C0"/>
    <w:rsid w:val="00BD65F9"/>
    <w:rsid w:val="00BD6C08"/>
    <w:rsid w:val="00BD74E3"/>
    <w:rsid w:val="00BD7B3D"/>
    <w:rsid w:val="00BD7C80"/>
    <w:rsid w:val="00BD7E04"/>
    <w:rsid w:val="00BE09B9"/>
    <w:rsid w:val="00BE1036"/>
    <w:rsid w:val="00BE1855"/>
    <w:rsid w:val="00BE1A89"/>
    <w:rsid w:val="00BE22C3"/>
    <w:rsid w:val="00BE249F"/>
    <w:rsid w:val="00BE36E3"/>
    <w:rsid w:val="00BE3885"/>
    <w:rsid w:val="00BE40DE"/>
    <w:rsid w:val="00BE4672"/>
    <w:rsid w:val="00BE4F4E"/>
    <w:rsid w:val="00BE56B1"/>
    <w:rsid w:val="00BE6890"/>
    <w:rsid w:val="00BF05C8"/>
    <w:rsid w:val="00BF09AA"/>
    <w:rsid w:val="00BF0ABF"/>
    <w:rsid w:val="00BF1424"/>
    <w:rsid w:val="00BF1F62"/>
    <w:rsid w:val="00BF3485"/>
    <w:rsid w:val="00BF53C1"/>
    <w:rsid w:val="00BF5C84"/>
    <w:rsid w:val="00BF6003"/>
    <w:rsid w:val="00BF639E"/>
    <w:rsid w:val="00BF645B"/>
    <w:rsid w:val="00BF7D60"/>
    <w:rsid w:val="00C0064F"/>
    <w:rsid w:val="00C01863"/>
    <w:rsid w:val="00C02E54"/>
    <w:rsid w:val="00C033DF"/>
    <w:rsid w:val="00C03E72"/>
    <w:rsid w:val="00C052CE"/>
    <w:rsid w:val="00C05822"/>
    <w:rsid w:val="00C05EFB"/>
    <w:rsid w:val="00C06551"/>
    <w:rsid w:val="00C06752"/>
    <w:rsid w:val="00C075FB"/>
    <w:rsid w:val="00C105B0"/>
    <w:rsid w:val="00C11148"/>
    <w:rsid w:val="00C114AB"/>
    <w:rsid w:val="00C127E9"/>
    <w:rsid w:val="00C13316"/>
    <w:rsid w:val="00C13CE5"/>
    <w:rsid w:val="00C14B98"/>
    <w:rsid w:val="00C14DA8"/>
    <w:rsid w:val="00C151BB"/>
    <w:rsid w:val="00C15D0A"/>
    <w:rsid w:val="00C164BB"/>
    <w:rsid w:val="00C20592"/>
    <w:rsid w:val="00C20EAC"/>
    <w:rsid w:val="00C2122B"/>
    <w:rsid w:val="00C21E4C"/>
    <w:rsid w:val="00C22516"/>
    <w:rsid w:val="00C22975"/>
    <w:rsid w:val="00C22A10"/>
    <w:rsid w:val="00C22C02"/>
    <w:rsid w:val="00C230A5"/>
    <w:rsid w:val="00C23985"/>
    <w:rsid w:val="00C25881"/>
    <w:rsid w:val="00C25985"/>
    <w:rsid w:val="00C25A60"/>
    <w:rsid w:val="00C25C96"/>
    <w:rsid w:val="00C260E3"/>
    <w:rsid w:val="00C26ADF"/>
    <w:rsid w:val="00C27001"/>
    <w:rsid w:val="00C2708B"/>
    <w:rsid w:val="00C27BDD"/>
    <w:rsid w:val="00C31D4E"/>
    <w:rsid w:val="00C326D8"/>
    <w:rsid w:val="00C329C7"/>
    <w:rsid w:val="00C340C2"/>
    <w:rsid w:val="00C34AFD"/>
    <w:rsid w:val="00C34B72"/>
    <w:rsid w:val="00C362AC"/>
    <w:rsid w:val="00C36A80"/>
    <w:rsid w:val="00C36AAB"/>
    <w:rsid w:val="00C370E8"/>
    <w:rsid w:val="00C3761C"/>
    <w:rsid w:val="00C40B7D"/>
    <w:rsid w:val="00C41561"/>
    <w:rsid w:val="00C41712"/>
    <w:rsid w:val="00C4296B"/>
    <w:rsid w:val="00C446AB"/>
    <w:rsid w:val="00C44DC3"/>
    <w:rsid w:val="00C450FA"/>
    <w:rsid w:val="00C45304"/>
    <w:rsid w:val="00C45424"/>
    <w:rsid w:val="00C45A30"/>
    <w:rsid w:val="00C45BB2"/>
    <w:rsid w:val="00C45D38"/>
    <w:rsid w:val="00C46E10"/>
    <w:rsid w:val="00C50436"/>
    <w:rsid w:val="00C5092B"/>
    <w:rsid w:val="00C50E07"/>
    <w:rsid w:val="00C51EA7"/>
    <w:rsid w:val="00C53435"/>
    <w:rsid w:val="00C54F89"/>
    <w:rsid w:val="00C5603D"/>
    <w:rsid w:val="00C5707D"/>
    <w:rsid w:val="00C5796D"/>
    <w:rsid w:val="00C57EEA"/>
    <w:rsid w:val="00C62045"/>
    <w:rsid w:val="00C62998"/>
    <w:rsid w:val="00C631C7"/>
    <w:rsid w:val="00C653A1"/>
    <w:rsid w:val="00C66BC7"/>
    <w:rsid w:val="00C6743B"/>
    <w:rsid w:val="00C6748E"/>
    <w:rsid w:val="00C70479"/>
    <w:rsid w:val="00C7062A"/>
    <w:rsid w:val="00C7106E"/>
    <w:rsid w:val="00C711C5"/>
    <w:rsid w:val="00C718DE"/>
    <w:rsid w:val="00C7285C"/>
    <w:rsid w:val="00C73D80"/>
    <w:rsid w:val="00C759DE"/>
    <w:rsid w:val="00C7643A"/>
    <w:rsid w:val="00C76C8D"/>
    <w:rsid w:val="00C77212"/>
    <w:rsid w:val="00C7744C"/>
    <w:rsid w:val="00C77639"/>
    <w:rsid w:val="00C80A06"/>
    <w:rsid w:val="00C818AE"/>
    <w:rsid w:val="00C82220"/>
    <w:rsid w:val="00C82451"/>
    <w:rsid w:val="00C8250A"/>
    <w:rsid w:val="00C82948"/>
    <w:rsid w:val="00C82BC4"/>
    <w:rsid w:val="00C82D72"/>
    <w:rsid w:val="00C8687A"/>
    <w:rsid w:val="00C86EBC"/>
    <w:rsid w:val="00C873E0"/>
    <w:rsid w:val="00C87B1C"/>
    <w:rsid w:val="00C909D8"/>
    <w:rsid w:val="00C9271A"/>
    <w:rsid w:val="00C94344"/>
    <w:rsid w:val="00C94E9F"/>
    <w:rsid w:val="00C95B35"/>
    <w:rsid w:val="00C9687D"/>
    <w:rsid w:val="00C96BE0"/>
    <w:rsid w:val="00C972EE"/>
    <w:rsid w:val="00C97C09"/>
    <w:rsid w:val="00CA03AF"/>
    <w:rsid w:val="00CA083F"/>
    <w:rsid w:val="00CA196A"/>
    <w:rsid w:val="00CA2177"/>
    <w:rsid w:val="00CA3433"/>
    <w:rsid w:val="00CA3F6D"/>
    <w:rsid w:val="00CA4566"/>
    <w:rsid w:val="00CA45AF"/>
    <w:rsid w:val="00CA5027"/>
    <w:rsid w:val="00CA5866"/>
    <w:rsid w:val="00CA781D"/>
    <w:rsid w:val="00CA7859"/>
    <w:rsid w:val="00CA7ABB"/>
    <w:rsid w:val="00CA7EE4"/>
    <w:rsid w:val="00CB0768"/>
    <w:rsid w:val="00CB178A"/>
    <w:rsid w:val="00CB2B0F"/>
    <w:rsid w:val="00CB3105"/>
    <w:rsid w:val="00CB38E1"/>
    <w:rsid w:val="00CB418A"/>
    <w:rsid w:val="00CB5377"/>
    <w:rsid w:val="00CB549E"/>
    <w:rsid w:val="00CB5556"/>
    <w:rsid w:val="00CB5F7D"/>
    <w:rsid w:val="00CB6D41"/>
    <w:rsid w:val="00CB7083"/>
    <w:rsid w:val="00CC067F"/>
    <w:rsid w:val="00CC1FDB"/>
    <w:rsid w:val="00CC280C"/>
    <w:rsid w:val="00CC28A0"/>
    <w:rsid w:val="00CC2DCB"/>
    <w:rsid w:val="00CC4333"/>
    <w:rsid w:val="00CC528E"/>
    <w:rsid w:val="00CC5CFC"/>
    <w:rsid w:val="00CC5E3C"/>
    <w:rsid w:val="00CC65D3"/>
    <w:rsid w:val="00CC74D1"/>
    <w:rsid w:val="00CC7B99"/>
    <w:rsid w:val="00CD2054"/>
    <w:rsid w:val="00CD2BE4"/>
    <w:rsid w:val="00CD2FC8"/>
    <w:rsid w:val="00CD35DA"/>
    <w:rsid w:val="00CD38C3"/>
    <w:rsid w:val="00CD3D86"/>
    <w:rsid w:val="00CD41B9"/>
    <w:rsid w:val="00CD4390"/>
    <w:rsid w:val="00CD44B7"/>
    <w:rsid w:val="00CD5EB4"/>
    <w:rsid w:val="00CD5F1E"/>
    <w:rsid w:val="00CD650C"/>
    <w:rsid w:val="00CD7043"/>
    <w:rsid w:val="00CD7349"/>
    <w:rsid w:val="00CD7565"/>
    <w:rsid w:val="00CE3BB9"/>
    <w:rsid w:val="00CE3C44"/>
    <w:rsid w:val="00CE4117"/>
    <w:rsid w:val="00CE43E1"/>
    <w:rsid w:val="00CE4C75"/>
    <w:rsid w:val="00CE5950"/>
    <w:rsid w:val="00CE6C26"/>
    <w:rsid w:val="00CE7916"/>
    <w:rsid w:val="00CF16EC"/>
    <w:rsid w:val="00CF23FC"/>
    <w:rsid w:val="00CF2C11"/>
    <w:rsid w:val="00CF2E41"/>
    <w:rsid w:val="00CF3077"/>
    <w:rsid w:val="00CF39E3"/>
    <w:rsid w:val="00CF3DAE"/>
    <w:rsid w:val="00CF3E5F"/>
    <w:rsid w:val="00CF3E63"/>
    <w:rsid w:val="00CF43B0"/>
    <w:rsid w:val="00CF469B"/>
    <w:rsid w:val="00CF5EA5"/>
    <w:rsid w:val="00CF6409"/>
    <w:rsid w:val="00CF7266"/>
    <w:rsid w:val="00CF757E"/>
    <w:rsid w:val="00D0139A"/>
    <w:rsid w:val="00D03C0B"/>
    <w:rsid w:val="00D03C4F"/>
    <w:rsid w:val="00D048DB"/>
    <w:rsid w:val="00D04AFD"/>
    <w:rsid w:val="00D04BA6"/>
    <w:rsid w:val="00D05DCC"/>
    <w:rsid w:val="00D05DE2"/>
    <w:rsid w:val="00D075F3"/>
    <w:rsid w:val="00D07697"/>
    <w:rsid w:val="00D07819"/>
    <w:rsid w:val="00D07E43"/>
    <w:rsid w:val="00D07F12"/>
    <w:rsid w:val="00D10587"/>
    <w:rsid w:val="00D10673"/>
    <w:rsid w:val="00D113CF"/>
    <w:rsid w:val="00D1176B"/>
    <w:rsid w:val="00D12357"/>
    <w:rsid w:val="00D13B2A"/>
    <w:rsid w:val="00D13E46"/>
    <w:rsid w:val="00D153D0"/>
    <w:rsid w:val="00D16D46"/>
    <w:rsid w:val="00D17117"/>
    <w:rsid w:val="00D17DA0"/>
    <w:rsid w:val="00D20878"/>
    <w:rsid w:val="00D209FF"/>
    <w:rsid w:val="00D20EE9"/>
    <w:rsid w:val="00D20FF6"/>
    <w:rsid w:val="00D22525"/>
    <w:rsid w:val="00D22788"/>
    <w:rsid w:val="00D228B4"/>
    <w:rsid w:val="00D22920"/>
    <w:rsid w:val="00D2306D"/>
    <w:rsid w:val="00D253A8"/>
    <w:rsid w:val="00D25AC3"/>
    <w:rsid w:val="00D25CA0"/>
    <w:rsid w:val="00D26F4D"/>
    <w:rsid w:val="00D2765F"/>
    <w:rsid w:val="00D27D1C"/>
    <w:rsid w:val="00D30222"/>
    <w:rsid w:val="00D30474"/>
    <w:rsid w:val="00D317BA"/>
    <w:rsid w:val="00D321FF"/>
    <w:rsid w:val="00D32A67"/>
    <w:rsid w:val="00D33C30"/>
    <w:rsid w:val="00D37480"/>
    <w:rsid w:val="00D403E2"/>
    <w:rsid w:val="00D405BE"/>
    <w:rsid w:val="00D40B67"/>
    <w:rsid w:val="00D40E10"/>
    <w:rsid w:val="00D40FDD"/>
    <w:rsid w:val="00D421DC"/>
    <w:rsid w:val="00D42992"/>
    <w:rsid w:val="00D42EA6"/>
    <w:rsid w:val="00D4335C"/>
    <w:rsid w:val="00D435AD"/>
    <w:rsid w:val="00D43620"/>
    <w:rsid w:val="00D4436B"/>
    <w:rsid w:val="00D443E4"/>
    <w:rsid w:val="00D448AC"/>
    <w:rsid w:val="00D46F5F"/>
    <w:rsid w:val="00D472DB"/>
    <w:rsid w:val="00D4732A"/>
    <w:rsid w:val="00D47536"/>
    <w:rsid w:val="00D4775A"/>
    <w:rsid w:val="00D5101A"/>
    <w:rsid w:val="00D51557"/>
    <w:rsid w:val="00D515CB"/>
    <w:rsid w:val="00D52963"/>
    <w:rsid w:val="00D53A95"/>
    <w:rsid w:val="00D54CD3"/>
    <w:rsid w:val="00D55867"/>
    <w:rsid w:val="00D56160"/>
    <w:rsid w:val="00D56521"/>
    <w:rsid w:val="00D56D18"/>
    <w:rsid w:val="00D56F68"/>
    <w:rsid w:val="00D57906"/>
    <w:rsid w:val="00D579B4"/>
    <w:rsid w:val="00D60884"/>
    <w:rsid w:val="00D64023"/>
    <w:rsid w:val="00D642FC"/>
    <w:rsid w:val="00D645DD"/>
    <w:rsid w:val="00D64ABE"/>
    <w:rsid w:val="00D65597"/>
    <w:rsid w:val="00D65B13"/>
    <w:rsid w:val="00D662B2"/>
    <w:rsid w:val="00D663C8"/>
    <w:rsid w:val="00D665C5"/>
    <w:rsid w:val="00D666D1"/>
    <w:rsid w:val="00D66D43"/>
    <w:rsid w:val="00D66E14"/>
    <w:rsid w:val="00D671DD"/>
    <w:rsid w:val="00D675FB"/>
    <w:rsid w:val="00D7025C"/>
    <w:rsid w:val="00D70322"/>
    <w:rsid w:val="00D70D88"/>
    <w:rsid w:val="00D71681"/>
    <w:rsid w:val="00D730F8"/>
    <w:rsid w:val="00D75CF7"/>
    <w:rsid w:val="00D76A06"/>
    <w:rsid w:val="00D76C68"/>
    <w:rsid w:val="00D76E63"/>
    <w:rsid w:val="00D7733E"/>
    <w:rsid w:val="00D773BD"/>
    <w:rsid w:val="00D775AB"/>
    <w:rsid w:val="00D8004C"/>
    <w:rsid w:val="00D828CB"/>
    <w:rsid w:val="00D833BE"/>
    <w:rsid w:val="00D836BA"/>
    <w:rsid w:val="00D8397A"/>
    <w:rsid w:val="00D83B2A"/>
    <w:rsid w:val="00D83D16"/>
    <w:rsid w:val="00D84370"/>
    <w:rsid w:val="00D844D6"/>
    <w:rsid w:val="00D845FE"/>
    <w:rsid w:val="00D85FF0"/>
    <w:rsid w:val="00D86380"/>
    <w:rsid w:val="00D879F6"/>
    <w:rsid w:val="00D91797"/>
    <w:rsid w:val="00D9249A"/>
    <w:rsid w:val="00D92B58"/>
    <w:rsid w:val="00D93D02"/>
    <w:rsid w:val="00D93E04"/>
    <w:rsid w:val="00D949E0"/>
    <w:rsid w:val="00D9500C"/>
    <w:rsid w:val="00D95779"/>
    <w:rsid w:val="00D95AA0"/>
    <w:rsid w:val="00D9603C"/>
    <w:rsid w:val="00D96E4D"/>
    <w:rsid w:val="00D9757D"/>
    <w:rsid w:val="00D97650"/>
    <w:rsid w:val="00D97E50"/>
    <w:rsid w:val="00DA0329"/>
    <w:rsid w:val="00DA0E11"/>
    <w:rsid w:val="00DA23BB"/>
    <w:rsid w:val="00DA2A17"/>
    <w:rsid w:val="00DA38D2"/>
    <w:rsid w:val="00DA3F11"/>
    <w:rsid w:val="00DA3F18"/>
    <w:rsid w:val="00DA40CC"/>
    <w:rsid w:val="00DA4E1B"/>
    <w:rsid w:val="00DA5F66"/>
    <w:rsid w:val="00DA5FB5"/>
    <w:rsid w:val="00DA6032"/>
    <w:rsid w:val="00DA612D"/>
    <w:rsid w:val="00DA619F"/>
    <w:rsid w:val="00DA7C57"/>
    <w:rsid w:val="00DB04A6"/>
    <w:rsid w:val="00DB0A3E"/>
    <w:rsid w:val="00DB32A4"/>
    <w:rsid w:val="00DB3FBA"/>
    <w:rsid w:val="00DB4C53"/>
    <w:rsid w:val="00DB4F4C"/>
    <w:rsid w:val="00DB5E8C"/>
    <w:rsid w:val="00DB69AC"/>
    <w:rsid w:val="00DB6F7E"/>
    <w:rsid w:val="00DB7AB0"/>
    <w:rsid w:val="00DC0C73"/>
    <w:rsid w:val="00DC0D91"/>
    <w:rsid w:val="00DC1061"/>
    <w:rsid w:val="00DC20AA"/>
    <w:rsid w:val="00DC228C"/>
    <w:rsid w:val="00DC39B3"/>
    <w:rsid w:val="00DC482F"/>
    <w:rsid w:val="00DC5ACD"/>
    <w:rsid w:val="00DC6896"/>
    <w:rsid w:val="00DC6A17"/>
    <w:rsid w:val="00DC7211"/>
    <w:rsid w:val="00DC7F95"/>
    <w:rsid w:val="00DD353F"/>
    <w:rsid w:val="00DD37A4"/>
    <w:rsid w:val="00DD4009"/>
    <w:rsid w:val="00DD4FA7"/>
    <w:rsid w:val="00DD5D44"/>
    <w:rsid w:val="00DD5E99"/>
    <w:rsid w:val="00DD6832"/>
    <w:rsid w:val="00DE095C"/>
    <w:rsid w:val="00DE15C7"/>
    <w:rsid w:val="00DE1A0B"/>
    <w:rsid w:val="00DE2F78"/>
    <w:rsid w:val="00DE43E4"/>
    <w:rsid w:val="00DE4873"/>
    <w:rsid w:val="00DE6E5E"/>
    <w:rsid w:val="00DF0151"/>
    <w:rsid w:val="00DF06AE"/>
    <w:rsid w:val="00DF2866"/>
    <w:rsid w:val="00DF29D9"/>
    <w:rsid w:val="00DF3EC2"/>
    <w:rsid w:val="00DF4D7F"/>
    <w:rsid w:val="00DF5164"/>
    <w:rsid w:val="00DF601F"/>
    <w:rsid w:val="00DF67DC"/>
    <w:rsid w:val="00DF6D48"/>
    <w:rsid w:val="00DF781D"/>
    <w:rsid w:val="00DF788E"/>
    <w:rsid w:val="00DF7997"/>
    <w:rsid w:val="00DF7B0E"/>
    <w:rsid w:val="00E01123"/>
    <w:rsid w:val="00E03179"/>
    <w:rsid w:val="00E037E2"/>
    <w:rsid w:val="00E0438C"/>
    <w:rsid w:val="00E0529E"/>
    <w:rsid w:val="00E0594A"/>
    <w:rsid w:val="00E06B02"/>
    <w:rsid w:val="00E0712F"/>
    <w:rsid w:val="00E073AC"/>
    <w:rsid w:val="00E10CC3"/>
    <w:rsid w:val="00E11305"/>
    <w:rsid w:val="00E1140E"/>
    <w:rsid w:val="00E11569"/>
    <w:rsid w:val="00E11BEF"/>
    <w:rsid w:val="00E130AD"/>
    <w:rsid w:val="00E14141"/>
    <w:rsid w:val="00E14A0E"/>
    <w:rsid w:val="00E14EAC"/>
    <w:rsid w:val="00E16705"/>
    <w:rsid w:val="00E17620"/>
    <w:rsid w:val="00E2066A"/>
    <w:rsid w:val="00E20B23"/>
    <w:rsid w:val="00E21543"/>
    <w:rsid w:val="00E220E1"/>
    <w:rsid w:val="00E22952"/>
    <w:rsid w:val="00E22DA6"/>
    <w:rsid w:val="00E24619"/>
    <w:rsid w:val="00E24A61"/>
    <w:rsid w:val="00E263F2"/>
    <w:rsid w:val="00E26438"/>
    <w:rsid w:val="00E302A2"/>
    <w:rsid w:val="00E30768"/>
    <w:rsid w:val="00E312CA"/>
    <w:rsid w:val="00E31524"/>
    <w:rsid w:val="00E315FF"/>
    <w:rsid w:val="00E33609"/>
    <w:rsid w:val="00E33EE3"/>
    <w:rsid w:val="00E3448C"/>
    <w:rsid w:val="00E350D9"/>
    <w:rsid w:val="00E35456"/>
    <w:rsid w:val="00E36076"/>
    <w:rsid w:val="00E3660F"/>
    <w:rsid w:val="00E367C6"/>
    <w:rsid w:val="00E367E3"/>
    <w:rsid w:val="00E36C78"/>
    <w:rsid w:val="00E374CC"/>
    <w:rsid w:val="00E41260"/>
    <w:rsid w:val="00E412CE"/>
    <w:rsid w:val="00E421D4"/>
    <w:rsid w:val="00E42334"/>
    <w:rsid w:val="00E4237F"/>
    <w:rsid w:val="00E427B2"/>
    <w:rsid w:val="00E42F24"/>
    <w:rsid w:val="00E4593A"/>
    <w:rsid w:val="00E465F8"/>
    <w:rsid w:val="00E469C2"/>
    <w:rsid w:val="00E46D15"/>
    <w:rsid w:val="00E46D2F"/>
    <w:rsid w:val="00E47A11"/>
    <w:rsid w:val="00E47ADD"/>
    <w:rsid w:val="00E47DAD"/>
    <w:rsid w:val="00E52DC5"/>
    <w:rsid w:val="00E532DC"/>
    <w:rsid w:val="00E544DE"/>
    <w:rsid w:val="00E54BA0"/>
    <w:rsid w:val="00E54FE7"/>
    <w:rsid w:val="00E55486"/>
    <w:rsid w:val="00E56C8D"/>
    <w:rsid w:val="00E60162"/>
    <w:rsid w:val="00E61D1D"/>
    <w:rsid w:val="00E62645"/>
    <w:rsid w:val="00E6283C"/>
    <w:rsid w:val="00E62AAD"/>
    <w:rsid w:val="00E633A5"/>
    <w:rsid w:val="00E639A7"/>
    <w:rsid w:val="00E63A1E"/>
    <w:rsid w:val="00E63BAE"/>
    <w:rsid w:val="00E67208"/>
    <w:rsid w:val="00E70039"/>
    <w:rsid w:val="00E7040C"/>
    <w:rsid w:val="00E70CF5"/>
    <w:rsid w:val="00E7119B"/>
    <w:rsid w:val="00E71889"/>
    <w:rsid w:val="00E718C3"/>
    <w:rsid w:val="00E71D17"/>
    <w:rsid w:val="00E72439"/>
    <w:rsid w:val="00E726B3"/>
    <w:rsid w:val="00E73763"/>
    <w:rsid w:val="00E7429F"/>
    <w:rsid w:val="00E751D9"/>
    <w:rsid w:val="00E764D4"/>
    <w:rsid w:val="00E815D1"/>
    <w:rsid w:val="00E82099"/>
    <w:rsid w:val="00E82910"/>
    <w:rsid w:val="00E82A28"/>
    <w:rsid w:val="00E82EB6"/>
    <w:rsid w:val="00E830EC"/>
    <w:rsid w:val="00E83AA6"/>
    <w:rsid w:val="00E841D0"/>
    <w:rsid w:val="00E84360"/>
    <w:rsid w:val="00E84593"/>
    <w:rsid w:val="00E8754A"/>
    <w:rsid w:val="00E87B9E"/>
    <w:rsid w:val="00E90BBC"/>
    <w:rsid w:val="00E91B34"/>
    <w:rsid w:val="00E928DB"/>
    <w:rsid w:val="00E93601"/>
    <w:rsid w:val="00E9416D"/>
    <w:rsid w:val="00E950B6"/>
    <w:rsid w:val="00E95418"/>
    <w:rsid w:val="00E9719E"/>
    <w:rsid w:val="00E97672"/>
    <w:rsid w:val="00E976B6"/>
    <w:rsid w:val="00E97A2B"/>
    <w:rsid w:val="00E97DE1"/>
    <w:rsid w:val="00E97E65"/>
    <w:rsid w:val="00EA0799"/>
    <w:rsid w:val="00EA1031"/>
    <w:rsid w:val="00EA428E"/>
    <w:rsid w:val="00EA4A69"/>
    <w:rsid w:val="00EA5B92"/>
    <w:rsid w:val="00EA5EA1"/>
    <w:rsid w:val="00EA67ED"/>
    <w:rsid w:val="00EB0A3A"/>
    <w:rsid w:val="00EB183F"/>
    <w:rsid w:val="00EB1F4C"/>
    <w:rsid w:val="00EB2DA6"/>
    <w:rsid w:val="00EB383B"/>
    <w:rsid w:val="00EB3D58"/>
    <w:rsid w:val="00EB43F0"/>
    <w:rsid w:val="00EB6568"/>
    <w:rsid w:val="00EB6977"/>
    <w:rsid w:val="00EB6B49"/>
    <w:rsid w:val="00EB72D3"/>
    <w:rsid w:val="00EC0D17"/>
    <w:rsid w:val="00EC12E0"/>
    <w:rsid w:val="00EC169A"/>
    <w:rsid w:val="00EC1703"/>
    <w:rsid w:val="00EC1D79"/>
    <w:rsid w:val="00EC3017"/>
    <w:rsid w:val="00EC40F9"/>
    <w:rsid w:val="00EC4E20"/>
    <w:rsid w:val="00EC567E"/>
    <w:rsid w:val="00EC69BF"/>
    <w:rsid w:val="00EC6BE8"/>
    <w:rsid w:val="00EC714E"/>
    <w:rsid w:val="00EC759F"/>
    <w:rsid w:val="00EC771B"/>
    <w:rsid w:val="00ED0A7C"/>
    <w:rsid w:val="00ED0A9F"/>
    <w:rsid w:val="00ED190C"/>
    <w:rsid w:val="00ED2203"/>
    <w:rsid w:val="00ED318C"/>
    <w:rsid w:val="00ED36E2"/>
    <w:rsid w:val="00ED3AFD"/>
    <w:rsid w:val="00ED416E"/>
    <w:rsid w:val="00ED46EC"/>
    <w:rsid w:val="00ED514A"/>
    <w:rsid w:val="00ED5C3E"/>
    <w:rsid w:val="00ED5F4B"/>
    <w:rsid w:val="00ED6043"/>
    <w:rsid w:val="00ED61D8"/>
    <w:rsid w:val="00ED7057"/>
    <w:rsid w:val="00ED70F7"/>
    <w:rsid w:val="00ED7D1D"/>
    <w:rsid w:val="00ED7D89"/>
    <w:rsid w:val="00EE012A"/>
    <w:rsid w:val="00EE0836"/>
    <w:rsid w:val="00EE0C4C"/>
    <w:rsid w:val="00EE1D6E"/>
    <w:rsid w:val="00EE1D86"/>
    <w:rsid w:val="00EE21CF"/>
    <w:rsid w:val="00EE2F17"/>
    <w:rsid w:val="00EE317A"/>
    <w:rsid w:val="00EE37FE"/>
    <w:rsid w:val="00EE3A25"/>
    <w:rsid w:val="00EE3B0E"/>
    <w:rsid w:val="00EE4878"/>
    <w:rsid w:val="00EE48F1"/>
    <w:rsid w:val="00EE5933"/>
    <w:rsid w:val="00EE5B2F"/>
    <w:rsid w:val="00EE5F52"/>
    <w:rsid w:val="00EE6EEB"/>
    <w:rsid w:val="00EE7C2C"/>
    <w:rsid w:val="00EF0E00"/>
    <w:rsid w:val="00EF3089"/>
    <w:rsid w:val="00EF317A"/>
    <w:rsid w:val="00EF368F"/>
    <w:rsid w:val="00EF3D5E"/>
    <w:rsid w:val="00EF3DFC"/>
    <w:rsid w:val="00EF4471"/>
    <w:rsid w:val="00EF46F2"/>
    <w:rsid w:val="00EF56EE"/>
    <w:rsid w:val="00EF5F19"/>
    <w:rsid w:val="00EF632F"/>
    <w:rsid w:val="00EF636C"/>
    <w:rsid w:val="00EF6790"/>
    <w:rsid w:val="00EF68B0"/>
    <w:rsid w:val="00EF783F"/>
    <w:rsid w:val="00F003DE"/>
    <w:rsid w:val="00F00C16"/>
    <w:rsid w:val="00F018A1"/>
    <w:rsid w:val="00F01B1D"/>
    <w:rsid w:val="00F03094"/>
    <w:rsid w:val="00F03557"/>
    <w:rsid w:val="00F044EC"/>
    <w:rsid w:val="00F049FE"/>
    <w:rsid w:val="00F0680B"/>
    <w:rsid w:val="00F06985"/>
    <w:rsid w:val="00F1095A"/>
    <w:rsid w:val="00F10B28"/>
    <w:rsid w:val="00F10EE8"/>
    <w:rsid w:val="00F1225C"/>
    <w:rsid w:val="00F124E1"/>
    <w:rsid w:val="00F1397E"/>
    <w:rsid w:val="00F14A70"/>
    <w:rsid w:val="00F14B83"/>
    <w:rsid w:val="00F164AA"/>
    <w:rsid w:val="00F165C4"/>
    <w:rsid w:val="00F165ED"/>
    <w:rsid w:val="00F16C31"/>
    <w:rsid w:val="00F20782"/>
    <w:rsid w:val="00F219DF"/>
    <w:rsid w:val="00F21A05"/>
    <w:rsid w:val="00F22078"/>
    <w:rsid w:val="00F238D6"/>
    <w:rsid w:val="00F2545D"/>
    <w:rsid w:val="00F26561"/>
    <w:rsid w:val="00F2660C"/>
    <w:rsid w:val="00F26A38"/>
    <w:rsid w:val="00F26FE2"/>
    <w:rsid w:val="00F27669"/>
    <w:rsid w:val="00F30367"/>
    <w:rsid w:val="00F31902"/>
    <w:rsid w:val="00F32407"/>
    <w:rsid w:val="00F336B3"/>
    <w:rsid w:val="00F35583"/>
    <w:rsid w:val="00F35629"/>
    <w:rsid w:val="00F356F8"/>
    <w:rsid w:val="00F35B7C"/>
    <w:rsid w:val="00F3792B"/>
    <w:rsid w:val="00F37E9B"/>
    <w:rsid w:val="00F40A94"/>
    <w:rsid w:val="00F410C7"/>
    <w:rsid w:val="00F41777"/>
    <w:rsid w:val="00F41838"/>
    <w:rsid w:val="00F4187E"/>
    <w:rsid w:val="00F41900"/>
    <w:rsid w:val="00F4203C"/>
    <w:rsid w:val="00F42232"/>
    <w:rsid w:val="00F4294D"/>
    <w:rsid w:val="00F42AFC"/>
    <w:rsid w:val="00F42B07"/>
    <w:rsid w:val="00F4378C"/>
    <w:rsid w:val="00F44312"/>
    <w:rsid w:val="00F449B1"/>
    <w:rsid w:val="00F44AF9"/>
    <w:rsid w:val="00F45AF3"/>
    <w:rsid w:val="00F46B9B"/>
    <w:rsid w:val="00F47B38"/>
    <w:rsid w:val="00F51330"/>
    <w:rsid w:val="00F51942"/>
    <w:rsid w:val="00F519E6"/>
    <w:rsid w:val="00F51AC3"/>
    <w:rsid w:val="00F51C6B"/>
    <w:rsid w:val="00F526B1"/>
    <w:rsid w:val="00F5376A"/>
    <w:rsid w:val="00F53BD3"/>
    <w:rsid w:val="00F53DFF"/>
    <w:rsid w:val="00F5400F"/>
    <w:rsid w:val="00F54318"/>
    <w:rsid w:val="00F557F0"/>
    <w:rsid w:val="00F56B5D"/>
    <w:rsid w:val="00F57DE0"/>
    <w:rsid w:val="00F60242"/>
    <w:rsid w:val="00F609ED"/>
    <w:rsid w:val="00F6184D"/>
    <w:rsid w:val="00F61B09"/>
    <w:rsid w:val="00F633FB"/>
    <w:rsid w:val="00F63B8C"/>
    <w:rsid w:val="00F63FEC"/>
    <w:rsid w:val="00F6401D"/>
    <w:rsid w:val="00F65552"/>
    <w:rsid w:val="00F66090"/>
    <w:rsid w:val="00F66420"/>
    <w:rsid w:val="00F671B9"/>
    <w:rsid w:val="00F67CE0"/>
    <w:rsid w:val="00F67E8E"/>
    <w:rsid w:val="00F7057F"/>
    <w:rsid w:val="00F70656"/>
    <w:rsid w:val="00F706BF"/>
    <w:rsid w:val="00F7104D"/>
    <w:rsid w:val="00F7138B"/>
    <w:rsid w:val="00F71BED"/>
    <w:rsid w:val="00F74AEC"/>
    <w:rsid w:val="00F74E5B"/>
    <w:rsid w:val="00F76B25"/>
    <w:rsid w:val="00F8050B"/>
    <w:rsid w:val="00F8077F"/>
    <w:rsid w:val="00F80E0D"/>
    <w:rsid w:val="00F81645"/>
    <w:rsid w:val="00F82856"/>
    <w:rsid w:val="00F8361B"/>
    <w:rsid w:val="00F83E79"/>
    <w:rsid w:val="00F84073"/>
    <w:rsid w:val="00F84206"/>
    <w:rsid w:val="00F84D35"/>
    <w:rsid w:val="00F84F50"/>
    <w:rsid w:val="00F85744"/>
    <w:rsid w:val="00F8580F"/>
    <w:rsid w:val="00F86D9C"/>
    <w:rsid w:val="00F86EE2"/>
    <w:rsid w:val="00F874E7"/>
    <w:rsid w:val="00F875B6"/>
    <w:rsid w:val="00F90B4C"/>
    <w:rsid w:val="00F910F2"/>
    <w:rsid w:val="00F91C50"/>
    <w:rsid w:val="00F92023"/>
    <w:rsid w:val="00F92450"/>
    <w:rsid w:val="00F92EE8"/>
    <w:rsid w:val="00F94D33"/>
    <w:rsid w:val="00F94E9A"/>
    <w:rsid w:val="00F95B0E"/>
    <w:rsid w:val="00F962C0"/>
    <w:rsid w:val="00FA0372"/>
    <w:rsid w:val="00FA0850"/>
    <w:rsid w:val="00FA2131"/>
    <w:rsid w:val="00FA21BC"/>
    <w:rsid w:val="00FA247F"/>
    <w:rsid w:val="00FA348B"/>
    <w:rsid w:val="00FA52EB"/>
    <w:rsid w:val="00FA5E0E"/>
    <w:rsid w:val="00FA62F2"/>
    <w:rsid w:val="00FA64DF"/>
    <w:rsid w:val="00FA656B"/>
    <w:rsid w:val="00FA7A7D"/>
    <w:rsid w:val="00FB06D6"/>
    <w:rsid w:val="00FB0706"/>
    <w:rsid w:val="00FB0A59"/>
    <w:rsid w:val="00FB0D12"/>
    <w:rsid w:val="00FB1F88"/>
    <w:rsid w:val="00FB20CF"/>
    <w:rsid w:val="00FB2B13"/>
    <w:rsid w:val="00FB2CD8"/>
    <w:rsid w:val="00FB3F46"/>
    <w:rsid w:val="00FB4A38"/>
    <w:rsid w:val="00FB5B41"/>
    <w:rsid w:val="00FB5FE5"/>
    <w:rsid w:val="00FB66B4"/>
    <w:rsid w:val="00FB680D"/>
    <w:rsid w:val="00FB78B2"/>
    <w:rsid w:val="00FC0B7E"/>
    <w:rsid w:val="00FC2A60"/>
    <w:rsid w:val="00FC3525"/>
    <w:rsid w:val="00FC464F"/>
    <w:rsid w:val="00FC4D68"/>
    <w:rsid w:val="00FC4DB8"/>
    <w:rsid w:val="00FC5E14"/>
    <w:rsid w:val="00FC781C"/>
    <w:rsid w:val="00FD029B"/>
    <w:rsid w:val="00FD0A62"/>
    <w:rsid w:val="00FD11FB"/>
    <w:rsid w:val="00FD14BC"/>
    <w:rsid w:val="00FD155F"/>
    <w:rsid w:val="00FD17D0"/>
    <w:rsid w:val="00FD18ED"/>
    <w:rsid w:val="00FD1A69"/>
    <w:rsid w:val="00FD3626"/>
    <w:rsid w:val="00FD3649"/>
    <w:rsid w:val="00FD416A"/>
    <w:rsid w:val="00FD421D"/>
    <w:rsid w:val="00FD432A"/>
    <w:rsid w:val="00FD5658"/>
    <w:rsid w:val="00FD571C"/>
    <w:rsid w:val="00FD5863"/>
    <w:rsid w:val="00FD64BB"/>
    <w:rsid w:val="00FD720C"/>
    <w:rsid w:val="00FD7232"/>
    <w:rsid w:val="00FD79B5"/>
    <w:rsid w:val="00FE08FA"/>
    <w:rsid w:val="00FE2340"/>
    <w:rsid w:val="00FE2A74"/>
    <w:rsid w:val="00FE3269"/>
    <w:rsid w:val="00FE3559"/>
    <w:rsid w:val="00FE4248"/>
    <w:rsid w:val="00FE4CA6"/>
    <w:rsid w:val="00FE525C"/>
    <w:rsid w:val="00FE55F1"/>
    <w:rsid w:val="00FE600D"/>
    <w:rsid w:val="00FE61EF"/>
    <w:rsid w:val="00FE6ED4"/>
    <w:rsid w:val="00FE77CB"/>
    <w:rsid w:val="00FF0677"/>
    <w:rsid w:val="00FF0836"/>
    <w:rsid w:val="00FF0B31"/>
    <w:rsid w:val="00FF1002"/>
    <w:rsid w:val="00FF20C6"/>
    <w:rsid w:val="00FF3C03"/>
    <w:rsid w:val="00FF43FB"/>
    <w:rsid w:val="00FF4C67"/>
    <w:rsid w:val="00FF57C3"/>
    <w:rsid w:val="00FF5C84"/>
    <w:rsid w:val="00FF6F34"/>
    <w:rsid w:val="00FF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80AE44E"/>
  <w15:docId w15:val="{AC8983D8-1435-4C4B-8F8C-39CE76954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6B94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0">
    <w:name w:val="heading 1"/>
    <w:basedOn w:val="a"/>
    <w:next w:val="a"/>
    <w:qFormat/>
    <w:pPr>
      <w:keepNext/>
      <w:spacing w:before="180" w:after="180" w:line="720" w:lineRule="atLeast"/>
      <w:outlineLvl w:val="0"/>
    </w:pPr>
    <w:rPr>
      <w:rFonts w:ascii="Arial" w:hAnsi="Arial"/>
      <w:b/>
      <w:kern w:val="52"/>
      <w:sz w:val="52"/>
    </w:rPr>
  </w:style>
  <w:style w:type="paragraph" w:styleId="2">
    <w:name w:val="heading 2"/>
    <w:basedOn w:val="10"/>
    <w:next w:val="a0"/>
    <w:qFormat/>
    <w:pPr>
      <w:keepNext w:val="0"/>
      <w:spacing w:before="360" w:after="0" w:line="408" w:lineRule="atLeast"/>
      <w:jc w:val="both"/>
      <w:outlineLvl w:val="1"/>
    </w:pPr>
    <w:rPr>
      <w:rFonts w:ascii="華康中黑體" w:eastAsia="華康中黑體" w:hAnsi="Times New Roman"/>
      <w:spacing w:val="60"/>
      <w:kern w:val="0"/>
      <w:sz w:val="26"/>
    </w:rPr>
  </w:style>
  <w:style w:type="paragraph" w:styleId="3">
    <w:name w:val="heading 3"/>
    <w:basedOn w:val="a"/>
    <w:next w:val="a"/>
    <w:link w:val="30"/>
    <w:semiHidden/>
    <w:unhideWhenUsed/>
    <w:qFormat/>
    <w:rsid w:val="00976BB4"/>
    <w:pPr>
      <w:keepNext/>
      <w:spacing w:line="720" w:lineRule="atLeast"/>
      <w:outlineLvl w:val="2"/>
    </w:pPr>
    <w:rPr>
      <w:rFonts w:ascii="Cambria" w:hAnsi="Cambria"/>
      <w:b/>
      <w:bCs/>
      <w:sz w:val="36"/>
      <w:szCs w:val="36"/>
    </w:rPr>
  </w:style>
  <w:style w:type="paragraph" w:styleId="4">
    <w:name w:val="heading 4"/>
    <w:basedOn w:val="a"/>
    <w:next w:val="a"/>
    <w:link w:val="40"/>
    <w:unhideWhenUsed/>
    <w:qFormat/>
    <w:rsid w:val="003E663C"/>
    <w:pPr>
      <w:keepNext/>
      <w:spacing w:line="720" w:lineRule="atLeast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pPr>
      <w:ind w:left="480"/>
    </w:pPr>
  </w:style>
  <w:style w:type="paragraph" w:styleId="a4">
    <w:name w:val="footer"/>
    <w:basedOn w:val="a"/>
    <w:link w:val="a5"/>
    <w:uiPriority w:val="99"/>
    <w:pPr>
      <w:widowControl/>
      <w:tabs>
        <w:tab w:val="center" w:pos="4320"/>
        <w:tab w:val="right" w:pos="8640"/>
      </w:tabs>
      <w:overflowPunct w:val="0"/>
      <w:autoSpaceDE w:val="0"/>
      <w:autoSpaceDN w:val="0"/>
      <w:spacing w:line="240" w:lineRule="auto"/>
    </w:pPr>
    <w:rPr>
      <w:rFonts w:ascii="細明體" w:eastAsia="細明體" w:hAnsi="CG Times (W1)"/>
      <w:lang w:val="en-GB" w:eastAsia="x-none"/>
    </w:rPr>
  </w:style>
  <w:style w:type="paragraph" w:customStyle="1" w:styleId="15">
    <w:name w:val="文15"/>
    <w:basedOn w:val="a"/>
    <w:pPr>
      <w:tabs>
        <w:tab w:val="left" w:pos="567"/>
      </w:tabs>
      <w:spacing w:before="120"/>
    </w:pPr>
    <w:rPr>
      <w:rFonts w:ascii="細明體" w:eastAsia="細明體"/>
      <w:b/>
      <w:spacing w:val="60"/>
      <w:sz w:val="30"/>
    </w:rPr>
  </w:style>
  <w:style w:type="paragraph" w:customStyle="1" w:styleId="150">
    <w:name w:val="標題 15"/>
    <w:basedOn w:val="10"/>
    <w:pPr>
      <w:keepNext w:val="0"/>
      <w:tabs>
        <w:tab w:val="left" w:pos="567"/>
      </w:tabs>
      <w:spacing w:before="120" w:after="0" w:line="360" w:lineRule="atLeast"/>
      <w:jc w:val="center"/>
      <w:outlineLvl w:val="9"/>
    </w:pPr>
    <w:rPr>
      <w:rFonts w:ascii="細明體" w:eastAsia="細明體" w:hAnsi="Times New Roman"/>
      <w:spacing w:val="60"/>
      <w:kern w:val="0"/>
      <w:sz w:val="3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styleId="a8">
    <w:name w:val="page number"/>
    <w:basedOn w:val="a1"/>
  </w:style>
  <w:style w:type="paragraph" w:customStyle="1" w:styleId="21">
    <w:name w:val="本文 21"/>
    <w:basedOn w:val="a"/>
    <w:pPr>
      <w:tabs>
        <w:tab w:val="left" w:pos="540"/>
        <w:tab w:val="left" w:pos="1260"/>
      </w:tabs>
      <w:suppressAutoHyphens/>
      <w:overflowPunct w:val="0"/>
      <w:spacing w:before="120" w:after="120" w:line="240" w:lineRule="atLeast"/>
      <w:ind w:left="1259"/>
      <w:jc w:val="both"/>
    </w:pPr>
    <w:rPr>
      <w:rFonts w:eastAsia="標楷體"/>
      <w:spacing w:val="40"/>
      <w:sz w:val="28"/>
    </w:rPr>
  </w:style>
  <w:style w:type="paragraph" w:customStyle="1" w:styleId="210">
    <w:name w:val="本文縮排 21"/>
    <w:basedOn w:val="a"/>
    <w:pPr>
      <w:widowControl/>
      <w:suppressAutoHyphens/>
      <w:overflowPunct w:val="0"/>
      <w:spacing w:after="180" w:line="408" w:lineRule="atLeast"/>
      <w:ind w:firstLine="900"/>
      <w:jc w:val="both"/>
      <w:textAlignment w:val="bottom"/>
    </w:pPr>
    <w:rPr>
      <w:rFonts w:ascii="新細明體"/>
      <w:spacing w:val="60"/>
      <w:sz w:val="28"/>
    </w:rPr>
  </w:style>
  <w:style w:type="paragraph" w:customStyle="1" w:styleId="31">
    <w:name w:val="本文縮排 31"/>
    <w:basedOn w:val="a"/>
    <w:pPr>
      <w:suppressAutoHyphens/>
      <w:overflowPunct w:val="0"/>
      <w:spacing w:before="240" w:after="180" w:line="360" w:lineRule="auto"/>
      <w:ind w:left="720" w:firstLine="720"/>
      <w:jc w:val="both"/>
    </w:pPr>
    <w:rPr>
      <w:spacing w:val="60"/>
    </w:rPr>
  </w:style>
  <w:style w:type="character" w:customStyle="1" w:styleId="11">
    <w:name w:val="超連結1"/>
    <w:rPr>
      <w:color w:val="0000FF"/>
      <w:u w:val="single"/>
    </w:rPr>
  </w:style>
  <w:style w:type="character" w:styleId="a9">
    <w:name w:val="Hyperlink"/>
    <w:rPr>
      <w:color w:val="0000FF"/>
      <w:u w:val="single"/>
    </w:rPr>
  </w:style>
  <w:style w:type="character" w:styleId="aa">
    <w:name w:val="FollowedHyperlink"/>
    <w:rPr>
      <w:color w:val="800080"/>
      <w:u w:val="single"/>
    </w:rPr>
  </w:style>
  <w:style w:type="paragraph" w:styleId="ab">
    <w:name w:val="Body Text Indent"/>
    <w:basedOn w:val="a"/>
    <w:pPr>
      <w:widowControl/>
      <w:suppressAutoHyphens/>
      <w:overflowPunct w:val="0"/>
      <w:spacing w:before="120" w:after="120" w:line="300" w:lineRule="atLeast"/>
      <w:ind w:firstLine="720"/>
      <w:jc w:val="both"/>
      <w:textAlignment w:val="bottom"/>
    </w:pPr>
    <w:rPr>
      <w:rFonts w:eastAsia="標楷體"/>
      <w:spacing w:val="30"/>
      <w:sz w:val="26"/>
    </w:rPr>
  </w:style>
  <w:style w:type="paragraph" w:styleId="20">
    <w:name w:val="Body Text Indent 2"/>
    <w:basedOn w:val="a"/>
    <w:pPr>
      <w:numPr>
        <w:ilvl w:val="12"/>
      </w:numPr>
      <w:tabs>
        <w:tab w:val="left" w:pos="540"/>
      </w:tabs>
      <w:suppressAutoHyphens/>
      <w:overflowPunct w:val="0"/>
      <w:spacing w:before="120" w:after="120" w:line="240" w:lineRule="atLeast"/>
      <w:ind w:left="1320"/>
      <w:jc w:val="both"/>
    </w:pPr>
    <w:rPr>
      <w:rFonts w:eastAsia="標楷體"/>
      <w:spacing w:val="40"/>
      <w:sz w:val="26"/>
    </w:rPr>
  </w:style>
  <w:style w:type="paragraph" w:styleId="32">
    <w:name w:val="Body Text Indent 3"/>
    <w:basedOn w:val="a"/>
    <w:pPr>
      <w:suppressAutoHyphens/>
      <w:overflowPunct w:val="0"/>
      <w:spacing w:before="120" w:after="120" w:line="240" w:lineRule="atLeast"/>
      <w:ind w:left="720" w:firstLine="720"/>
      <w:jc w:val="both"/>
    </w:pPr>
    <w:rPr>
      <w:rFonts w:eastAsia="標楷體"/>
      <w:spacing w:val="40"/>
      <w:sz w:val="26"/>
    </w:rPr>
  </w:style>
  <w:style w:type="paragraph" w:styleId="Web">
    <w:name w:val="Normal (Web)"/>
    <w:basedOn w:val="a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Arial Unicode MS" w:eastAsia="Arial Unicode MS" w:hAnsi="Arial Unicode MS" w:cs="Arial Unicode MS"/>
      <w:szCs w:val="24"/>
    </w:rPr>
  </w:style>
  <w:style w:type="character" w:customStyle="1" w:styleId="bigtitlelink1">
    <w:name w:val="bigtitlelink1"/>
    <w:rPr>
      <w:b/>
      <w:bCs/>
      <w:strike w:val="0"/>
      <w:dstrike w:val="0"/>
      <w:color w:val="000000"/>
      <w:sz w:val="30"/>
      <w:szCs w:val="30"/>
      <w:u w:val="none"/>
      <w:effect w:val="none"/>
    </w:rPr>
  </w:style>
  <w:style w:type="character" w:styleId="ac">
    <w:name w:val="Strong"/>
    <w:qFormat/>
    <w:rPr>
      <w:b/>
      <w:bCs/>
    </w:rPr>
  </w:style>
  <w:style w:type="paragraph" w:styleId="ad">
    <w:name w:val="Balloon Text"/>
    <w:basedOn w:val="a"/>
    <w:link w:val="ae"/>
    <w:semiHidden/>
    <w:rPr>
      <w:rFonts w:ascii="Arial" w:hAnsi="Arial"/>
      <w:sz w:val="18"/>
      <w:szCs w:val="18"/>
    </w:rPr>
  </w:style>
  <w:style w:type="paragraph" w:styleId="af">
    <w:name w:val="footnote text"/>
    <w:basedOn w:val="a"/>
    <w:semiHidden/>
    <w:pPr>
      <w:adjustRightInd/>
      <w:snapToGrid w:val="0"/>
      <w:spacing w:line="240" w:lineRule="auto"/>
      <w:textAlignment w:val="auto"/>
    </w:pPr>
    <w:rPr>
      <w:kern w:val="2"/>
      <w:sz w:val="20"/>
    </w:rPr>
  </w:style>
  <w:style w:type="character" w:styleId="af0">
    <w:name w:val="footnote reference"/>
    <w:semiHidden/>
    <w:rPr>
      <w:vertAlign w:val="superscript"/>
    </w:rPr>
  </w:style>
  <w:style w:type="paragraph" w:customStyle="1" w:styleId="Default">
    <w:name w:val="Default"/>
    <w:rsid w:val="00411A14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styleId="af1">
    <w:name w:val="annotation reference"/>
    <w:rsid w:val="006B0070"/>
    <w:rPr>
      <w:sz w:val="18"/>
      <w:szCs w:val="18"/>
    </w:rPr>
  </w:style>
  <w:style w:type="paragraph" w:styleId="af2">
    <w:name w:val="annotation text"/>
    <w:basedOn w:val="a"/>
    <w:link w:val="af3"/>
    <w:rsid w:val="006B0070"/>
    <w:rPr>
      <w:lang w:val="x-none" w:eastAsia="x-none"/>
    </w:rPr>
  </w:style>
  <w:style w:type="character" w:customStyle="1" w:styleId="af3">
    <w:name w:val="註解文字 字元"/>
    <w:link w:val="af2"/>
    <w:rsid w:val="006B0070"/>
    <w:rPr>
      <w:sz w:val="24"/>
    </w:rPr>
  </w:style>
  <w:style w:type="paragraph" w:styleId="af4">
    <w:name w:val="annotation subject"/>
    <w:basedOn w:val="af2"/>
    <w:next w:val="af2"/>
    <w:link w:val="af5"/>
    <w:rsid w:val="006B0070"/>
    <w:rPr>
      <w:b/>
      <w:bCs/>
    </w:rPr>
  </w:style>
  <w:style w:type="character" w:customStyle="1" w:styleId="af5">
    <w:name w:val="註解主旨 字元"/>
    <w:link w:val="af4"/>
    <w:rsid w:val="006B0070"/>
    <w:rPr>
      <w:b/>
      <w:bCs/>
      <w:sz w:val="24"/>
    </w:rPr>
  </w:style>
  <w:style w:type="paragraph" w:styleId="af6">
    <w:name w:val="Revision"/>
    <w:hidden/>
    <w:uiPriority w:val="99"/>
    <w:semiHidden/>
    <w:rsid w:val="006B0070"/>
    <w:rPr>
      <w:sz w:val="24"/>
    </w:rPr>
  </w:style>
  <w:style w:type="paragraph" w:styleId="af7">
    <w:name w:val="List Paragraph"/>
    <w:basedOn w:val="a"/>
    <w:uiPriority w:val="34"/>
    <w:qFormat/>
    <w:rsid w:val="00912EDC"/>
    <w:pPr>
      <w:adjustRightInd/>
      <w:spacing w:line="240" w:lineRule="auto"/>
      <w:ind w:leftChars="200" w:left="480"/>
      <w:textAlignment w:val="auto"/>
    </w:pPr>
    <w:rPr>
      <w:rFonts w:ascii="Calibri" w:hAnsi="Calibri"/>
      <w:kern w:val="2"/>
      <w:szCs w:val="22"/>
    </w:rPr>
  </w:style>
  <w:style w:type="paragraph" w:customStyle="1" w:styleId="BodyText21">
    <w:name w:val="Body Text 21"/>
    <w:basedOn w:val="a"/>
    <w:rsid w:val="00FB2CD8"/>
    <w:pPr>
      <w:widowControl/>
      <w:tabs>
        <w:tab w:val="left" w:pos="1440"/>
        <w:tab w:val="left" w:pos="3780"/>
      </w:tabs>
      <w:overflowPunct w:val="0"/>
      <w:autoSpaceDE w:val="0"/>
      <w:autoSpaceDN w:val="0"/>
      <w:spacing w:before="240" w:after="120" w:line="240" w:lineRule="atLeast"/>
      <w:ind w:firstLine="900"/>
      <w:jc w:val="both"/>
    </w:pPr>
    <w:rPr>
      <w:rFonts w:eastAsia="細明體"/>
      <w:sz w:val="26"/>
      <w:lang w:val="en-GB"/>
    </w:rPr>
  </w:style>
  <w:style w:type="character" w:customStyle="1" w:styleId="a7">
    <w:name w:val="頁首 字元"/>
    <w:link w:val="a6"/>
    <w:uiPriority w:val="99"/>
    <w:rsid w:val="009E5B67"/>
  </w:style>
  <w:style w:type="character" w:customStyle="1" w:styleId="a5">
    <w:name w:val="頁尾 字元"/>
    <w:link w:val="a4"/>
    <w:uiPriority w:val="99"/>
    <w:rsid w:val="009E5B67"/>
    <w:rPr>
      <w:rFonts w:ascii="細明體" w:eastAsia="細明體" w:hAnsi="CG Times (W1)"/>
      <w:sz w:val="24"/>
      <w:lang w:val="en-GB"/>
    </w:rPr>
  </w:style>
  <w:style w:type="paragraph" w:styleId="af8">
    <w:name w:val="Body Text"/>
    <w:basedOn w:val="a"/>
    <w:link w:val="af9"/>
    <w:rsid w:val="00460480"/>
    <w:pPr>
      <w:spacing w:after="120"/>
    </w:pPr>
    <w:rPr>
      <w:lang w:val="x-none" w:eastAsia="x-none"/>
    </w:rPr>
  </w:style>
  <w:style w:type="character" w:customStyle="1" w:styleId="af9">
    <w:name w:val="本文 字元"/>
    <w:link w:val="af8"/>
    <w:rsid w:val="00460480"/>
    <w:rPr>
      <w:sz w:val="24"/>
    </w:rPr>
  </w:style>
  <w:style w:type="table" w:styleId="afa">
    <w:name w:val="Table Grid"/>
    <w:basedOn w:val="a2"/>
    <w:rsid w:val="00763D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link w:val="3"/>
    <w:semiHidden/>
    <w:rsid w:val="00976BB4"/>
    <w:rPr>
      <w:rFonts w:ascii="Cambria" w:eastAsia="新細明體" w:hAnsi="Cambria" w:cs="Times New Roman"/>
      <w:b/>
      <w:bCs/>
      <w:sz w:val="36"/>
      <w:szCs w:val="36"/>
    </w:rPr>
  </w:style>
  <w:style w:type="paragraph" w:styleId="afb">
    <w:name w:val="endnote text"/>
    <w:basedOn w:val="a"/>
    <w:link w:val="afc"/>
    <w:rsid w:val="009B2901"/>
    <w:pPr>
      <w:snapToGrid w:val="0"/>
    </w:pPr>
  </w:style>
  <w:style w:type="character" w:customStyle="1" w:styleId="afc">
    <w:name w:val="章節附註文字 字元"/>
    <w:basedOn w:val="a1"/>
    <w:link w:val="afb"/>
    <w:rsid w:val="009B2901"/>
    <w:rPr>
      <w:sz w:val="24"/>
    </w:rPr>
  </w:style>
  <w:style w:type="character" w:styleId="afd">
    <w:name w:val="endnote reference"/>
    <w:basedOn w:val="a1"/>
    <w:rsid w:val="009B2901"/>
    <w:rPr>
      <w:vertAlign w:val="superscript"/>
    </w:rPr>
  </w:style>
  <w:style w:type="character" w:customStyle="1" w:styleId="40">
    <w:name w:val="標題 4 字元"/>
    <w:basedOn w:val="a1"/>
    <w:link w:val="4"/>
    <w:rsid w:val="003E663C"/>
    <w:rPr>
      <w:rFonts w:asciiTheme="majorHAnsi" w:eastAsiaTheme="majorEastAsia" w:hAnsiTheme="majorHAnsi" w:cstheme="majorBidi"/>
      <w:sz w:val="36"/>
      <w:szCs w:val="36"/>
    </w:rPr>
  </w:style>
  <w:style w:type="paragraph" w:styleId="afe">
    <w:name w:val="No Spacing"/>
    <w:uiPriority w:val="1"/>
    <w:qFormat/>
    <w:rsid w:val="003E663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華康細明體"/>
      <w:spacing w:val="20"/>
      <w:sz w:val="24"/>
    </w:rPr>
  </w:style>
  <w:style w:type="paragraph" w:styleId="aff">
    <w:name w:val="Salutation"/>
    <w:basedOn w:val="a"/>
    <w:next w:val="a"/>
    <w:link w:val="aff0"/>
    <w:rsid w:val="00FD432A"/>
    <w:rPr>
      <w:spacing w:val="20"/>
      <w:szCs w:val="24"/>
      <w:lang w:eastAsia="zh-HK"/>
    </w:rPr>
  </w:style>
  <w:style w:type="character" w:customStyle="1" w:styleId="aff0">
    <w:name w:val="問候 字元"/>
    <w:basedOn w:val="a1"/>
    <w:link w:val="aff"/>
    <w:rsid w:val="00FD432A"/>
    <w:rPr>
      <w:spacing w:val="20"/>
      <w:sz w:val="24"/>
      <w:szCs w:val="24"/>
      <w:lang w:eastAsia="zh-HK"/>
    </w:rPr>
  </w:style>
  <w:style w:type="paragraph" w:styleId="aff1">
    <w:name w:val="Closing"/>
    <w:basedOn w:val="a"/>
    <w:link w:val="aff2"/>
    <w:unhideWhenUsed/>
    <w:rsid w:val="00FD432A"/>
    <w:pPr>
      <w:ind w:leftChars="1800" w:left="100"/>
    </w:pPr>
    <w:rPr>
      <w:spacing w:val="20"/>
      <w:szCs w:val="24"/>
      <w:lang w:eastAsia="zh-HK"/>
    </w:rPr>
  </w:style>
  <w:style w:type="character" w:customStyle="1" w:styleId="aff2">
    <w:name w:val="結語 字元"/>
    <w:basedOn w:val="a1"/>
    <w:link w:val="aff1"/>
    <w:rsid w:val="00FD432A"/>
    <w:rPr>
      <w:spacing w:val="20"/>
      <w:sz w:val="24"/>
      <w:szCs w:val="24"/>
      <w:lang w:eastAsia="zh-HK"/>
    </w:rPr>
  </w:style>
  <w:style w:type="table" w:customStyle="1" w:styleId="12">
    <w:name w:val="表格格線1"/>
    <w:basedOn w:val="a2"/>
    <w:next w:val="afa"/>
    <w:uiPriority w:val="39"/>
    <w:rsid w:val="00EE1D6E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註解方塊文字 字元"/>
    <w:basedOn w:val="a1"/>
    <w:link w:val="ad"/>
    <w:uiPriority w:val="99"/>
    <w:semiHidden/>
    <w:rsid w:val="009D48A4"/>
    <w:rPr>
      <w:rFonts w:ascii="Arial" w:hAnsi="Arial"/>
      <w:sz w:val="18"/>
      <w:szCs w:val="18"/>
    </w:rPr>
  </w:style>
  <w:style w:type="numbering" w:customStyle="1" w:styleId="1">
    <w:name w:val="樣式1"/>
    <w:uiPriority w:val="99"/>
    <w:rsid w:val="00547C9E"/>
    <w:pPr>
      <w:numPr>
        <w:numId w:val="8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4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67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324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63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2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57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464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927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1792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0866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043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637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96601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6835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4664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846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2645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A7B3BD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3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253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9962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568278">
                      <w:marLeft w:val="0"/>
                      <w:marRight w:val="0"/>
                      <w:marTop w:val="150"/>
                      <w:marBottom w:val="0"/>
                      <w:divBdr>
                        <w:top w:val="single" w:sz="6" w:space="6" w:color="C3BFD4"/>
                        <w:left w:val="single" w:sz="6" w:space="5" w:color="C3BFD4"/>
                        <w:bottom w:val="single" w:sz="6" w:space="6" w:color="C3BFD4"/>
                        <w:right w:val="single" w:sz="6" w:space="5" w:color="C3BFD4"/>
                      </w:divBdr>
                      <w:divsChild>
                        <w:div w:id="1473332009">
                          <w:marLeft w:val="0"/>
                          <w:marRight w:val="0"/>
                          <w:marTop w:val="0"/>
                          <w:marBottom w:val="1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36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8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0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b.gov.hk/tc/curriculum-development/resource-support/textbook-inf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3A8F8D-164D-4694-833A-8A1C5AF04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768</Words>
  <Characters>769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Bureau</Company>
  <LinksUpToDate>false</LinksUpToDate>
  <CharactersWithSpaces>1534</CharactersWithSpaces>
  <SharedDoc>false</SharedDoc>
  <HLinks>
    <vt:vector size="114" baseType="variant">
      <vt:variant>
        <vt:i4>7274545</vt:i4>
      </vt:variant>
      <vt:variant>
        <vt:i4>51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48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995506</vt:i4>
      </vt:variant>
      <vt:variant>
        <vt:i4>45</vt:i4>
      </vt:variant>
      <vt:variant>
        <vt:i4>0</vt:i4>
      </vt:variant>
      <vt:variant>
        <vt:i4>5</vt:i4>
      </vt:variant>
      <vt:variant>
        <vt:lpwstr>http://applications.edb.gov.hk/circular/upload/EDBC/EDBC08024C.pdf</vt:lpwstr>
      </vt:variant>
      <vt:variant>
        <vt:lpwstr/>
      </vt:variant>
      <vt:variant>
        <vt:i4>262170</vt:i4>
      </vt:variant>
      <vt:variant>
        <vt:i4>42</vt:i4>
      </vt:variant>
      <vt:variant>
        <vt:i4>0</vt:i4>
      </vt:variant>
      <vt:variant>
        <vt:i4>5</vt:i4>
      </vt:variant>
      <vt:variant>
        <vt:lpwstr>http://www.sfaa.gov.hk/tc/schemes/fts.htm</vt:lpwstr>
      </vt:variant>
      <vt:variant>
        <vt:lpwstr/>
      </vt:variant>
      <vt:variant>
        <vt:i4>8061051</vt:i4>
      </vt:variant>
      <vt:variant>
        <vt:i4>39</vt:i4>
      </vt:variant>
      <vt:variant>
        <vt:i4>0</vt:i4>
      </vt:variant>
      <vt:variant>
        <vt:i4>5</vt:i4>
      </vt:variant>
      <vt:variant>
        <vt:lpwstr>http://applications.edb.gov.hk/circular/upload/EMBC/EMBC03014C.PDF</vt:lpwstr>
      </vt:variant>
      <vt:variant>
        <vt:lpwstr/>
      </vt:variant>
      <vt:variant>
        <vt:i4>2228333</vt:i4>
      </vt:variant>
      <vt:variant>
        <vt:i4>36</vt:i4>
      </vt:variant>
      <vt:variant>
        <vt:i4>0</vt:i4>
      </vt:variant>
      <vt:variant>
        <vt:i4>5</vt:i4>
      </vt:variant>
      <vt:variant>
        <vt:lpwstr>http://ls.edb.hkedcity.net/Home/Index.aspx</vt:lpwstr>
      </vt:variant>
      <vt:variant>
        <vt:lpwstr/>
      </vt:variant>
      <vt:variant>
        <vt:i4>3014689</vt:i4>
      </vt:variant>
      <vt:variant>
        <vt:i4>33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7274545</vt:i4>
      </vt:variant>
      <vt:variant>
        <vt:i4>3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553633</vt:i4>
      </vt:variant>
      <vt:variant>
        <vt:i4>27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24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4390945</vt:i4>
      </vt:variant>
      <vt:variant>
        <vt:i4>21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7274545</vt:i4>
      </vt:variant>
      <vt:variant>
        <vt:i4>18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6881388</vt:i4>
      </vt:variant>
      <vt:variant>
        <vt:i4>15</vt:i4>
      </vt:variant>
      <vt:variant>
        <vt:i4>0</vt:i4>
      </vt:variant>
      <vt:variant>
        <vt:i4>5</vt:i4>
      </vt:variant>
      <vt:variant>
        <vt:lpwstr>https://tcs.edb.gov.hk/tcs/publicCalendar/start.htm?=en</vt:lpwstr>
      </vt:variant>
      <vt:variant>
        <vt:lpwstr/>
      </vt:variant>
      <vt:variant>
        <vt:i4>3014689</vt:i4>
      </vt:variant>
      <vt:variant>
        <vt:i4>12</vt:i4>
      </vt:variant>
      <vt:variant>
        <vt:i4>0</vt:i4>
      </vt:variant>
      <vt:variant>
        <vt:i4>5</vt:i4>
      </vt:variant>
      <vt:variant>
        <vt:lpwstr>http://www.hkedcity.net/edbosp</vt:lpwstr>
      </vt:variant>
      <vt:variant>
        <vt:lpwstr/>
      </vt:variant>
      <vt:variant>
        <vt:i4>6553633</vt:i4>
      </vt:variant>
      <vt:variant>
        <vt:i4>9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917570</vt:i4>
      </vt:variant>
      <vt:variant>
        <vt:i4>6</vt:i4>
      </vt:variant>
      <vt:variant>
        <vt:i4>0</vt:i4>
      </vt:variant>
      <vt:variant>
        <vt:i4>5</vt:i4>
      </vt:variant>
      <vt:variant>
        <vt:lpwstr>http://www.edb.gov.hk/rtl</vt:lpwstr>
      </vt:variant>
      <vt:variant>
        <vt:lpwstr/>
      </vt:variant>
      <vt:variant>
        <vt:i4>6553633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ertl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K GOVERNMENT</dc:creator>
  <cp:lastModifiedBy>IP, Kit-wa Josephine</cp:lastModifiedBy>
  <cp:revision>18</cp:revision>
  <cp:lastPrinted>2020-03-12T07:17:00Z</cp:lastPrinted>
  <dcterms:created xsi:type="dcterms:W3CDTF">2021-03-22T02:52:00Z</dcterms:created>
  <dcterms:modified xsi:type="dcterms:W3CDTF">2021-03-23T06:51:00Z</dcterms:modified>
</cp:coreProperties>
</file>